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4EF45" w14:textId="77777777" w:rsidR="00DC1532" w:rsidRPr="008B6F38" w:rsidRDefault="00000000">
      <w:pPr>
        <w:pStyle w:val="Title"/>
        <w:rPr>
          <w:lang w:val="de-DE"/>
        </w:rPr>
      </w:pPr>
      <w:proofErr w:type="spellStart"/>
      <w:r w:rsidRPr="008B6F38">
        <w:rPr>
          <w:lang w:val="de-DE"/>
        </w:rPr>
        <w:t>Daten_Praep</w:t>
      </w:r>
      <w:proofErr w:type="spellEnd"/>
    </w:p>
    <w:p w14:paraId="21BBD65A" w14:textId="77777777" w:rsidR="00DC1532" w:rsidRPr="008B6F38" w:rsidRDefault="00000000">
      <w:pPr>
        <w:pStyle w:val="Author"/>
        <w:rPr>
          <w:lang w:val="de-DE"/>
        </w:rPr>
      </w:pPr>
      <w:r w:rsidRPr="008B6F38">
        <w:rPr>
          <w:lang w:val="de-DE"/>
        </w:rPr>
        <w:t>Helena Veit</w:t>
      </w:r>
    </w:p>
    <w:p w14:paraId="3E1AFB95" w14:textId="77777777" w:rsidR="00DC1532" w:rsidRPr="008B6F38" w:rsidRDefault="00000000">
      <w:pPr>
        <w:pStyle w:val="Date"/>
        <w:rPr>
          <w:lang w:val="de-DE"/>
        </w:rPr>
      </w:pPr>
      <w:r w:rsidRPr="008B6F38">
        <w:rPr>
          <w:lang w:val="de-DE"/>
        </w:rPr>
        <w:t>2022-11-15</w:t>
      </w:r>
    </w:p>
    <w:p w14:paraId="2C326882" w14:textId="2AD6FDEB" w:rsidR="00DC1532" w:rsidRPr="00C2037C" w:rsidRDefault="00000000">
      <w:pPr>
        <w:pStyle w:val="FirstParagraph"/>
        <w:rPr>
          <w:b/>
          <w:bCs/>
          <w:u w:val="single"/>
          <w:lang w:val="de-DE"/>
        </w:rPr>
      </w:pPr>
      <w:r w:rsidRPr="00C2037C">
        <w:rPr>
          <w:b/>
          <w:bCs/>
          <w:u w:val="single"/>
          <w:lang w:val="de-DE"/>
        </w:rPr>
        <w:t xml:space="preserve">Daten </w:t>
      </w:r>
      <w:proofErr w:type="spellStart"/>
      <w:r w:rsidRPr="00C2037C">
        <w:rPr>
          <w:b/>
          <w:bCs/>
          <w:u w:val="single"/>
          <w:lang w:val="de-DE"/>
        </w:rPr>
        <w:t>Präp</w:t>
      </w:r>
      <w:proofErr w:type="spellEnd"/>
      <w:r w:rsidRPr="00C2037C">
        <w:rPr>
          <w:b/>
          <w:bCs/>
          <w:u w:val="single"/>
          <w:lang w:val="de-DE"/>
        </w:rPr>
        <w:t xml:space="preserve"> und Plausibilitätscheck</w:t>
      </w:r>
    </w:p>
    <w:p w14:paraId="24E013DA" w14:textId="77777777" w:rsidR="00DC1532" w:rsidRPr="008B6F38" w:rsidRDefault="00000000">
      <w:pPr>
        <w:pStyle w:val="BodyText"/>
        <w:rPr>
          <w:lang w:val="de-DE"/>
        </w:rPr>
      </w:pPr>
      <w:r w:rsidRPr="008B6F38">
        <w:rPr>
          <w:lang w:val="de-DE"/>
        </w:rPr>
        <w:t>Datensatz Laden:</w:t>
      </w:r>
    </w:p>
    <w:p w14:paraId="436656C1" w14:textId="77777777" w:rsidR="00DC1532" w:rsidRPr="008B6F38" w:rsidRDefault="00000000">
      <w:pPr>
        <w:pStyle w:val="SourceCode"/>
        <w:rPr>
          <w:lang w:val="de-DE"/>
        </w:rPr>
      </w:pPr>
      <w:proofErr w:type="spellStart"/>
      <w:r w:rsidRPr="008B6F38">
        <w:rPr>
          <w:rStyle w:val="FunctionTok"/>
          <w:lang w:val="de-DE"/>
        </w:rPr>
        <w:t>library</w:t>
      </w:r>
      <w:proofErr w:type="spellEnd"/>
      <w:r w:rsidRPr="008B6F38">
        <w:rPr>
          <w:rStyle w:val="NormalTok"/>
          <w:lang w:val="de-DE"/>
        </w:rPr>
        <w:t>(</w:t>
      </w:r>
      <w:proofErr w:type="spellStart"/>
      <w:r w:rsidRPr="008B6F38">
        <w:rPr>
          <w:rStyle w:val="NormalTok"/>
          <w:lang w:val="de-DE"/>
        </w:rPr>
        <w:t>haven</w:t>
      </w:r>
      <w:proofErr w:type="spellEnd"/>
      <w:r w:rsidRPr="008B6F38">
        <w:rPr>
          <w:rStyle w:val="NormalTok"/>
          <w:lang w:val="de-DE"/>
        </w:rPr>
        <w:t>)</w:t>
      </w:r>
      <w:r w:rsidRPr="008B6F38">
        <w:rPr>
          <w:lang w:val="de-DE"/>
        </w:rPr>
        <w:br/>
      </w:r>
      <w:proofErr w:type="spellStart"/>
      <w:r w:rsidRPr="008B6F38">
        <w:rPr>
          <w:rStyle w:val="NormalTok"/>
          <w:lang w:val="de-DE"/>
        </w:rPr>
        <w:t>Projekt_Praxis</w:t>
      </w:r>
      <w:proofErr w:type="spellEnd"/>
      <w:r w:rsidRPr="008B6F38">
        <w:rPr>
          <w:rStyle w:val="NormalTok"/>
          <w:lang w:val="de-DE"/>
        </w:rPr>
        <w:t xml:space="preserve"> </w:t>
      </w:r>
      <w:r w:rsidRPr="008B6F38">
        <w:rPr>
          <w:rStyle w:val="OtherTok"/>
          <w:lang w:val="de-DE"/>
        </w:rPr>
        <w:t>&lt;-</w:t>
      </w:r>
      <w:r w:rsidRPr="008B6F38">
        <w:rPr>
          <w:rStyle w:val="NormalTok"/>
          <w:lang w:val="de-DE"/>
        </w:rPr>
        <w:t xml:space="preserve"> </w:t>
      </w:r>
      <w:proofErr w:type="spellStart"/>
      <w:r w:rsidRPr="008B6F38">
        <w:rPr>
          <w:rStyle w:val="FunctionTok"/>
          <w:lang w:val="de-DE"/>
        </w:rPr>
        <w:t>read_sav</w:t>
      </w:r>
      <w:proofErr w:type="spellEnd"/>
      <w:r w:rsidRPr="008B6F38">
        <w:rPr>
          <w:rStyle w:val="NormalTok"/>
          <w:lang w:val="de-DE"/>
        </w:rPr>
        <w:t>(</w:t>
      </w:r>
      <w:r w:rsidRPr="008B6F38">
        <w:rPr>
          <w:rStyle w:val="StringTok"/>
          <w:lang w:val="de-DE"/>
        </w:rPr>
        <w:t>"</w:t>
      </w:r>
      <w:proofErr w:type="spellStart"/>
      <w:r w:rsidRPr="008B6F38">
        <w:rPr>
          <w:rStyle w:val="StringTok"/>
          <w:lang w:val="de-DE"/>
        </w:rPr>
        <w:t>projekt_praxis_daten.sav</w:t>
      </w:r>
      <w:proofErr w:type="spellEnd"/>
      <w:r w:rsidRPr="008B6F38">
        <w:rPr>
          <w:rStyle w:val="StringTok"/>
          <w:lang w:val="de-DE"/>
        </w:rPr>
        <w:t>"</w:t>
      </w:r>
      <w:r w:rsidRPr="008B6F38">
        <w:rPr>
          <w:rStyle w:val="NormalTok"/>
          <w:lang w:val="de-DE"/>
        </w:rPr>
        <w:t>)</w:t>
      </w:r>
    </w:p>
    <w:p w14:paraId="6F328EF9" w14:textId="77777777" w:rsidR="00C2037C" w:rsidRDefault="00C2037C">
      <w:pPr>
        <w:pStyle w:val="FirstParagraph"/>
        <w:rPr>
          <w:lang w:val="de-DE"/>
        </w:rPr>
      </w:pPr>
    </w:p>
    <w:p w14:paraId="481B0BAB" w14:textId="3CE31893" w:rsidR="00DC1532" w:rsidRPr="008B6F38" w:rsidRDefault="00000000">
      <w:pPr>
        <w:pStyle w:val="FirstParagraph"/>
        <w:rPr>
          <w:lang w:val="de-DE"/>
        </w:rPr>
      </w:pPr>
      <w:r w:rsidRPr="008B6F38">
        <w:rPr>
          <w:lang w:val="de-DE"/>
        </w:rPr>
        <w:t>Daten aufbereiten: Sind die Daten als Dataframe gespeichert?</w:t>
      </w:r>
    </w:p>
    <w:p w14:paraId="509B8BFE" w14:textId="77777777" w:rsidR="00DC1532" w:rsidRDefault="00000000">
      <w:pPr>
        <w:pStyle w:val="SourceCode"/>
      </w:pPr>
      <w:proofErr w:type="spellStart"/>
      <w:r>
        <w:rPr>
          <w:rStyle w:val="FunctionTok"/>
        </w:rPr>
        <w:t>i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jekt_Praxis</w:t>
      </w:r>
      <w:proofErr w:type="spellEnd"/>
      <w:r>
        <w:rPr>
          <w:rStyle w:val="NormalTok"/>
        </w:rPr>
        <w:t>)</w:t>
      </w:r>
    </w:p>
    <w:p w14:paraId="7A566630" w14:textId="77777777" w:rsidR="00DC1532" w:rsidRDefault="00000000">
      <w:pPr>
        <w:pStyle w:val="SourceCode"/>
      </w:pPr>
      <w:r>
        <w:rPr>
          <w:rStyle w:val="VerbatimChar"/>
        </w:rPr>
        <w:t>## [1] TRUE</w:t>
      </w:r>
    </w:p>
    <w:p w14:paraId="5F9B3440" w14:textId="77777777" w:rsidR="00DC1532" w:rsidRPr="008B6F38" w:rsidRDefault="00000000">
      <w:pPr>
        <w:pStyle w:val="FirstParagraph"/>
        <w:rPr>
          <w:lang w:val="de-DE"/>
        </w:rPr>
      </w:pPr>
      <w:r w:rsidRPr="008B6F38">
        <w:rPr>
          <w:lang w:val="de-DE"/>
        </w:rPr>
        <w:t xml:space="preserve">Datensatz ist als </w:t>
      </w:r>
      <w:proofErr w:type="spellStart"/>
      <w:r w:rsidRPr="008B6F38">
        <w:rPr>
          <w:lang w:val="de-DE"/>
        </w:rPr>
        <w:t>dataframe</w:t>
      </w:r>
      <w:proofErr w:type="spellEnd"/>
      <w:r w:rsidRPr="008B6F38">
        <w:rPr>
          <w:lang w:val="de-DE"/>
        </w:rPr>
        <w:t xml:space="preserve"> gespeichert</w:t>
      </w:r>
    </w:p>
    <w:p w14:paraId="60305BFB" w14:textId="3D3E9028" w:rsidR="00DC1532" w:rsidRPr="008B6F38" w:rsidRDefault="00000000">
      <w:pPr>
        <w:pStyle w:val="BodyText"/>
        <w:rPr>
          <w:lang w:val="de-DE"/>
        </w:rPr>
      </w:pPr>
      <w:r w:rsidRPr="00C2037C">
        <w:rPr>
          <w:b/>
          <w:bCs/>
          <w:lang w:val="de-DE"/>
        </w:rPr>
        <w:t>Plausibilitäts-Check:</w:t>
      </w:r>
      <w:r w:rsidRPr="008B6F38">
        <w:rPr>
          <w:lang w:val="de-DE"/>
        </w:rPr>
        <w:t xml:space="preserve"> Im </w:t>
      </w:r>
      <w:proofErr w:type="spellStart"/>
      <w:r w:rsidRPr="008B6F38">
        <w:rPr>
          <w:lang w:val="de-DE"/>
        </w:rPr>
        <w:t>folgenden</w:t>
      </w:r>
      <w:proofErr w:type="spellEnd"/>
      <w:r w:rsidRPr="008B6F38">
        <w:rPr>
          <w:lang w:val="de-DE"/>
        </w:rPr>
        <w:t xml:space="preserve"> checke ich alle Variablen auf die auftretenden Ausprägungen:</w:t>
      </w:r>
    </w:p>
    <w:p w14:paraId="3A459921" w14:textId="77777777" w:rsidR="00DC1532" w:rsidRDefault="00000000">
      <w:pPr>
        <w:pStyle w:val="SourceCode"/>
      </w:pPr>
      <w:proofErr w:type="spellStart"/>
      <w:r>
        <w:rPr>
          <w:rStyle w:val="Function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jekt_Praxis</w:t>
      </w:r>
      <w:proofErr w:type="spellEnd"/>
      <w:r>
        <w:rPr>
          <w:rStyle w:val="NormalTok"/>
        </w:rPr>
        <w:t xml:space="preserve">, unique), sort, </w:t>
      </w:r>
      <w:proofErr w:type="spellStart"/>
      <w:r>
        <w:rPr>
          <w:rStyle w:val="AttributeTok"/>
        </w:rPr>
        <w:t>na.last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D15069E" w14:textId="77777777" w:rsidR="008B6F38" w:rsidRPr="008B6F38" w:rsidRDefault="00000000">
      <w:pPr>
        <w:pStyle w:val="SourceCode"/>
        <w:rPr>
          <w:rStyle w:val="VerbatimChar"/>
          <w:lang w:val="de-DE"/>
        </w:rPr>
      </w:pPr>
      <w:r>
        <w:rPr>
          <w:rStyle w:val="VerbatimChar"/>
        </w:rPr>
        <w:t>## $Patientennummer</w:t>
      </w:r>
      <w:r>
        <w:br/>
      </w:r>
      <w:r>
        <w:rPr>
          <w:rStyle w:val="VerbatimChar"/>
        </w:rPr>
        <w:t xml:space="preserve">##   [1] "Pat. 01"   "Pat. 02"   "Pat. 03"   "Pat. 04"   "Pat. 05"   "Pat. 06"  </w:t>
      </w:r>
      <w:r>
        <w:br/>
      </w:r>
      <w:r>
        <w:rPr>
          <w:rStyle w:val="VerbatimChar"/>
        </w:rPr>
        <w:t xml:space="preserve">##   [7] "Pat. 07"   "Pat. 08"   "Pat. 09"   "Pat. 10"   "Pat. 11"   "Pat. 12"  </w:t>
      </w:r>
      <w:r>
        <w:br/>
      </w:r>
      <w:r>
        <w:rPr>
          <w:rStyle w:val="VerbatimChar"/>
        </w:rPr>
        <w:t xml:space="preserve">##  [13] "Pat. 13"   "Pat. 14"   "Pat. 15"   "Pat. 16"   "Pat. 17"   "Pat. 18"  </w:t>
      </w:r>
      <w:r>
        <w:br/>
      </w:r>
      <w:r>
        <w:rPr>
          <w:rStyle w:val="VerbatimChar"/>
        </w:rPr>
        <w:t xml:space="preserve">##  [19] "Pat. 19"   "Pat. 20"   "Pat. 21"   "Pat. 22"   "Pat. 23"   "Pat. 24"  </w:t>
      </w:r>
      <w:r>
        <w:br/>
      </w:r>
      <w:r>
        <w:rPr>
          <w:rStyle w:val="VerbatimChar"/>
        </w:rPr>
        <w:t xml:space="preserve">##  [25] "Pat. 25"   "Pat. 26"   "Pat. 27"   "Pat. 28"   "Pat. 29"   "Pat. 30"  </w:t>
      </w:r>
      <w:r>
        <w:br/>
      </w:r>
      <w:r>
        <w:rPr>
          <w:rStyle w:val="VerbatimChar"/>
        </w:rPr>
        <w:t xml:space="preserve">##  [31] "Pat. 31"   "Pat. 32"   "Pat. 33"   "Pat. 34"   "Pat. 35"   "Pat. 36"  </w:t>
      </w:r>
      <w:r>
        <w:br/>
      </w:r>
      <w:r>
        <w:rPr>
          <w:rStyle w:val="VerbatimChar"/>
        </w:rPr>
        <w:t xml:space="preserve">##  [37] "Pat. 37"   "Pat. 38"   "Pat. 39"   "Pat. 40"   "Pat. 41"   "Pat. 42"  </w:t>
      </w:r>
      <w:r>
        <w:br/>
      </w:r>
      <w:r>
        <w:rPr>
          <w:rStyle w:val="VerbatimChar"/>
        </w:rPr>
        <w:t xml:space="preserve">##  [43] "Pat. 43"   "Pat. 44"   "Pat. 45"   "Pat. 46"   "Pat. 47"   "Pat. 48"  </w:t>
      </w:r>
      <w:r>
        <w:br/>
      </w:r>
      <w:r>
        <w:rPr>
          <w:rStyle w:val="VerbatimChar"/>
        </w:rPr>
        <w:t xml:space="preserve">##  [49] "Pat. 49"   "Pat. 50"   "Pat. 51"   "Pat. 52"   "Pat. 53"   "Pat. 54"  </w:t>
      </w:r>
      <w:r>
        <w:br/>
      </w:r>
      <w:r>
        <w:rPr>
          <w:rStyle w:val="VerbatimChar"/>
        </w:rPr>
        <w:t xml:space="preserve">##  [55] "Pat. 55"   "Pat. 56"   "Pat. 57"   "Pat. 58"   "Pat. 59"   "Pat. 60"  </w:t>
      </w:r>
      <w:r>
        <w:br/>
      </w:r>
      <w:r>
        <w:rPr>
          <w:rStyle w:val="VerbatimChar"/>
        </w:rPr>
        <w:t xml:space="preserve">##  [61] "Pat. 61"   "Pat. 62"   "Pat. 63"   "Pat. 64"   "Pat. 65"   "Pat. </w:t>
      </w:r>
      <w:r>
        <w:rPr>
          <w:rStyle w:val="VerbatimChar"/>
        </w:rPr>
        <w:lastRenderedPageBreak/>
        <w:t xml:space="preserve">66"  </w:t>
      </w:r>
      <w:r>
        <w:br/>
      </w:r>
      <w:r>
        <w:rPr>
          <w:rStyle w:val="VerbatimChar"/>
        </w:rPr>
        <w:t xml:space="preserve">##  [67] "Pat. 67"   "Pat. 68"   "Pat. 69"   "Pat. 70"   "Pat. 71"   "Pat. 72"  </w:t>
      </w:r>
      <w:r>
        <w:br/>
      </w:r>
      <w:r>
        <w:rPr>
          <w:rStyle w:val="VerbatimChar"/>
        </w:rPr>
        <w:t xml:space="preserve">##  [73] "Pat. 73"   "Pat. 74"   "Pat. 75"   "Pat. 76"   "Pat. 77"   "Pat. 78"  </w:t>
      </w:r>
      <w:r>
        <w:br/>
      </w:r>
      <w:r>
        <w:rPr>
          <w:rStyle w:val="VerbatimChar"/>
        </w:rPr>
        <w:t xml:space="preserve">##  [79] "Pat. 79"   "Pat. 80"   "Pat. 81"   "Pat. 82"   "Pat. 83"   "Pat. 84"  </w:t>
      </w:r>
      <w:r>
        <w:br/>
      </w:r>
      <w:r>
        <w:rPr>
          <w:rStyle w:val="VerbatimChar"/>
        </w:rPr>
        <w:t xml:space="preserve">##  [85] "Pat. 85"   "Pat. 86"   "Pat. 87"   "Pat. 88"   "Pat. 89"   "Pat. 90"  </w:t>
      </w:r>
      <w:r>
        <w:br/>
      </w:r>
      <w:r>
        <w:rPr>
          <w:rStyle w:val="VerbatimChar"/>
        </w:rPr>
        <w:t>##  [91] "Pat. 92"   "Pat. 93"   "Pat. 94"   "Pat. 95"   "Pat. 96"   "Retro. 02"</w:t>
      </w:r>
      <w:r>
        <w:br/>
      </w:r>
      <w:r>
        <w:rPr>
          <w:rStyle w:val="VerbatimChar"/>
        </w:rPr>
        <w:t>##  [97] "Retro. 05" "Retro. 07" "Retro. 10" "Retro. 12" "Retro. 13" "Retro. 14"</w:t>
      </w:r>
      <w:r>
        <w:br/>
      </w:r>
      <w:r>
        <w:rPr>
          <w:rStyle w:val="VerbatimChar"/>
        </w:rPr>
        <w:t>## [103] "Retro. 16" "Retro. 17" "Retro. 18" "Retro. 19" "Retro. 21" "Retro. 22"</w:t>
      </w:r>
      <w:r>
        <w:br/>
      </w:r>
      <w:r>
        <w:rPr>
          <w:rStyle w:val="VerbatimChar"/>
        </w:rPr>
        <w:t>## [109] "Retro. 23" "Retro. 24" "Retro. 25" "Retro. 26" "Retro. 27" "Retro. 29"</w:t>
      </w:r>
      <w:r>
        <w:br/>
      </w:r>
      <w:r>
        <w:rPr>
          <w:rStyle w:val="VerbatimChar"/>
        </w:rPr>
        <w:t xml:space="preserve">## [115] "Retro. 30" "Retro. </w:t>
      </w:r>
      <w:r w:rsidRPr="008B6F38">
        <w:rPr>
          <w:rStyle w:val="VerbatimChar"/>
          <w:lang w:val="de-DE"/>
        </w:rPr>
        <w:t xml:space="preserve">31" "Retro. 32" "Retro. 34" "Retro. 35" "Retro.01"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[121] "Retro.03"  "Retro.9"  </w:t>
      </w:r>
      <w:r w:rsidRPr="008B6F38">
        <w:rPr>
          <w:lang w:val="de-DE"/>
        </w:rPr>
        <w:br/>
      </w:r>
    </w:p>
    <w:p w14:paraId="1B99315A" w14:textId="61E72367" w:rsidR="008B6F38" w:rsidRPr="008B6F38" w:rsidRDefault="008B6F38">
      <w:pPr>
        <w:pStyle w:val="SourceCode"/>
        <w:rPr>
          <w:rStyle w:val="VerbatimChar"/>
          <w:rFonts w:asciiTheme="minorHAnsi" w:hAnsiTheme="minorHAnsi"/>
          <w:b/>
          <w:bCs/>
          <w:sz w:val="24"/>
          <w:szCs w:val="28"/>
          <w:u w:val="single"/>
          <w:lang w:val="de-DE"/>
        </w:rPr>
      </w:pPr>
      <w:r w:rsidRPr="008B6F38">
        <w:rPr>
          <w:rStyle w:val="VerbatimChar"/>
          <w:rFonts w:asciiTheme="minorHAnsi" w:hAnsiTheme="minorHAnsi"/>
          <w:b/>
          <w:bCs/>
          <w:sz w:val="24"/>
          <w:szCs w:val="28"/>
          <w:highlight w:val="yellow"/>
          <w:u w:val="single"/>
          <w:lang w:val="de-DE"/>
        </w:rPr>
        <w:t>SCI Variablen:</w:t>
      </w:r>
    </w:p>
    <w:p w14:paraId="766099E5" w14:textId="453339CA" w:rsidR="008B6F38" w:rsidRDefault="008B6F38">
      <w:pPr>
        <w:pStyle w:val="SourceCode"/>
        <w:rPr>
          <w:rStyle w:val="VerbatimChar"/>
          <w:rFonts w:asciiTheme="minorHAnsi" w:hAnsiTheme="minorHAnsi"/>
          <w:sz w:val="24"/>
          <w:szCs w:val="28"/>
          <w:lang w:val="de-DE"/>
        </w:rPr>
      </w:pPr>
      <w:r w:rsidRPr="008B6F38"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  <w:t>Stressbelastung</w:t>
      </w:r>
      <w:r>
        <w:rPr>
          <w:rStyle w:val="VerbatimChar"/>
          <w:rFonts w:asciiTheme="minorHAnsi" w:hAnsiTheme="minorHAnsi"/>
          <w:sz w:val="24"/>
          <w:szCs w:val="28"/>
          <w:lang w:val="de-DE"/>
        </w:rPr>
        <w:t xml:space="preserve"> (Stress_sum_1-3):</w:t>
      </w:r>
    </w:p>
    <w:p w14:paraId="185D56CF" w14:textId="77777777" w:rsidR="008B6F38" w:rsidRDefault="008B6F38">
      <w:pPr>
        <w:pStyle w:val="SourceCode"/>
        <w:rPr>
          <w:lang w:val="de-DE"/>
        </w:rPr>
      </w:pPr>
      <w:r>
        <w:rPr>
          <w:lang w:val="de-DE"/>
        </w:rPr>
        <w:t>Die folgenden Variablen sind jeweils Summen aus 7 Fragen, die immer eine Ausprägung von 1-6 (wobei 1 wenig Stressbelastung und 6 viel Stressbelastung ausdrückt) annehmen können. Daher haben diese drei Variablen den Skalenbereich 7-42.</w:t>
      </w:r>
    </w:p>
    <w:p w14:paraId="21279371" w14:textId="77777777" w:rsidR="008B6F38" w:rsidRDefault="008B6F38">
      <w:pPr>
        <w:pStyle w:val="SourceCode"/>
        <w:rPr>
          <w:lang w:val="de-DE"/>
        </w:rPr>
      </w:pPr>
      <w:r>
        <w:rPr>
          <w:lang w:val="de-DE"/>
        </w:rPr>
        <w:t>„Unsicherheit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Stress_sum_1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[1]  7  8  9 10 11 12 13 14 15 16 17 18 19 20 21 22 23 27 30 35</w:t>
      </w:r>
      <w:r w:rsidR="00000000" w:rsidRPr="008B6F38">
        <w:rPr>
          <w:lang w:val="de-DE"/>
        </w:rPr>
        <w:br/>
      </w:r>
    </w:p>
    <w:p w14:paraId="6738A2A3" w14:textId="77777777" w:rsidR="008B6F38" w:rsidRDefault="008B6F38">
      <w:pPr>
        <w:pStyle w:val="SourceCode"/>
        <w:rPr>
          <w:rStyle w:val="VerbatimChar"/>
          <w:lang w:val="de-DE"/>
        </w:rPr>
      </w:pPr>
      <w:r>
        <w:rPr>
          <w:lang w:val="de-DE"/>
        </w:rPr>
        <w:t>„Überforderung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Stress_sum_2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[1]  7  8  9 10 11 12 13 14 15 16 18 19 20 21 22 23 24 28 29</w:t>
      </w:r>
      <w:r w:rsidR="00000000" w:rsidRPr="008B6F38">
        <w:rPr>
          <w:lang w:val="de-DE"/>
        </w:rPr>
        <w:br/>
      </w:r>
    </w:p>
    <w:p w14:paraId="0641AFCA" w14:textId="77777777" w:rsidR="008B6F38" w:rsidRDefault="008B6F38">
      <w:pPr>
        <w:pStyle w:val="SourceCode"/>
        <w:rPr>
          <w:lang w:val="de-DE"/>
        </w:rPr>
      </w:pPr>
      <w:r>
        <w:rPr>
          <w:lang w:val="de-DE"/>
        </w:rPr>
        <w:t>„</w:t>
      </w:r>
      <w:r>
        <w:rPr>
          <w:lang w:val="de-DE"/>
        </w:rPr>
        <w:t>Verlust</w:t>
      </w:r>
      <w:r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Stress_sum_3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[1]  7  8  9 10 11 12 13 15 16 28 34</w:t>
      </w:r>
    </w:p>
    <w:p w14:paraId="1EAC9FDE" w14:textId="77777777" w:rsidR="008B6F38" w:rsidRDefault="008B6F38">
      <w:pPr>
        <w:pStyle w:val="SourceCode"/>
        <w:rPr>
          <w:rStyle w:val="VerbatimChar"/>
          <w:rFonts w:asciiTheme="minorHAnsi" w:hAnsiTheme="minorHAnsi"/>
          <w:sz w:val="24"/>
          <w:szCs w:val="28"/>
          <w:lang w:val="de-DE"/>
        </w:rPr>
      </w:pPr>
      <w:r w:rsidRPr="008B6F38">
        <w:rPr>
          <w:b/>
          <w:bCs/>
          <w:lang w:val="de-DE"/>
        </w:rPr>
        <w:t xml:space="preserve">Die Summe aus den drei Variablen </w:t>
      </w:r>
      <w:r w:rsidRPr="008B6F38"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  <w:t>Stress_sum_1-3</w:t>
      </w:r>
      <w:r>
        <w:rPr>
          <w:rStyle w:val="VerbatimChar"/>
          <w:rFonts w:asciiTheme="minorHAnsi" w:hAnsiTheme="minorHAnsi"/>
          <w:sz w:val="24"/>
          <w:szCs w:val="28"/>
          <w:lang w:val="de-DE"/>
        </w:rPr>
        <w:t>:</w:t>
      </w:r>
    </w:p>
    <w:p w14:paraId="27F69618" w14:textId="77777777" w:rsidR="008B6F38" w:rsidRDefault="008B6F38">
      <w:pPr>
        <w:pStyle w:val="SourceCode"/>
        <w:rPr>
          <w:lang w:val="de-DE"/>
        </w:rPr>
      </w:pPr>
      <w:r>
        <w:rPr>
          <w:lang w:val="de-DE"/>
        </w:rPr>
        <w:t>Die Summe der drei Variablen hat einen Skalenbereich von 21-126.</w:t>
      </w:r>
    </w:p>
    <w:p w14:paraId="64F7425A" w14:textId="39E8D369" w:rsidR="008B6F38" w:rsidRDefault="00000000">
      <w:pPr>
        <w:pStyle w:val="SourceCode"/>
        <w:rPr>
          <w:rStyle w:val="VerbatimChar"/>
          <w:rFonts w:asciiTheme="minorHAnsi" w:hAnsiTheme="minorHAnsi"/>
          <w:sz w:val="24"/>
          <w:lang w:val="de-DE"/>
        </w:rPr>
      </w:pP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$</w:t>
      </w:r>
      <w:proofErr w:type="spellStart"/>
      <w:r w:rsidRPr="008B6F38">
        <w:rPr>
          <w:rStyle w:val="VerbatimChar"/>
          <w:lang w:val="de-DE"/>
        </w:rPr>
        <w:t>Aktuelle_Stressbelastung_sum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[1] 21 22 23 24 25 26 27 28 29 30 31 32 33 34 35 36 37 38 39 40 41 42 43 </w:t>
      </w:r>
      <w:r w:rsidRPr="008B6F38">
        <w:rPr>
          <w:rStyle w:val="VerbatimChar"/>
          <w:lang w:val="de-DE"/>
        </w:rPr>
        <w:lastRenderedPageBreak/>
        <w:t>44 45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[26] 46 47 48 49 50 52 53 55 70 74 76 79</w:t>
      </w:r>
      <w:r w:rsidRPr="008B6F38">
        <w:rPr>
          <w:lang w:val="de-DE"/>
        </w:rPr>
        <w:br/>
      </w:r>
    </w:p>
    <w:p w14:paraId="340341EE" w14:textId="1C5025BE" w:rsidR="008B6F38" w:rsidRDefault="008B6F38">
      <w:pPr>
        <w:pStyle w:val="SourceCode"/>
        <w:rPr>
          <w:rStyle w:val="VerbatimChar"/>
          <w:rFonts w:asciiTheme="minorHAnsi" w:hAnsiTheme="minorHAnsi"/>
          <w:b/>
          <w:bCs/>
          <w:sz w:val="24"/>
          <w:lang w:val="de-DE"/>
        </w:rPr>
      </w:pPr>
      <w:r w:rsidRPr="008B6F38">
        <w:rPr>
          <w:rStyle w:val="VerbatimChar"/>
          <w:rFonts w:asciiTheme="minorHAnsi" w:hAnsiTheme="minorHAnsi"/>
          <w:b/>
          <w:bCs/>
          <w:sz w:val="24"/>
          <w:lang w:val="de-DE"/>
        </w:rPr>
        <w:t>Coping Methoden</w:t>
      </w:r>
    </w:p>
    <w:p w14:paraId="49C4BC12" w14:textId="56453A5D" w:rsidR="008B6F38" w:rsidRPr="008B6F38" w:rsidRDefault="008B6F38">
      <w:pPr>
        <w:pStyle w:val="SourceCode"/>
        <w:rPr>
          <w:rStyle w:val="VerbatimChar"/>
          <w:rFonts w:asciiTheme="minorHAnsi" w:hAnsiTheme="minorHAnsi"/>
          <w:sz w:val="24"/>
          <w:lang w:val="de-DE"/>
        </w:rPr>
      </w:pPr>
      <w:r>
        <w:rPr>
          <w:rStyle w:val="VerbatimChar"/>
          <w:rFonts w:asciiTheme="minorHAnsi" w:hAnsiTheme="minorHAnsi"/>
          <w:sz w:val="24"/>
          <w:lang w:val="de-DE"/>
        </w:rPr>
        <w:t>Die folgenden Variablen sind jeweils die Summe aus 4 Fragen, die immer eine Ausprägung von 1-4 annehmen können (1= niedrig, 4 = hoch). Daher haben diese Variablen einen Skalenbereich von 4-16.</w:t>
      </w:r>
    </w:p>
    <w:p w14:paraId="01585E48" w14:textId="77777777" w:rsidR="008B6F38" w:rsidRDefault="008B6F38">
      <w:pPr>
        <w:pStyle w:val="SourceCode"/>
        <w:rPr>
          <w:rStyle w:val="VerbatimChar"/>
          <w:lang w:val="de-DE"/>
        </w:rPr>
      </w:pPr>
      <w:r>
        <w:rPr>
          <w:lang w:val="de-DE"/>
        </w:rPr>
        <w:t>„Positives Denken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SCI_positiv_sum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[1]  4  5  6  7  8  9 10 11 12 13 14 15 16</w:t>
      </w:r>
      <w:r w:rsidR="00000000" w:rsidRPr="008B6F38">
        <w:rPr>
          <w:lang w:val="de-DE"/>
        </w:rPr>
        <w:br/>
      </w:r>
    </w:p>
    <w:p w14:paraId="4EED8575" w14:textId="77777777" w:rsidR="008B6F38" w:rsidRDefault="008B6F38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>
        <w:rPr>
          <w:lang w:val="de-DE"/>
        </w:rPr>
        <w:t>Aktive Bewältigung</w:t>
      </w:r>
      <w:r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SCI_aktiv_sum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[1]  4  6  7  8  9 10 11 12 13 14 15 16</w:t>
      </w:r>
      <w:r w:rsidR="00000000" w:rsidRPr="008B6F38">
        <w:rPr>
          <w:lang w:val="de-DE"/>
        </w:rPr>
        <w:br/>
      </w:r>
    </w:p>
    <w:p w14:paraId="36ADBECF" w14:textId="77777777" w:rsidR="008B6F38" w:rsidRDefault="008B6F38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>
        <w:rPr>
          <w:lang w:val="de-DE"/>
        </w:rPr>
        <w:t>Soz. Unterstützung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SCI_support_sum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[1]  6  7  8  9 10 11 12 13 14 15 16</w:t>
      </w:r>
      <w:r w:rsidR="00000000" w:rsidRPr="008B6F38">
        <w:rPr>
          <w:lang w:val="de-DE"/>
        </w:rPr>
        <w:br/>
      </w:r>
    </w:p>
    <w:p w14:paraId="761544AB" w14:textId="77777777" w:rsidR="008B6F38" w:rsidRDefault="008B6F38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>
        <w:rPr>
          <w:lang w:val="de-DE"/>
        </w:rPr>
        <w:t>Halt in Religion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SCI_glaube_sum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[1]  4  5  6  7  8  9 10 11 12 13 14 15 16</w:t>
      </w:r>
      <w:r w:rsidR="00000000" w:rsidRPr="008B6F38">
        <w:rPr>
          <w:lang w:val="de-DE"/>
        </w:rPr>
        <w:br/>
      </w:r>
    </w:p>
    <w:p w14:paraId="76B1373D" w14:textId="77777777" w:rsidR="008B6F38" w:rsidRDefault="008B6F38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>
        <w:rPr>
          <w:lang w:val="de-DE"/>
        </w:rPr>
        <w:t>Alkohol- und Zigarettenkonsum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SCI_alk_sum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[1]  4  5  6  7  8  9 10 11 13 14</w:t>
      </w:r>
      <w:r w:rsidR="00000000" w:rsidRPr="008B6F38">
        <w:rPr>
          <w:lang w:val="de-DE"/>
        </w:rPr>
        <w:br/>
      </w:r>
    </w:p>
    <w:p w14:paraId="07A1121B" w14:textId="3F5D73AD" w:rsidR="008B6F38" w:rsidRDefault="008B6F38" w:rsidP="008B6F38">
      <w:pPr>
        <w:pStyle w:val="SourceCode"/>
        <w:rPr>
          <w:rStyle w:val="VerbatimChar"/>
          <w:rFonts w:asciiTheme="minorHAnsi" w:hAnsiTheme="minorHAnsi"/>
          <w:sz w:val="24"/>
          <w:szCs w:val="28"/>
          <w:lang w:val="de-DE"/>
        </w:rPr>
      </w:pPr>
      <w:r w:rsidRPr="008B6F38">
        <w:rPr>
          <w:b/>
          <w:bCs/>
          <w:lang w:val="de-DE"/>
        </w:rPr>
        <w:t xml:space="preserve">Die Summe aus den </w:t>
      </w:r>
      <w:r>
        <w:rPr>
          <w:b/>
          <w:bCs/>
          <w:lang w:val="de-DE"/>
        </w:rPr>
        <w:t>5</w:t>
      </w:r>
      <w:r w:rsidRPr="008B6F38">
        <w:rPr>
          <w:b/>
          <w:bCs/>
          <w:lang w:val="de-DE"/>
        </w:rPr>
        <w:t xml:space="preserve"> Variablen</w:t>
      </w:r>
      <w:r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  <w:t xml:space="preserve"> zu Coping Methoden</w:t>
      </w:r>
      <w:r>
        <w:rPr>
          <w:rStyle w:val="VerbatimChar"/>
          <w:rFonts w:asciiTheme="minorHAnsi" w:hAnsiTheme="minorHAnsi"/>
          <w:sz w:val="24"/>
          <w:szCs w:val="28"/>
          <w:lang w:val="de-DE"/>
        </w:rPr>
        <w:t>:</w:t>
      </w:r>
    </w:p>
    <w:p w14:paraId="49403B7F" w14:textId="1913D83A" w:rsidR="008B6F38" w:rsidRDefault="008B6F38" w:rsidP="008B6F38">
      <w:pPr>
        <w:pStyle w:val="SourceCode"/>
        <w:rPr>
          <w:lang w:val="de-DE"/>
        </w:rPr>
      </w:pPr>
      <w:r>
        <w:rPr>
          <w:lang w:val="de-DE"/>
        </w:rPr>
        <w:t xml:space="preserve">Die Summe der </w:t>
      </w:r>
      <w:r>
        <w:rPr>
          <w:lang w:val="de-DE"/>
        </w:rPr>
        <w:t>5</w:t>
      </w:r>
      <w:r>
        <w:rPr>
          <w:lang w:val="de-DE"/>
        </w:rPr>
        <w:t xml:space="preserve"> Variablen hat einen Skalenbereich von.</w:t>
      </w:r>
      <w:r>
        <w:rPr>
          <w:lang w:val="de-DE"/>
        </w:rPr>
        <w:t xml:space="preserve"> 20-80</w:t>
      </w:r>
    </w:p>
    <w:p w14:paraId="11C0951D" w14:textId="70CC38C3" w:rsidR="008B6F38" w:rsidRDefault="00000000">
      <w:pPr>
        <w:pStyle w:val="SourceCode"/>
        <w:rPr>
          <w:rStyle w:val="VerbatimChar"/>
          <w:lang w:val="de-DE"/>
        </w:rPr>
      </w:pP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$</w:t>
      </w:r>
      <w:proofErr w:type="spellStart"/>
      <w:r w:rsidRPr="008B6F38">
        <w:rPr>
          <w:rStyle w:val="VerbatimChar"/>
          <w:lang w:val="de-DE"/>
        </w:rPr>
        <w:t>Adaptive_Stressbewältigung_sum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[1] 27 28 30 31 32 33 34 35 36 37 38 39 40 41 42 43 44 45 46 47 48 49 50 51 52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[26] 53 54 55 56 61 64 74</w:t>
      </w:r>
      <w:r w:rsidRPr="008B6F38">
        <w:rPr>
          <w:lang w:val="de-DE"/>
        </w:rPr>
        <w:br/>
      </w:r>
    </w:p>
    <w:p w14:paraId="764C2FFE" w14:textId="77777777" w:rsidR="00C2037C" w:rsidRPr="008B6F38" w:rsidRDefault="00C2037C" w:rsidP="00C2037C">
      <w:pPr>
        <w:pStyle w:val="SourceCode"/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</w:pPr>
      <w:r w:rsidRPr="008B6F38">
        <w:rPr>
          <w:rStyle w:val="VerbatimChar"/>
          <w:rFonts w:asciiTheme="minorHAnsi" w:hAnsiTheme="minorHAnsi"/>
          <w:b/>
          <w:bCs/>
          <w:sz w:val="24"/>
          <w:szCs w:val="28"/>
          <w:highlight w:val="yellow"/>
          <w:lang w:val="de-DE"/>
        </w:rPr>
        <w:t>Anmerkung</w:t>
      </w:r>
    </w:p>
    <w:p w14:paraId="63DA244C" w14:textId="77777777" w:rsidR="00C2037C" w:rsidRPr="008B6F38" w:rsidRDefault="00C2037C" w:rsidP="00C2037C">
      <w:pPr>
        <w:pStyle w:val="SourceCode"/>
        <w:rPr>
          <w:rStyle w:val="VerbatimChar"/>
          <w:rFonts w:asciiTheme="minorHAnsi" w:hAnsiTheme="minorHAnsi"/>
          <w:sz w:val="24"/>
          <w:lang w:val="de-DE"/>
        </w:rPr>
      </w:pPr>
      <w:r w:rsidRPr="008B6F38">
        <w:rPr>
          <w:rStyle w:val="VerbatimChar"/>
          <w:rFonts w:asciiTheme="minorHAnsi" w:hAnsiTheme="minorHAnsi"/>
          <w:sz w:val="24"/>
          <w:lang w:val="de-DE"/>
        </w:rPr>
        <w:t xml:space="preserve">Hier sollte eine neue Summe ohne </w:t>
      </w:r>
      <w:r w:rsidRPr="008B6F38">
        <w:rPr>
          <w:lang w:val="de-DE"/>
        </w:rPr>
        <w:t>„Alkohol- und Zigarettenkonsum“ (</w:t>
      </w:r>
      <w:proofErr w:type="spellStart"/>
      <w:r w:rsidRPr="008B6F38">
        <w:rPr>
          <w:rStyle w:val="VerbatimChar"/>
          <w:rFonts w:asciiTheme="minorHAnsi" w:hAnsiTheme="minorHAnsi"/>
          <w:sz w:val="24"/>
          <w:lang w:val="de-DE"/>
        </w:rPr>
        <w:t>SCI_alk_sum</w:t>
      </w:r>
      <w:proofErr w:type="spellEnd"/>
      <w:r w:rsidRPr="008B6F38">
        <w:rPr>
          <w:rStyle w:val="VerbatimChar"/>
          <w:rFonts w:asciiTheme="minorHAnsi" w:hAnsiTheme="minorHAnsi"/>
          <w:sz w:val="24"/>
          <w:lang w:val="de-DE"/>
        </w:rPr>
        <w:t>) erstellt werde, da die Summe sonst inhaltlich keinen Sinn ergibt.</w:t>
      </w:r>
    </w:p>
    <w:p w14:paraId="48B1D269" w14:textId="77777777" w:rsidR="008B6F38" w:rsidRDefault="008B6F38">
      <w:pPr>
        <w:pStyle w:val="SourceCode"/>
        <w:rPr>
          <w:rStyle w:val="VerbatimChar"/>
          <w:lang w:val="de-DE"/>
        </w:rPr>
      </w:pPr>
    </w:p>
    <w:p w14:paraId="6733368C" w14:textId="77777777" w:rsidR="008B6F38" w:rsidRDefault="008B6F38">
      <w:pPr>
        <w:pStyle w:val="SourceCode"/>
        <w:rPr>
          <w:lang w:val="de-DE"/>
        </w:rPr>
      </w:pPr>
      <w:r w:rsidRPr="008B6F38"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  <w:t>SCI Profile</w:t>
      </w:r>
      <w:r>
        <w:rPr>
          <w:lang w:val="de-DE"/>
        </w:rPr>
        <w:t>:</w:t>
      </w:r>
    </w:p>
    <w:p w14:paraId="5FCDA353" w14:textId="77777777" w:rsidR="00C2037C" w:rsidRDefault="008B6F38">
      <w:pPr>
        <w:pStyle w:val="SourceCode"/>
        <w:rPr>
          <w:rStyle w:val="VerbatimChar"/>
          <w:lang w:val="de-DE"/>
        </w:rPr>
      </w:pPr>
      <w:r>
        <w:rPr>
          <w:lang w:val="de-DE"/>
        </w:rPr>
        <w:t xml:space="preserve">Es gibt 4 verschiedene SCI Profile (hier als 1-4 codiert, die tatsächlichen Profile heißen Profil A, B, C und D).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SCI_Profile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4]&gt;: SCI Profile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1 2 3 4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                                                    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Profil A= starke Stressbelastung und ungünstige Stressbewältigun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     Profil B= starke Stressbelastung und günstige Stressbewältigun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Profil C = niedrige Stressbelastung und ungünstige Stressbewältigun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Profil D = niedrige Stressbelastung und günstige Stressbewältigung</w:t>
      </w:r>
      <w:r w:rsidR="00000000" w:rsidRPr="008B6F38">
        <w:rPr>
          <w:lang w:val="de-DE"/>
        </w:rPr>
        <w:br/>
      </w:r>
    </w:p>
    <w:p w14:paraId="39799FCF" w14:textId="09F48B7D" w:rsidR="00C2037C" w:rsidRPr="00C2037C" w:rsidRDefault="00C2037C">
      <w:pPr>
        <w:pStyle w:val="SourceCode"/>
        <w:rPr>
          <w:b/>
          <w:bCs/>
          <w:u w:val="single"/>
          <w:lang w:val="de-DE"/>
        </w:rPr>
      </w:pPr>
      <w:proofErr w:type="spellStart"/>
      <w:r w:rsidRPr="00C2037C">
        <w:rPr>
          <w:b/>
          <w:bCs/>
          <w:highlight w:val="yellow"/>
          <w:u w:val="single"/>
          <w:lang w:val="de-DE"/>
        </w:rPr>
        <w:t>Präpartale</w:t>
      </w:r>
      <w:proofErr w:type="spellEnd"/>
      <w:r w:rsidRPr="00C2037C">
        <w:rPr>
          <w:b/>
          <w:bCs/>
          <w:highlight w:val="yellow"/>
          <w:u w:val="single"/>
          <w:lang w:val="de-DE"/>
        </w:rPr>
        <w:t xml:space="preserve"> Ängste</w:t>
      </w:r>
    </w:p>
    <w:p w14:paraId="514AD228" w14:textId="77777777" w:rsidR="00C2037C" w:rsidRDefault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Generelle Angst (Skala von 1-10)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präpartal_Ängste_allgemein_Skala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[1]  1  2  3  4  5  6  7  8  9 10 NA</w:t>
      </w:r>
      <w:r w:rsidR="00000000" w:rsidRPr="008B6F38">
        <w:rPr>
          <w:lang w:val="de-DE"/>
        </w:rPr>
        <w:br/>
      </w:r>
    </w:p>
    <w:p w14:paraId="57BC03D0" w14:textId="77777777" w:rsidR="00C2037C" w:rsidRDefault="00C2037C">
      <w:pPr>
        <w:pStyle w:val="SourceCode"/>
        <w:rPr>
          <w:lang w:val="de-DE"/>
        </w:rPr>
      </w:pPr>
      <w:r w:rsidRPr="00C2037C">
        <w:rPr>
          <w:rStyle w:val="VerbatimChar"/>
          <w:rFonts w:asciiTheme="minorHAnsi" w:hAnsiTheme="minorHAnsi"/>
          <w:sz w:val="24"/>
          <w:szCs w:val="28"/>
          <w:lang w:val="de-DE"/>
        </w:rPr>
        <w:t xml:space="preserve">Die folgenden Variablen sind jeweils auf einer Skala von 1-4. Dabei handelt es sich um Angst vor... </w:t>
      </w:r>
    </w:p>
    <w:p w14:paraId="1BDC1264" w14:textId="77777777" w:rsidR="00C2037C" w:rsidRDefault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Schmerzen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präpartal_Ängste_1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Schmerzen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49537B04" w14:textId="77777777" w:rsidR="00C2037C" w:rsidRDefault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>
        <w:rPr>
          <w:lang w:val="de-DE"/>
        </w:rPr>
        <w:t>Kontrollverlust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präpartal_Ängste_2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Kontrollverlus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lastRenderedPageBreak/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4C75D714" w14:textId="77777777" w:rsidR="00C2037C" w:rsidRDefault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>
        <w:rPr>
          <w:lang w:val="de-DE"/>
        </w:rPr>
        <w:t>Allein gelassen sein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präpartal_Ängste_3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Allein gelassen sein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6FD803BC" w14:textId="77777777" w:rsidR="00C2037C" w:rsidRDefault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>
        <w:rPr>
          <w:lang w:val="de-DE"/>
        </w:rPr>
        <w:t>Unfähigkeit zu gebären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präpartal_Ängste_4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Unfähigkeit zu Gebären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76CA339D" w14:textId="77777777" w:rsidR="00C2037C" w:rsidRDefault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>
        <w:rPr>
          <w:lang w:val="de-DE"/>
        </w:rPr>
        <w:t>Notkaiserschnitt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präpartal_Ängste_5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Notkaiserschnit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15AB947A" w14:textId="77777777" w:rsidR="00C2037C" w:rsidRDefault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>
        <w:rPr>
          <w:lang w:val="de-DE"/>
        </w:rPr>
        <w:t>Dammschnitt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präpartal_Ängste_6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Dammschnit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lastRenderedPageBreak/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6BC7FB9D" w14:textId="77777777" w:rsidR="00C2037C" w:rsidRDefault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>
        <w:rPr>
          <w:lang w:val="de-DE"/>
        </w:rPr>
        <w:t>gesundheitliche Schäden des Kindes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präpartal_Ängste_7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gesundheitliche Schäden des Kindes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2D422733" w14:textId="77777777" w:rsidR="00C2037C" w:rsidRDefault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>
        <w:rPr>
          <w:lang w:val="de-DE"/>
        </w:rPr>
        <w:t>gesundheitliche Schäden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präpartal_Ängste_8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gesundheitliche Schäden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03121F4E" w14:textId="77777777" w:rsidR="00C2037C" w:rsidRDefault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>
        <w:rPr>
          <w:lang w:val="de-DE"/>
        </w:rPr>
        <w:t>Beeinträchtigung der Sexualität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präpartal_Ängste_9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Beeinträchtigung der Sexualitä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7B7E5AC1" w14:textId="77777777" w:rsidR="00C2037C" w:rsidRDefault="00C2037C">
      <w:pPr>
        <w:pStyle w:val="SourceCode"/>
        <w:rPr>
          <w:rStyle w:val="VerbatimChar"/>
          <w:lang w:val="de-DE"/>
        </w:rPr>
      </w:pPr>
    </w:p>
    <w:p w14:paraId="6981E70C" w14:textId="77777777" w:rsidR="00C2037C" w:rsidRDefault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lastRenderedPageBreak/>
        <w:t>„</w:t>
      </w:r>
      <w:r>
        <w:rPr>
          <w:lang w:val="de-DE"/>
        </w:rPr>
        <w:t>die Corona Pandemie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präpartal_Ängste_10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die Corona Pandemie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2E050EFF" w14:textId="77777777" w:rsidR="00C2037C" w:rsidRDefault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>
        <w:rPr>
          <w:lang w:val="de-DE"/>
        </w:rPr>
        <w:t>Räumliche Trennung von meinem Partner nach der Geburt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präpartal_Ängste_11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Räumliche Trennung von meinem Partner nach der Gebur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67144FBE" w14:textId="2B8982FF" w:rsidR="00C2037C" w:rsidRDefault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>
        <w:rPr>
          <w:lang w:val="de-DE"/>
        </w:rPr>
        <w:t>Keinen Besuch von Verwandten bekommen zu dürfen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präpartal_Ängste_12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Keinen Besuch von Verwandten bekommen zu dürfen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40EEF3A9" w14:textId="77777777" w:rsidR="00C2037C" w:rsidRPr="008B6F38" w:rsidRDefault="00C2037C" w:rsidP="00C2037C">
      <w:pPr>
        <w:pStyle w:val="SourceCode"/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</w:pPr>
      <w:r w:rsidRPr="008B6F38">
        <w:rPr>
          <w:rStyle w:val="VerbatimChar"/>
          <w:rFonts w:asciiTheme="minorHAnsi" w:hAnsiTheme="minorHAnsi"/>
          <w:b/>
          <w:bCs/>
          <w:sz w:val="24"/>
          <w:szCs w:val="28"/>
          <w:highlight w:val="yellow"/>
          <w:lang w:val="de-DE"/>
        </w:rPr>
        <w:t>Anmerkung</w:t>
      </w:r>
    </w:p>
    <w:p w14:paraId="2A0666AC" w14:textId="0D5ADAB2" w:rsidR="00C2037C" w:rsidRPr="008B6F38" w:rsidRDefault="00C2037C" w:rsidP="00C2037C">
      <w:pPr>
        <w:pStyle w:val="SourceCode"/>
        <w:rPr>
          <w:rStyle w:val="VerbatimChar"/>
          <w:rFonts w:asciiTheme="minorHAnsi" w:hAnsiTheme="minorHAnsi"/>
          <w:sz w:val="24"/>
          <w:lang w:val="de-DE"/>
        </w:rPr>
      </w:pPr>
      <w:r w:rsidRPr="008B6F38">
        <w:rPr>
          <w:rStyle w:val="VerbatimChar"/>
          <w:rFonts w:asciiTheme="minorHAnsi" w:hAnsiTheme="minorHAnsi"/>
          <w:sz w:val="24"/>
          <w:lang w:val="de-DE"/>
        </w:rPr>
        <w:t xml:space="preserve">Hier </w:t>
      </w:r>
      <w:r>
        <w:rPr>
          <w:rStyle w:val="VerbatimChar"/>
          <w:rFonts w:asciiTheme="minorHAnsi" w:hAnsiTheme="minorHAnsi"/>
          <w:sz w:val="24"/>
          <w:lang w:val="de-DE"/>
        </w:rPr>
        <w:t xml:space="preserve">könnte eine neue Variable erstellt werden: die Summe der </w:t>
      </w:r>
      <w:proofErr w:type="spellStart"/>
      <w:r>
        <w:rPr>
          <w:rStyle w:val="VerbatimChar"/>
          <w:rFonts w:asciiTheme="minorHAnsi" w:hAnsiTheme="minorHAnsi"/>
          <w:sz w:val="24"/>
          <w:lang w:val="de-DE"/>
        </w:rPr>
        <w:t>präpartalen</w:t>
      </w:r>
      <w:proofErr w:type="spellEnd"/>
      <w:r>
        <w:rPr>
          <w:rStyle w:val="VerbatimChar"/>
          <w:rFonts w:asciiTheme="minorHAnsi" w:hAnsiTheme="minorHAnsi"/>
          <w:sz w:val="24"/>
          <w:lang w:val="de-DE"/>
        </w:rPr>
        <w:t xml:space="preserve"> Ängste</w:t>
      </w:r>
    </w:p>
    <w:p w14:paraId="55733CC3" w14:textId="71849762" w:rsidR="00C2037C" w:rsidRDefault="00C2037C">
      <w:pPr>
        <w:pStyle w:val="SourceCode"/>
        <w:rPr>
          <w:rStyle w:val="VerbatimChar"/>
          <w:lang w:val="de-DE"/>
        </w:rPr>
      </w:pPr>
    </w:p>
    <w:p w14:paraId="06B077B3" w14:textId="3AECD37D" w:rsidR="00C2037C" w:rsidRDefault="00C2037C">
      <w:pPr>
        <w:pStyle w:val="SourceCode"/>
        <w:rPr>
          <w:rStyle w:val="VerbatimChar"/>
          <w:lang w:val="de-DE"/>
        </w:rPr>
      </w:pPr>
    </w:p>
    <w:p w14:paraId="2A7A2480" w14:textId="77777777" w:rsidR="00C2037C" w:rsidRDefault="00C2037C">
      <w:pPr>
        <w:pStyle w:val="SourceCode"/>
        <w:rPr>
          <w:rStyle w:val="VerbatimChar"/>
          <w:lang w:val="de-DE"/>
        </w:rPr>
      </w:pPr>
    </w:p>
    <w:p w14:paraId="2C454991" w14:textId="77777777" w:rsidR="00C2037C" w:rsidRDefault="00C2037C">
      <w:pPr>
        <w:pStyle w:val="SourceCode"/>
        <w:rPr>
          <w:b/>
          <w:bCs/>
          <w:u w:val="single"/>
          <w:lang w:val="de-DE"/>
        </w:rPr>
      </w:pPr>
      <w:r w:rsidRPr="00C2037C">
        <w:rPr>
          <w:b/>
          <w:bCs/>
          <w:highlight w:val="yellow"/>
          <w:u w:val="single"/>
          <w:lang w:val="de-DE"/>
        </w:rPr>
        <w:t>EPDS</w:t>
      </w:r>
    </w:p>
    <w:p w14:paraId="76F405A4" w14:textId="796868C0" w:rsidR="00C2037C" w:rsidRDefault="00C2037C">
      <w:pPr>
        <w:pStyle w:val="SourceCode"/>
        <w:rPr>
          <w:b/>
          <w:bCs/>
          <w:u w:val="single"/>
          <w:lang w:val="de-DE"/>
        </w:rPr>
      </w:pPr>
      <w:r w:rsidRPr="00C2037C">
        <w:rPr>
          <w:b/>
          <w:bCs/>
          <w:highlight w:val="yellow"/>
          <w:u w:val="single"/>
          <w:lang w:val="de-DE"/>
        </w:rPr>
        <w:lastRenderedPageBreak/>
        <w:t>EPDS</w:t>
      </w:r>
    </w:p>
    <w:p w14:paraId="14DC186D" w14:textId="6B6630D6" w:rsidR="00C2037C" w:rsidRDefault="00C2037C">
      <w:pPr>
        <w:pStyle w:val="SourceCode"/>
        <w:rPr>
          <w:lang w:val="de-DE"/>
        </w:rPr>
      </w:pPr>
      <w:r w:rsidRPr="00C2037C">
        <w:rPr>
          <w:b/>
          <w:bCs/>
          <w:lang w:val="de-DE"/>
        </w:rPr>
        <w:t xml:space="preserve">EPDS </w:t>
      </w:r>
      <w:proofErr w:type="spellStart"/>
      <w:r w:rsidRPr="00C2037C">
        <w:rPr>
          <w:b/>
          <w:bCs/>
          <w:lang w:val="de-DE"/>
        </w:rPr>
        <w:t>prä</w:t>
      </w:r>
      <w:r>
        <w:rPr>
          <w:b/>
          <w:bCs/>
          <w:lang w:val="de-DE"/>
        </w:rPr>
        <w:t>p</w:t>
      </w:r>
      <w:r w:rsidRPr="00C2037C">
        <w:rPr>
          <w:b/>
          <w:bCs/>
          <w:lang w:val="de-DE"/>
        </w:rPr>
        <w:t>a</w:t>
      </w:r>
      <w:r>
        <w:rPr>
          <w:b/>
          <w:bCs/>
          <w:lang w:val="de-DE"/>
        </w:rPr>
        <w:t>r</w:t>
      </w:r>
      <w:r w:rsidRPr="00C2037C">
        <w:rPr>
          <w:b/>
          <w:bCs/>
          <w:lang w:val="de-DE"/>
        </w:rPr>
        <w:t>tal</w:t>
      </w:r>
      <w:proofErr w:type="spellEnd"/>
      <w:r w:rsidRPr="00C2037C">
        <w:rPr>
          <w:b/>
          <w:bCs/>
          <w:lang w:val="de-DE"/>
        </w:rPr>
        <w:t>:</w:t>
      </w:r>
    </w:p>
    <w:p w14:paraId="5EE56E08" w14:textId="77777777" w:rsidR="00C2037C" w:rsidRDefault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Die folgende Variable ist eine Summe aus 10 Fragen, die immer eine Ausprägung von 0-3 annehmen können. Daher hat sie einen Skalenbereich von 0-30.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EPDS_sum_präparta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[1]  0  1  2  3  4  5  6  7  8  9 10 11 12 13 14 17 18 19 20 NA</w:t>
      </w:r>
      <w:r w:rsidR="00000000" w:rsidRPr="008B6F38">
        <w:rPr>
          <w:lang w:val="de-DE"/>
        </w:rPr>
        <w:br/>
      </w:r>
    </w:p>
    <w:p w14:paraId="4DAED77B" w14:textId="20EA2C80" w:rsidR="00C2037C" w:rsidRDefault="00C2037C">
      <w:pPr>
        <w:pStyle w:val="SourceCode"/>
        <w:rPr>
          <w:rStyle w:val="VerbatimChar"/>
          <w:lang w:val="de-DE"/>
        </w:rPr>
      </w:pPr>
      <w:r w:rsidRPr="00C2037C">
        <w:rPr>
          <w:rStyle w:val="VerbatimChar"/>
          <w:rFonts w:asciiTheme="minorHAnsi" w:hAnsiTheme="minorHAnsi"/>
          <w:sz w:val="24"/>
          <w:szCs w:val="28"/>
          <w:lang w:val="de-DE"/>
        </w:rPr>
        <w:t>EPDS</w:t>
      </w:r>
      <w:r>
        <w:rPr>
          <w:lang w:val="de-DE"/>
        </w:rPr>
        <w:t xml:space="preserve"> Kategorien </w:t>
      </w:r>
      <w:proofErr w:type="spellStart"/>
      <w:r>
        <w:rPr>
          <w:lang w:val="de-DE"/>
        </w:rPr>
        <w:t>präpartal</w:t>
      </w:r>
      <w:proofErr w:type="spellEnd"/>
      <w:r>
        <w:rPr>
          <w:lang w:val="de-DE"/>
        </w:rPr>
        <w:t xml:space="preserve"> (Kategorien 1-3 siehe Labels)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EPDS_in_Kategorien_präparta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 xml:space="preserve">&lt;double&gt;[4]&gt;: </w:t>
      </w:r>
      <w:proofErr w:type="spellStart"/>
      <w:r w:rsidR="00000000" w:rsidRPr="008B6F38">
        <w:rPr>
          <w:rStyle w:val="VerbatimChar"/>
          <w:lang w:val="de-DE"/>
        </w:rPr>
        <w:t>EPDS_in_Kategorien_präparta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                           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    1          Wahrscheinlichkeit für </w:t>
      </w:r>
      <w:proofErr w:type="spellStart"/>
      <w:r w:rsidR="00000000" w:rsidRPr="008B6F38">
        <w:rPr>
          <w:rStyle w:val="VerbatimChar"/>
          <w:lang w:val="de-DE"/>
        </w:rPr>
        <w:t>Dep</w:t>
      </w:r>
      <w:proofErr w:type="spellEnd"/>
      <w:r w:rsidR="00000000" w:rsidRPr="008B6F38">
        <w:rPr>
          <w:rStyle w:val="VerbatimChar"/>
          <w:lang w:val="de-DE"/>
        </w:rPr>
        <w:t>. gerin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    2 Wahrscheinlichkeit für </w:t>
      </w:r>
      <w:proofErr w:type="spellStart"/>
      <w:r w:rsidR="00000000" w:rsidRPr="008B6F38">
        <w:rPr>
          <w:rStyle w:val="VerbatimChar"/>
          <w:lang w:val="de-DE"/>
        </w:rPr>
        <w:t>Dep</w:t>
      </w:r>
      <w:proofErr w:type="spellEnd"/>
      <w:r w:rsidR="00000000" w:rsidRPr="008B6F38">
        <w:rPr>
          <w:rStyle w:val="VerbatimChar"/>
          <w:lang w:val="de-DE"/>
        </w:rPr>
        <w:t>. mäßig vorhanden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    3            Wahrscheinlichkeit für </w:t>
      </w:r>
      <w:proofErr w:type="spellStart"/>
      <w:r w:rsidR="00000000" w:rsidRPr="008B6F38">
        <w:rPr>
          <w:rStyle w:val="VerbatimChar"/>
          <w:lang w:val="de-DE"/>
        </w:rPr>
        <w:t>Dep</w:t>
      </w:r>
      <w:proofErr w:type="spellEnd"/>
      <w:r w:rsidR="00000000" w:rsidRPr="008B6F38">
        <w:rPr>
          <w:rStyle w:val="VerbatimChar"/>
          <w:lang w:val="de-DE"/>
        </w:rPr>
        <w:t>. hoch</w:t>
      </w:r>
      <w:r w:rsidR="00000000" w:rsidRPr="008B6F38">
        <w:rPr>
          <w:lang w:val="de-DE"/>
        </w:rPr>
        <w:br/>
      </w:r>
    </w:p>
    <w:p w14:paraId="478D5F1A" w14:textId="0FCA2202" w:rsidR="00C2037C" w:rsidRDefault="00C2037C" w:rsidP="00C2037C">
      <w:pPr>
        <w:pStyle w:val="SourceCode"/>
        <w:rPr>
          <w:lang w:val="de-DE"/>
        </w:rPr>
      </w:pPr>
      <w:r w:rsidRPr="00C2037C">
        <w:rPr>
          <w:b/>
          <w:bCs/>
          <w:lang w:val="de-DE"/>
        </w:rPr>
        <w:t>EPDS p</w:t>
      </w:r>
      <w:r>
        <w:rPr>
          <w:b/>
          <w:bCs/>
          <w:lang w:val="de-DE"/>
        </w:rPr>
        <w:t>ostp</w:t>
      </w:r>
      <w:r w:rsidRPr="00C2037C">
        <w:rPr>
          <w:b/>
          <w:bCs/>
          <w:lang w:val="de-DE"/>
        </w:rPr>
        <w:t>a</w:t>
      </w:r>
      <w:r>
        <w:rPr>
          <w:b/>
          <w:bCs/>
          <w:lang w:val="de-DE"/>
        </w:rPr>
        <w:t>r</w:t>
      </w:r>
      <w:r w:rsidRPr="00C2037C">
        <w:rPr>
          <w:b/>
          <w:bCs/>
          <w:lang w:val="de-DE"/>
        </w:rPr>
        <w:t>tal</w:t>
      </w:r>
      <w:r>
        <w:rPr>
          <w:b/>
          <w:bCs/>
          <w:lang w:val="de-DE"/>
        </w:rPr>
        <w:t xml:space="preserve"> (1 Monat nach der Geburt)</w:t>
      </w:r>
      <w:r w:rsidRPr="00C2037C">
        <w:rPr>
          <w:b/>
          <w:bCs/>
          <w:lang w:val="de-DE"/>
        </w:rPr>
        <w:t>:</w:t>
      </w:r>
    </w:p>
    <w:p w14:paraId="6ABC1498" w14:textId="77777777" w:rsidR="00C2037C" w:rsidRDefault="00C2037C" w:rsidP="00C2037C">
      <w:pPr>
        <w:pStyle w:val="SourceCode"/>
        <w:rPr>
          <w:rStyle w:val="VerbatimChar"/>
          <w:rFonts w:asciiTheme="minorHAnsi" w:hAnsiTheme="minorHAnsi"/>
          <w:sz w:val="24"/>
          <w:szCs w:val="28"/>
          <w:lang w:val="de-DE"/>
        </w:rPr>
      </w:pPr>
      <w:r>
        <w:rPr>
          <w:lang w:val="de-DE"/>
        </w:rPr>
        <w:t>Die folgende Variable ist eine Summe aus 10 Fragen, die immer eine Ausprägung von 0-3 annehmen können. Daher hat sie einen Skalenbereich von 0-30.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EPDS_sum_postpartal_1m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[1]  0  1  2  3  4  5  6  7  8  9 10 11 12 13 15 16 17 18 19 20 NA</w:t>
      </w:r>
      <w:r w:rsidR="00000000" w:rsidRPr="008B6F38">
        <w:rPr>
          <w:lang w:val="de-DE"/>
        </w:rPr>
        <w:br/>
      </w:r>
    </w:p>
    <w:p w14:paraId="1F577EF0" w14:textId="3F02D33D" w:rsidR="00C2037C" w:rsidRDefault="00C2037C" w:rsidP="00C2037C">
      <w:pPr>
        <w:pStyle w:val="SourceCode"/>
        <w:rPr>
          <w:b/>
          <w:bCs/>
          <w:lang w:val="de-DE"/>
        </w:rPr>
      </w:pPr>
      <w:r w:rsidRPr="00C2037C">
        <w:rPr>
          <w:rStyle w:val="VerbatimChar"/>
          <w:rFonts w:asciiTheme="minorHAnsi" w:hAnsiTheme="minorHAnsi"/>
          <w:sz w:val="24"/>
          <w:szCs w:val="28"/>
          <w:lang w:val="de-DE"/>
        </w:rPr>
        <w:t>EPDS</w:t>
      </w:r>
      <w:r>
        <w:rPr>
          <w:lang w:val="de-DE"/>
        </w:rPr>
        <w:t xml:space="preserve"> Kategorien </w:t>
      </w:r>
      <w:r>
        <w:rPr>
          <w:lang w:val="de-DE"/>
        </w:rPr>
        <w:t>post</w:t>
      </w:r>
      <w:r>
        <w:rPr>
          <w:lang w:val="de-DE"/>
        </w:rPr>
        <w:t xml:space="preserve">partal </w:t>
      </w:r>
      <w:r>
        <w:rPr>
          <w:lang w:val="de-DE"/>
        </w:rPr>
        <w:t>(1 Monat nach der Geburt)</w:t>
      </w:r>
      <w:r>
        <w:rPr>
          <w:lang w:val="de-DE"/>
        </w:rPr>
        <w:t>(</w:t>
      </w:r>
      <w:r>
        <w:rPr>
          <w:lang w:val="de-DE"/>
        </w:rPr>
        <w:t xml:space="preserve">Kategorien </w:t>
      </w:r>
      <w:r>
        <w:rPr>
          <w:lang w:val="de-DE"/>
        </w:rPr>
        <w:t>1-3 siehe Labels)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EDPS_in_Kategorien_postpartal_1m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 xml:space="preserve">&lt;double&gt;[4]&gt;: </w:t>
      </w:r>
      <w:proofErr w:type="spellStart"/>
      <w:r w:rsidR="00000000" w:rsidRPr="008B6F38">
        <w:rPr>
          <w:rStyle w:val="VerbatimChar"/>
          <w:lang w:val="de-DE"/>
        </w:rPr>
        <w:t>EDPS_in_Kategorien</w:t>
      </w:r>
      <w:proofErr w:type="spellEnd"/>
      <w:r w:rsidR="00000000" w:rsidRPr="008B6F38">
        <w:rPr>
          <w:rStyle w:val="VerbatimChar"/>
          <w:lang w:val="de-DE"/>
        </w:rPr>
        <w:t xml:space="preserve"> 1Mon postparta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                                 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    Wahrscheinlichkeit für Depression gerin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Wahrscheinlichkeit für Depression mäßig vorhanden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          Wahrscheinlichkeit für Depression hoch</w:t>
      </w:r>
      <w:r w:rsidR="00000000" w:rsidRPr="008B6F38">
        <w:rPr>
          <w:lang w:val="de-DE"/>
        </w:rPr>
        <w:br/>
      </w:r>
    </w:p>
    <w:p w14:paraId="0713187B" w14:textId="1E02F8DE" w:rsidR="00C2037C" w:rsidRDefault="00C2037C" w:rsidP="00C2037C">
      <w:pPr>
        <w:pStyle w:val="SourceCode"/>
        <w:rPr>
          <w:lang w:val="de-DE"/>
        </w:rPr>
      </w:pPr>
      <w:r w:rsidRPr="00C2037C">
        <w:rPr>
          <w:b/>
          <w:bCs/>
          <w:lang w:val="de-DE"/>
        </w:rPr>
        <w:t>EPDS p</w:t>
      </w:r>
      <w:r>
        <w:rPr>
          <w:b/>
          <w:bCs/>
          <w:lang w:val="de-DE"/>
        </w:rPr>
        <w:t>ostp</w:t>
      </w:r>
      <w:r w:rsidRPr="00C2037C">
        <w:rPr>
          <w:b/>
          <w:bCs/>
          <w:lang w:val="de-DE"/>
        </w:rPr>
        <w:t>a</w:t>
      </w:r>
      <w:r>
        <w:rPr>
          <w:b/>
          <w:bCs/>
          <w:lang w:val="de-DE"/>
        </w:rPr>
        <w:t>r</w:t>
      </w:r>
      <w:r w:rsidRPr="00C2037C">
        <w:rPr>
          <w:b/>
          <w:bCs/>
          <w:lang w:val="de-DE"/>
        </w:rPr>
        <w:t>tal</w:t>
      </w:r>
      <w:r>
        <w:rPr>
          <w:b/>
          <w:bCs/>
          <w:lang w:val="de-DE"/>
        </w:rPr>
        <w:t xml:space="preserve"> (</w:t>
      </w:r>
      <w:r>
        <w:rPr>
          <w:b/>
          <w:bCs/>
          <w:lang w:val="de-DE"/>
        </w:rPr>
        <w:t>2</w:t>
      </w:r>
      <w:r>
        <w:rPr>
          <w:b/>
          <w:bCs/>
          <w:lang w:val="de-DE"/>
        </w:rPr>
        <w:t xml:space="preserve"> Monat</w:t>
      </w:r>
      <w:r>
        <w:rPr>
          <w:b/>
          <w:bCs/>
          <w:lang w:val="de-DE"/>
        </w:rPr>
        <w:t>e</w:t>
      </w:r>
      <w:r>
        <w:rPr>
          <w:b/>
          <w:bCs/>
          <w:lang w:val="de-DE"/>
        </w:rPr>
        <w:t xml:space="preserve"> nach der Geburt)</w:t>
      </w:r>
      <w:r w:rsidRPr="00C2037C">
        <w:rPr>
          <w:b/>
          <w:bCs/>
          <w:lang w:val="de-DE"/>
        </w:rPr>
        <w:t>:</w:t>
      </w:r>
    </w:p>
    <w:p w14:paraId="2953BF0A" w14:textId="77777777" w:rsidR="00C2037C" w:rsidRDefault="00C2037C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Die folgende Variable ist eine Summe aus 10 Fragen, die immer eine Ausprägung von 0-3 annehmen können. Daher hat sie einen Skalenbereich von 0-30.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EPDS_sum_postpartal_2m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[1]  0  1  2  3  4  5  6  7  8  9 10 11 12 13 14 15 16 18 19 20 21 22 23 NA</w:t>
      </w:r>
      <w:r w:rsidR="00000000" w:rsidRPr="008B6F38">
        <w:rPr>
          <w:lang w:val="de-DE"/>
        </w:rPr>
        <w:br/>
      </w:r>
    </w:p>
    <w:p w14:paraId="2651172C" w14:textId="731219CA" w:rsidR="00C2037C" w:rsidRDefault="00C2037C" w:rsidP="00C2037C">
      <w:pPr>
        <w:pStyle w:val="SourceCode"/>
        <w:rPr>
          <w:rStyle w:val="VerbatimChar"/>
          <w:lang w:val="de-DE"/>
        </w:rPr>
      </w:pPr>
      <w:r w:rsidRPr="00C2037C">
        <w:rPr>
          <w:rStyle w:val="VerbatimChar"/>
          <w:rFonts w:asciiTheme="minorHAnsi" w:hAnsiTheme="minorHAnsi"/>
          <w:sz w:val="24"/>
          <w:szCs w:val="28"/>
          <w:lang w:val="de-DE"/>
        </w:rPr>
        <w:lastRenderedPageBreak/>
        <w:t>EPDS</w:t>
      </w:r>
      <w:r>
        <w:rPr>
          <w:lang w:val="de-DE"/>
        </w:rPr>
        <w:t xml:space="preserve"> Kategorien postpartal (</w:t>
      </w:r>
      <w:r>
        <w:rPr>
          <w:lang w:val="de-DE"/>
        </w:rPr>
        <w:t>2</w:t>
      </w:r>
      <w:r>
        <w:rPr>
          <w:lang w:val="de-DE"/>
        </w:rPr>
        <w:t xml:space="preserve"> Monat</w:t>
      </w:r>
      <w:r>
        <w:rPr>
          <w:lang w:val="de-DE"/>
        </w:rPr>
        <w:t>e</w:t>
      </w:r>
      <w:r>
        <w:rPr>
          <w:lang w:val="de-DE"/>
        </w:rPr>
        <w:t xml:space="preserve"> nach der Geburt)(Kategorien 1-3 siehe Labels)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EDPS_in_Kategorien_postpartal_2m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 xml:space="preserve">&lt;double&gt;[4]&gt;: </w:t>
      </w:r>
      <w:proofErr w:type="spellStart"/>
      <w:r w:rsidR="00000000" w:rsidRPr="008B6F38">
        <w:rPr>
          <w:rStyle w:val="VerbatimChar"/>
          <w:lang w:val="de-DE"/>
        </w:rPr>
        <w:t>EPDS_in_Kategorien</w:t>
      </w:r>
      <w:proofErr w:type="spellEnd"/>
      <w:r w:rsidR="00000000" w:rsidRPr="008B6F38">
        <w:rPr>
          <w:rStyle w:val="VerbatimChar"/>
          <w:lang w:val="de-DE"/>
        </w:rPr>
        <w:t xml:space="preserve"> 2Mon postparta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                                 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    Wahrscheinlichkeit für Depression gerin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Wahrscheinlichkeit für Depression mäßig vorhanden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          Wahrscheinlichkeit für Depression hoch</w:t>
      </w:r>
      <w:r w:rsidR="00000000" w:rsidRPr="008B6F38">
        <w:rPr>
          <w:lang w:val="de-DE"/>
        </w:rPr>
        <w:br/>
      </w:r>
    </w:p>
    <w:p w14:paraId="0FF2B5E6" w14:textId="3597DCEB" w:rsidR="00C2037C" w:rsidRDefault="00C2037C" w:rsidP="00C2037C">
      <w:pPr>
        <w:pStyle w:val="SourceCode"/>
        <w:rPr>
          <w:lang w:val="de-DE"/>
        </w:rPr>
      </w:pPr>
      <w:r w:rsidRPr="00C2037C">
        <w:rPr>
          <w:b/>
          <w:bCs/>
          <w:lang w:val="de-DE"/>
        </w:rPr>
        <w:t>EPDS p</w:t>
      </w:r>
      <w:r>
        <w:rPr>
          <w:b/>
          <w:bCs/>
          <w:lang w:val="de-DE"/>
        </w:rPr>
        <w:t>ostp</w:t>
      </w:r>
      <w:r w:rsidRPr="00C2037C">
        <w:rPr>
          <w:b/>
          <w:bCs/>
          <w:lang w:val="de-DE"/>
        </w:rPr>
        <w:t>a</w:t>
      </w:r>
      <w:r>
        <w:rPr>
          <w:b/>
          <w:bCs/>
          <w:lang w:val="de-DE"/>
        </w:rPr>
        <w:t>r</w:t>
      </w:r>
      <w:r w:rsidRPr="00C2037C">
        <w:rPr>
          <w:b/>
          <w:bCs/>
          <w:lang w:val="de-DE"/>
        </w:rPr>
        <w:t>tal</w:t>
      </w:r>
      <w:r>
        <w:rPr>
          <w:b/>
          <w:bCs/>
          <w:lang w:val="de-DE"/>
        </w:rPr>
        <w:t xml:space="preserve"> (</w:t>
      </w:r>
      <w:r>
        <w:rPr>
          <w:b/>
          <w:bCs/>
          <w:lang w:val="de-DE"/>
        </w:rPr>
        <w:t>6</w:t>
      </w:r>
      <w:r>
        <w:rPr>
          <w:b/>
          <w:bCs/>
          <w:lang w:val="de-DE"/>
        </w:rPr>
        <w:t xml:space="preserve"> Monat</w:t>
      </w:r>
      <w:r>
        <w:rPr>
          <w:b/>
          <w:bCs/>
          <w:lang w:val="de-DE"/>
        </w:rPr>
        <w:t>e</w:t>
      </w:r>
      <w:r>
        <w:rPr>
          <w:b/>
          <w:bCs/>
          <w:lang w:val="de-DE"/>
        </w:rPr>
        <w:t xml:space="preserve"> nach der Geburt)</w:t>
      </w:r>
      <w:r w:rsidRPr="00C2037C">
        <w:rPr>
          <w:b/>
          <w:bCs/>
          <w:lang w:val="de-DE"/>
        </w:rPr>
        <w:t>:</w:t>
      </w:r>
    </w:p>
    <w:p w14:paraId="3D8069C4" w14:textId="77777777" w:rsidR="00C2037C" w:rsidRDefault="00C2037C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Die folgende Variable ist eine Summe aus 10 Fragen, die immer eine Ausprägung von 0-3 annehmen können. Daher hat sie einen Skalenbereich von 0-30.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EPDS_sum_postpartal_6m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[1]  0  1  2  3  4  5  6  7  8  9 10 11 12 13 14 15 16 17 19 23 NA</w:t>
      </w:r>
      <w:r w:rsidR="00000000" w:rsidRPr="008B6F38">
        <w:rPr>
          <w:lang w:val="de-DE"/>
        </w:rPr>
        <w:br/>
      </w:r>
    </w:p>
    <w:p w14:paraId="74A433E6" w14:textId="77777777" w:rsidR="00C2037C" w:rsidRDefault="00C2037C" w:rsidP="00C2037C">
      <w:pPr>
        <w:pStyle w:val="SourceCode"/>
        <w:rPr>
          <w:rStyle w:val="VerbatimChar"/>
          <w:lang w:val="de-DE"/>
        </w:rPr>
      </w:pPr>
      <w:r w:rsidRPr="00C2037C">
        <w:rPr>
          <w:rStyle w:val="VerbatimChar"/>
          <w:rFonts w:asciiTheme="minorHAnsi" w:hAnsiTheme="minorHAnsi"/>
          <w:sz w:val="24"/>
          <w:szCs w:val="28"/>
          <w:lang w:val="de-DE"/>
        </w:rPr>
        <w:t>EPDS</w:t>
      </w:r>
      <w:r>
        <w:rPr>
          <w:lang w:val="de-DE"/>
        </w:rPr>
        <w:t xml:space="preserve"> Kategorien postpartal (</w:t>
      </w:r>
      <w:r>
        <w:rPr>
          <w:lang w:val="de-DE"/>
        </w:rPr>
        <w:t>6</w:t>
      </w:r>
      <w:r>
        <w:rPr>
          <w:lang w:val="de-DE"/>
        </w:rPr>
        <w:t xml:space="preserve"> Monate nach der Geburt)(Kategorien 1-3 siehe Labels)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EPDS_in_Kategorien_postpartal_6m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 xml:space="preserve">&lt;double&gt;[4]&gt;: </w:t>
      </w:r>
      <w:proofErr w:type="spellStart"/>
      <w:r w:rsidR="00000000" w:rsidRPr="008B6F38">
        <w:rPr>
          <w:rStyle w:val="VerbatimChar"/>
          <w:lang w:val="de-DE"/>
        </w:rPr>
        <w:t>EPDS_in_Kategorien</w:t>
      </w:r>
      <w:proofErr w:type="spellEnd"/>
      <w:r w:rsidR="00000000" w:rsidRPr="008B6F38">
        <w:rPr>
          <w:rStyle w:val="VerbatimChar"/>
          <w:lang w:val="de-DE"/>
        </w:rPr>
        <w:t xml:space="preserve"> 6Mon postparta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                                 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    Wahrscheinlichkeit für Depression gerin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Wahrscheinlichkeit für Depression mäßig vorhanden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          Wahrscheinlichkeit für Depression hoch</w:t>
      </w:r>
      <w:r w:rsidR="00000000" w:rsidRPr="008B6F38">
        <w:rPr>
          <w:lang w:val="de-DE"/>
        </w:rPr>
        <w:br/>
      </w:r>
    </w:p>
    <w:p w14:paraId="104474DF" w14:textId="77777777" w:rsidR="00C2037C" w:rsidRDefault="00C2037C" w:rsidP="00C2037C">
      <w:pPr>
        <w:pStyle w:val="SourceCode"/>
        <w:rPr>
          <w:rStyle w:val="VerbatimChar"/>
          <w:rFonts w:asciiTheme="minorHAnsi" w:hAnsiTheme="minorHAnsi"/>
          <w:b/>
          <w:bCs/>
          <w:sz w:val="24"/>
          <w:szCs w:val="28"/>
          <w:u w:val="single"/>
          <w:lang w:val="de-DE"/>
        </w:rPr>
      </w:pPr>
      <w:r w:rsidRPr="00C2037C">
        <w:rPr>
          <w:rStyle w:val="VerbatimChar"/>
          <w:rFonts w:asciiTheme="minorHAnsi" w:hAnsiTheme="minorHAnsi"/>
          <w:b/>
          <w:bCs/>
          <w:sz w:val="24"/>
          <w:szCs w:val="28"/>
          <w:highlight w:val="yellow"/>
          <w:u w:val="single"/>
          <w:lang w:val="de-DE"/>
        </w:rPr>
        <w:t>Befinden nach der Geburt:</w:t>
      </w:r>
    </w:p>
    <w:p w14:paraId="7DC7984A" w14:textId="77777777" w:rsidR="00C2037C" w:rsidRDefault="00C2037C" w:rsidP="00C2037C">
      <w:pPr>
        <w:pStyle w:val="SourceCode"/>
        <w:rPr>
          <w:rStyle w:val="VerbatimChar"/>
          <w:rFonts w:asciiTheme="minorHAnsi" w:hAnsiTheme="minorHAnsi"/>
          <w:sz w:val="24"/>
          <w:szCs w:val="28"/>
          <w:lang w:val="de-DE"/>
        </w:rPr>
      </w:pPr>
      <w:r>
        <w:rPr>
          <w:rStyle w:val="VerbatimChar"/>
          <w:rFonts w:asciiTheme="minorHAnsi" w:hAnsiTheme="minorHAnsi"/>
          <w:sz w:val="24"/>
          <w:szCs w:val="28"/>
          <w:lang w:val="de-DE"/>
        </w:rPr>
        <w:t>Die folgenden Variablen haben einen Skalenbereich von 1-4.</w:t>
      </w:r>
    </w:p>
    <w:p w14:paraId="6A61D2FE" w14:textId="77777777" w:rsidR="00C2037C" w:rsidRDefault="00C2037C" w:rsidP="00C2037C">
      <w:pPr>
        <w:pStyle w:val="SourceCode"/>
        <w:rPr>
          <w:rStyle w:val="VerbatimChar"/>
          <w:lang w:val="de-DE"/>
        </w:rPr>
      </w:pPr>
      <w:r>
        <w:rPr>
          <w:rStyle w:val="VerbatimChar"/>
          <w:rFonts w:asciiTheme="minorHAnsi" w:hAnsiTheme="minorHAnsi"/>
          <w:sz w:val="24"/>
          <w:szCs w:val="28"/>
          <w:lang w:val="de-DE"/>
        </w:rPr>
        <w:t>„allgemeines Befinden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postpartal_3d_Befinden_1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4]&gt;: Wie würden Sie Ihr momentanes Befinden beschreiben?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sehr schlech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     schlech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         gu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sehr gut</w:t>
      </w:r>
      <w:r w:rsidR="00000000" w:rsidRPr="008B6F38">
        <w:rPr>
          <w:lang w:val="de-DE"/>
        </w:rPr>
        <w:br/>
      </w:r>
    </w:p>
    <w:p w14:paraId="5410F7C0" w14:textId="77777777" w:rsidR="00C2037C" w:rsidRDefault="00C2037C" w:rsidP="00C2037C">
      <w:pPr>
        <w:pStyle w:val="SourceCode"/>
        <w:rPr>
          <w:rStyle w:val="VerbatimChar"/>
          <w:lang w:val="de-DE"/>
        </w:rPr>
      </w:pPr>
      <w:r>
        <w:rPr>
          <w:rStyle w:val="VerbatimChar"/>
          <w:rFonts w:asciiTheme="minorHAnsi" w:hAnsiTheme="minorHAnsi"/>
          <w:sz w:val="24"/>
          <w:szCs w:val="28"/>
          <w:lang w:val="de-DE"/>
        </w:rPr>
        <w:t>„</w:t>
      </w:r>
      <w:r>
        <w:rPr>
          <w:rStyle w:val="VerbatimChar"/>
          <w:rFonts w:asciiTheme="minorHAnsi" w:hAnsiTheme="minorHAnsi"/>
          <w:sz w:val="24"/>
          <w:szCs w:val="28"/>
          <w:lang w:val="de-DE"/>
        </w:rPr>
        <w:t>körperliches Befinden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postpartal_3d_Gesundheitszustand_1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lastRenderedPageBreak/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Gesundheitszustand - körperliche Belastbarkei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gerin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gerin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 eher hoch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 hoch</w:t>
      </w:r>
      <w:r w:rsidR="00000000" w:rsidRPr="008B6F38">
        <w:rPr>
          <w:lang w:val="de-DE"/>
        </w:rPr>
        <w:br/>
      </w:r>
    </w:p>
    <w:p w14:paraId="416742EF" w14:textId="77777777" w:rsidR="00C2037C" w:rsidRDefault="00C2037C" w:rsidP="00C2037C">
      <w:pPr>
        <w:pStyle w:val="SourceCode"/>
        <w:rPr>
          <w:rStyle w:val="VerbatimChar"/>
          <w:lang w:val="de-DE"/>
        </w:rPr>
      </w:pPr>
      <w:r>
        <w:rPr>
          <w:rStyle w:val="VerbatimChar"/>
          <w:rFonts w:asciiTheme="minorHAnsi" w:hAnsiTheme="minorHAnsi"/>
          <w:sz w:val="24"/>
          <w:szCs w:val="28"/>
          <w:lang w:val="de-DE"/>
        </w:rPr>
        <w:t>„</w:t>
      </w:r>
      <w:r>
        <w:rPr>
          <w:rStyle w:val="VerbatimChar"/>
          <w:rFonts w:asciiTheme="minorHAnsi" w:hAnsiTheme="minorHAnsi"/>
          <w:sz w:val="24"/>
          <w:szCs w:val="28"/>
          <w:lang w:val="de-DE"/>
        </w:rPr>
        <w:t>seelisches Befinden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postpartal_3d_Gesundheitszustand_2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Gesundheitszustand - seelische Belastbarkei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gerin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gerin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 eher hoch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 hoch</w:t>
      </w:r>
      <w:r w:rsidR="00000000" w:rsidRPr="008B6F38">
        <w:rPr>
          <w:lang w:val="de-DE"/>
        </w:rPr>
        <w:br/>
      </w:r>
    </w:p>
    <w:p w14:paraId="4FC1A0F6" w14:textId="77777777" w:rsidR="00C2037C" w:rsidRDefault="00C2037C" w:rsidP="00C2037C">
      <w:pPr>
        <w:pStyle w:val="SourceCode"/>
        <w:rPr>
          <w:rStyle w:val="VerbatimChar"/>
          <w:lang w:val="de-DE"/>
        </w:rPr>
      </w:pPr>
      <w:r>
        <w:rPr>
          <w:rStyle w:val="VerbatimChar"/>
          <w:rFonts w:asciiTheme="minorHAnsi" w:hAnsiTheme="minorHAnsi"/>
          <w:sz w:val="24"/>
          <w:szCs w:val="28"/>
          <w:lang w:val="de-DE"/>
        </w:rPr>
        <w:t>„</w:t>
      </w:r>
      <w:r>
        <w:rPr>
          <w:rStyle w:val="VerbatimChar"/>
          <w:rFonts w:asciiTheme="minorHAnsi" w:hAnsiTheme="minorHAnsi"/>
          <w:sz w:val="24"/>
          <w:szCs w:val="28"/>
          <w:lang w:val="de-DE"/>
        </w:rPr>
        <w:t>Mobilität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postpartal_3d_Gesundheitszustand_3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Gesundheitszustand - Mobilitä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gerin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gerin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 eher hoch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 hoch</w:t>
      </w:r>
      <w:r w:rsidR="00000000" w:rsidRPr="008B6F38">
        <w:rPr>
          <w:lang w:val="de-DE"/>
        </w:rPr>
        <w:br/>
      </w:r>
    </w:p>
    <w:p w14:paraId="4B12B447" w14:textId="77777777" w:rsidR="00C2037C" w:rsidRDefault="00C2037C" w:rsidP="00C2037C">
      <w:pPr>
        <w:pStyle w:val="SourceCode"/>
        <w:rPr>
          <w:rStyle w:val="VerbatimChar"/>
          <w:lang w:val="de-DE"/>
        </w:rPr>
      </w:pPr>
      <w:r w:rsidRPr="00C2037C">
        <w:rPr>
          <w:rStyle w:val="VerbatimChar"/>
          <w:rFonts w:asciiTheme="minorHAnsi" w:hAnsiTheme="minorHAnsi"/>
          <w:sz w:val="24"/>
          <w:lang w:val="de-DE"/>
        </w:rPr>
        <w:t>„Schmerzen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postpartal_3d_Schmerzen_1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Wie würden Sie ihre Schmerzen aktuell einstufen?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0CAFF57A" w14:textId="77777777" w:rsidR="00C2037C" w:rsidRPr="008B6F38" w:rsidRDefault="00C2037C" w:rsidP="00C2037C">
      <w:pPr>
        <w:pStyle w:val="SourceCode"/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</w:pPr>
      <w:r w:rsidRPr="008B6F38">
        <w:rPr>
          <w:rStyle w:val="VerbatimChar"/>
          <w:rFonts w:asciiTheme="minorHAnsi" w:hAnsiTheme="minorHAnsi"/>
          <w:b/>
          <w:bCs/>
          <w:sz w:val="24"/>
          <w:szCs w:val="28"/>
          <w:highlight w:val="yellow"/>
          <w:lang w:val="de-DE"/>
        </w:rPr>
        <w:lastRenderedPageBreak/>
        <w:t>Anmerkung</w:t>
      </w:r>
    </w:p>
    <w:p w14:paraId="55690410" w14:textId="35A958A4" w:rsidR="00C2037C" w:rsidRPr="008B6F38" w:rsidRDefault="00C2037C" w:rsidP="00C2037C">
      <w:pPr>
        <w:pStyle w:val="SourceCode"/>
        <w:rPr>
          <w:rStyle w:val="VerbatimChar"/>
          <w:rFonts w:asciiTheme="minorHAnsi" w:hAnsiTheme="minorHAnsi"/>
          <w:sz w:val="24"/>
          <w:lang w:val="de-DE"/>
        </w:rPr>
      </w:pPr>
      <w:r w:rsidRPr="008B6F38">
        <w:rPr>
          <w:rStyle w:val="VerbatimChar"/>
          <w:rFonts w:asciiTheme="minorHAnsi" w:hAnsiTheme="minorHAnsi"/>
          <w:sz w:val="24"/>
          <w:lang w:val="de-DE"/>
        </w:rPr>
        <w:t xml:space="preserve">Hier </w:t>
      </w:r>
      <w:r>
        <w:rPr>
          <w:rStyle w:val="VerbatimChar"/>
          <w:rFonts w:asciiTheme="minorHAnsi" w:hAnsiTheme="minorHAnsi"/>
          <w:sz w:val="24"/>
          <w:lang w:val="de-DE"/>
        </w:rPr>
        <w:t xml:space="preserve">könnte eine neue Variable erstellt werden: die Summe der </w:t>
      </w:r>
      <w:r>
        <w:rPr>
          <w:rStyle w:val="VerbatimChar"/>
          <w:rFonts w:asciiTheme="minorHAnsi" w:hAnsiTheme="minorHAnsi"/>
          <w:sz w:val="24"/>
          <w:lang w:val="de-DE"/>
        </w:rPr>
        <w:t>Variablen zum postpartalen Befinden (Schmerzen müssten hier negativ eingehen).</w:t>
      </w:r>
    </w:p>
    <w:p w14:paraId="529B7088" w14:textId="77777777" w:rsidR="00C2037C" w:rsidRDefault="00C2037C" w:rsidP="00C2037C">
      <w:pPr>
        <w:pStyle w:val="SourceCode"/>
        <w:rPr>
          <w:lang w:val="de-DE"/>
        </w:rPr>
      </w:pPr>
    </w:p>
    <w:p w14:paraId="7FD63384" w14:textId="77777777" w:rsidR="00C2037C" w:rsidRDefault="00C2037C" w:rsidP="00C2037C">
      <w:pPr>
        <w:pStyle w:val="SourceCode"/>
        <w:rPr>
          <w:b/>
          <w:bCs/>
          <w:u w:val="single"/>
          <w:lang w:val="de-DE"/>
        </w:rPr>
      </w:pPr>
      <w:r w:rsidRPr="00C2037C">
        <w:rPr>
          <w:b/>
          <w:bCs/>
          <w:highlight w:val="yellow"/>
          <w:u w:val="single"/>
          <w:lang w:val="de-DE"/>
        </w:rPr>
        <w:t>BSF</w:t>
      </w:r>
    </w:p>
    <w:p w14:paraId="043AF9D3" w14:textId="2DC3C839" w:rsidR="00C2037C" w:rsidRDefault="00C2037C" w:rsidP="00C2037C">
      <w:pPr>
        <w:pStyle w:val="SourceCode"/>
        <w:rPr>
          <w:lang w:val="de-DE"/>
        </w:rPr>
      </w:pPr>
      <w:r>
        <w:rPr>
          <w:lang w:val="de-DE"/>
        </w:rPr>
        <w:t>Die folgenden Variablen sind jeweils Summen aus entweder 2 oder 4 Fragen. Die Fragen können die Ausprägungen 1-5 annehmen. Die Variablen, die eine Summe aus 2 Fragen sind, haben einen Skalenbereich von 2-10</w:t>
      </w:r>
      <w:r w:rsidR="006978B5">
        <w:rPr>
          <w:lang w:val="de-DE"/>
        </w:rPr>
        <w:t>(Müdigkeit, Engagement, Ärger, Teilnahmslosigkeit, gehobene Stimmung)</w:t>
      </w:r>
      <w:r>
        <w:rPr>
          <w:lang w:val="de-DE"/>
        </w:rPr>
        <w:t>. Die Variable</w:t>
      </w:r>
      <w:r w:rsidR="006978B5">
        <w:rPr>
          <w:lang w:val="de-DE"/>
        </w:rPr>
        <w:t>n</w:t>
      </w:r>
      <w:r>
        <w:rPr>
          <w:lang w:val="de-DE"/>
        </w:rPr>
        <w:t>, die eine Summe aus 4 Fragen sind, haben einen Skalenbereich von 4-20</w:t>
      </w:r>
      <w:r w:rsidR="006978B5">
        <w:rPr>
          <w:lang w:val="de-DE"/>
        </w:rPr>
        <w:t xml:space="preserve"> (Ängstliche Depressivität)</w:t>
      </w:r>
      <w:r>
        <w:rPr>
          <w:lang w:val="de-DE"/>
        </w:rPr>
        <w:t>.</w:t>
      </w:r>
    </w:p>
    <w:p w14:paraId="5378E036" w14:textId="588E758A" w:rsidR="006978B5" w:rsidRPr="006978B5" w:rsidRDefault="006978B5" w:rsidP="00C2037C">
      <w:pPr>
        <w:pStyle w:val="SourceCode"/>
        <w:rPr>
          <w:b/>
          <w:bCs/>
          <w:lang w:val="de-DE"/>
        </w:rPr>
      </w:pPr>
      <w:r w:rsidRPr="006978B5">
        <w:rPr>
          <w:b/>
          <w:bCs/>
          <w:lang w:val="de-DE"/>
        </w:rPr>
        <w:t xml:space="preserve">BSF </w:t>
      </w:r>
      <w:proofErr w:type="spellStart"/>
      <w:r w:rsidRPr="006978B5">
        <w:rPr>
          <w:b/>
          <w:bCs/>
          <w:lang w:val="de-DE"/>
        </w:rPr>
        <w:t>präpartal</w:t>
      </w:r>
      <w:proofErr w:type="spellEnd"/>
      <w:r>
        <w:rPr>
          <w:b/>
          <w:bCs/>
          <w:lang w:val="de-DE"/>
        </w:rPr>
        <w:t xml:space="preserve"> (6 Variablen)</w:t>
      </w:r>
      <w:r w:rsidRPr="006978B5">
        <w:rPr>
          <w:b/>
          <w:bCs/>
          <w:lang w:val="de-DE"/>
        </w:rPr>
        <w:t>:</w:t>
      </w:r>
    </w:p>
    <w:p w14:paraId="6DB5F775" w14:textId="77777777" w:rsidR="006978B5" w:rsidRDefault="00C2037C" w:rsidP="00C2037C">
      <w:pPr>
        <w:pStyle w:val="SourceCode"/>
        <w:rPr>
          <w:lang w:val="de-DE"/>
        </w:rPr>
      </w:pPr>
      <w:r>
        <w:rPr>
          <w:lang w:val="de-DE"/>
        </w:rPr>
        <w:t xml:space="preserve"> </w:t>
      </w:r>
      <w:r w:rsidR="006978B5">
        <w:rPr>
          <w:lang w:val="de-DE"/>
        </w:rPr>
        <w:t>„Müdigkeit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BSF_präpartal_Müdigkeit_sumof2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[1]  2  3  4  5  6  7  8  9 10 NA</w:t>
      </w:r>
      <w:r w:rsidR="00000000" w:rsidRPr="008B6F38">
        <w:rPr>
          <w:lang w:val="de-DE"/>
        </w:rPr>
        <w:br/>
      </w:r>
    </w:p>
    <w:p w14:paraId="22AB0992" w14:textId="77777777" w:rsidR="006978B5" w:rsidRDefault="006978B5" w:rsidP="00C2037C">
      <w:pPr>
        <w:pStyle w:val="SourceCode"/>
        <w:rPr>
          <w:lang w:val="de-DE"/>
        </w:rPr>
      </w:pPr>
      <w:r>
        <w:rPr>
          <w:lang w:val="de-DE"/>
        </w:rPr>
        <w:t>„</w:t>
      </w:r>
      <w:r>
        <w:rPr>
          <w:lang w:val="de-DE"/>
        </w:rPr>
        <w:t>Engagement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BSF_präpartal_Engagement_sumof2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[1]  2  3  4  5  6  7  8  9 10 NA</w:t>
      </w:r>
      <w:r w:rsidR="00000000" w:rsidRPr="008B6F38">
        <w:rPr>
          <w:lang w:val="de-DE"/>
        </w:rPr>
        <w:br/>
      </w:r>
    </w:p>
    <w:p w14:paraId="1AA2E790" w14:textId="77777777" w:rsidR="006978B5" w:rsidRDefault="006978B5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>
        <w:rPr>
          <w:lang w:val="de-DE"/>
        </w:rPr>
        <w:t>Ängstliche Depressivität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BSF_präpartal_Ängstlichkeit_sumof4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[1]  4  5  6  7  8  9 10 11 12 13 14 20 NA</w:t>
      </w:r>
      <w:r w:rsidR="00000000" w:rsidRPr="008B6F38">
        <w:rPr>
          <w:lang w:val="de-DE"/>
        </w:rPr>
        <w:br/>
      </w:r>
    </w:p>
    <w:p w14:paraId="1DDED887" w14:textId="77777777" w:rsidR="006978B5" w:rsidRDefault="006978B5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>
        <w:rPr>
          <w:lang w:val="de-DE"/>
        </w:rPr>
        <w:t>Ärger“</w:t>
      </w:r>
      <w:r w:rsidR="00000000" w:rsidRPr="008B6F38">
        <w:rPr>
          <w:rStyle w:val="VerbatimChar"/>
          <w:lang w:val="de-DE"/>
        </w:rPr>
        <w:t xml:space="preserve">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BSF_präpartal_Ärger_sumof2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2  3  4  5  9 NA</w:t>
      </w:r>
      <w:r w:rsidR="00000000" w:rsidRPr="008B6F38">
        <w:rPr>
          <w:lang w:val="de-DE"/>
        </w:rPr>
        <w:br/>
      </w:r>
    </w:p>
    <w:p w14:paraId="27058490" w14:textId="77777777" w:rsidR="006978B5" w:rsidRDefault="006978B5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>
        <w:rPr>
          <w:lang w:val="de-DE"/>
        </w:rPr>
        <w:t>Teilnahmelosigkeit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BSF_präpartal_Teilnahmslosigkeit_sumof2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2  3  4  5  6 NA</w:t>
      </w:r>
      <w:r w:rsidR="00000000" w:rsidRPr="008B6F38">
        <w:rPr>
          <w:lang w:val="de-DE"/>
        </w:rPr>
        <w:br/>
      </w:r>
    </w:p>
    <w:p w14:paraId="40F84343" w14:textId="77777777" w:rsidR="006978B5" w:rsidRDefault="006978B5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>
        <w:rPr>
          <w:lang w:val="de-DE"/>
        </w:rPr>
        <w:t>gehobene Stimmung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BSF_präpartal_GehobeneStimmung_sumof2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[1]  2  3  4  5  6  7  8  9 10 NA</w:t>
      </w:r>
      <w:r w:rsidR="00000000" w:rsidRPr="008B6F38">
        <w:rPr>
          <w:lang w:val="de-DE"/>
        </w:rPr>
        <w:br/>
      </w:r>
    </w:p>
    <w:p w14:paraId="0F39303E" w14:textId="43261170" w:rsidR="006978B5" w:rsidRPr="006978B5" w:rsidRDefault="006978B5" w:rsidP="006978B5">
      <w:pPr>
        <w:pStyle w:val="SourceCode"/>
        <w:rPr>
          <w:b/>
          <w:bCs/>
          <w:lang w:val="de-DE"/>
        </w:rPr>
      </w:pPr>
      <w:r w:rsidRPr="006978B5">
        <w:rPr>
          <w:b/>
          <w:bCs/>
          <w:lang w:val="de-DE"/>
        </w:rPr>
        <w:t>BSF p</w:t>
      </w:r>
      <w:r>
        <w:rPr>
          <w:b/>
          <w:bCs/>
          <w:lang w:val="de-DE"/>
        </w:rPr>
        <w:t>ost</w:t>
      </w:r>
      <w:r w:rsidRPr="006978B5">
        <w:rPr>
          <w:b/>
          <w:bCs/>
          <w:lang w:val="de-DE"/>
        </w:rPr>
        <w:t>partal</w:t>
      </w:r>
      <w:r>
        <w:rPr>
          <w:b/>
          <w:bCs/>
          <w:lang w:val="de-DE"/>
        </w:rPr>
        <w:t xml:space="preserve"> (6Variablen)</w:t>
      </w:r>
      <w:r w:rsidRPr="006978B5">
        <w:rPr>
          <w:b/>
          <w:bCs/>
          <w:lang w:val="de-DE"/>
        </w:rPr>
        <w:t>:</w:t>
      </w:r>
    </w:p>
    <w:p w14:paraId="2BEA692E" w14:textId="77777777" w:rsidR="006978B5" w:rsidRDefault="006978B5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Müdigkeit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BSF_postpartal_3d_Müdigkeit_sumof2_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lastRenderedPageBreak/>
        <w:t>##  [1]  2  3  4  5  6  7  8  9 10 NA</w:t>
      </w:r>
      <w:r w:rsidR="00000000" w:rsidRPr="008B6F38">
        <w:rPr>
          <w:lang w:val="de-DE"/>
        </w:rPr>
        <w:br/>
      </w:r>
      <w:r>
        <w:rPr>
          <w:lang w:val="de-DE"/>
        </w:rPr>
        <w:t>„</w:t>
      </w:r>
      <w:r>
        <w:rPr>
          <w:lang w:val="de-DE"/>
        </w:rPr>
        <w:t>Engagement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BSF_postpartal_3d_Engagement_sumof2_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[1]  2  3  4  5  6  7  8  9 10 NA</w:t>
      </w:r>
      <w:r w:rsidR="00000000" w:rsidRPr="008B6F38">
        <w:rPr>
          <w:lang w:val="de-DE"/>
        </w:rPr>
        <w:br/>
      </w:r>
    </w:p>
    <w:p w14:paraId="4B9D6773" w14:textId="77777777" w:rsidR="006978B5" w:rsidRDefault="006978B5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>
        <w:rPr>
          <w:lang w:val="de-DE"/>
        </w:rPr>
        <w:t>Ängstliche Depressivität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BSF_postpartal_3d_Ängstlichkeit_sumof4_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[1]  4  5  6  7  8  9 11 12 13 16 18 20 NA</w:t>
      </w:r>
      <w:r w:rsidR="00000000" w:rsidRPr="008B6F38">
        <w:rPr>
          <w:lang w:val="de-DE"/>
        </w:rPr>
        <w:br/>
      </w:r>
    </w:p>
    <w:p w14:paraId="491D17D4" w14:textId="77777777" w:rsidR="006978B5" w:rsidRDefault="006978B5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>
        <w:rPr>
          <w:lang w:val="de-DE"/>
        </w:rPr>
        <w:t>Ärger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BSF_postpartal_3d_Ärger_sumof2_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2  3  4  5  7 NA</w:t>
      </w:r>
      <w:r w:rsidR="00000000" w:rsidRPr="008B6F38">
        <w:rPr>
          <w:lang w:val="de-DE"/>
        </w:rPr>
        <w:br/>
      </w:r>
    </w:p>
    <w:p w14:paraId="3478B0F7" w14:textId="77777777" w:rsidR="006978B5" w:rsidRDefault="006978B5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>
        <w:rPr>
          <w:lang w:val="de-DE"/>
        </w:rPr>
        <w:t>Teilnahmelosigkeit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BSF_postpartal_3d_Teilnahmslosigkeit_sumof2_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2  3  4  6 NA</w:t>
      </w:r>
      <w:r w:rsidR="00000000" w:rsidRPr="008B6F38">
        <w:rPr>
          <w:lang w:val="de-DE"/>
        </w:rPr>
        <w:br/>
      </w:r>
    </w:p>
    <w:p w14:paraId="7A3201FD" w14:textId="77777777" w:rsidR="006978B5" w:rsidRDefault="006978B5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>
        <w:rPr>
          <w:lang w:val="de-DE"/>
        </w:rPr>
        <w:t>Gehobene Stimmung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BSF_postpartal_3d_GehobeneStimmung_sumof2_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[1]  2  3  4  5  6  7  8  9 10 NA</w:t>
      </w:r>
      <w:r w:rsidR="00000000" w:rsidRPr="008B6F38">
        <w:rPr>
          <w:lang w:val="de-DE"/>
        </w:rPr>
        <w:br/>
      </w:r>
    </w:p>
    <w:p w14:paraId="79BEBED3" w14:textId="639D81E1" w:rsidR="006978B5" w:rsidRDefault="006978B5" w:rsidP="00C2037C">
      <w:pPr>
        <w:pStyle w:val="SourceCode"/>
        <w:rPr>
          <w:rStyle w:val="VerbatimChar"/>
          <w:rFonts w:asciiTheme="minorHAnsi" w:hAnsiTheme="minorHAnsi"/>
          <w:b/>
          <w:bCs/>
          <w:sz w:val="24"/>
          <w:szCs w:val="28"/>
          <w:u w:val="single"/>
          <w:lang w:val="de-DE"/>
        </w:rPr>
      </w:pPr>
      <w:r w:rsidRPr="006978B5">
        <w:rPr>
          <w:rStyle w:val="VerbatimChar"/>
          <w:rFonts w:asciiTheme="minorHAnsi" w:hAnsiTheme="minorHAnsi"/>
          <w:b/>
          <w:bCs/>
          <w:sz w:val="24"/>
          <w:szCs w:val="28"/>
          <w:highlight w:val="yellow"/>
          <w:u w:val="single"/>
          <w:lang w:val="de-DE"/>
        </w:rPr>
        <w:t>Covid Belastung:</w:t>
      </w:r>
    </w:p>
    <w:p w14:paraId="2C8C7F37" w14:textId="026C95C4" w:rsidR="006978B5" w:rsidRDefault="006978B5" w:rsidP="00C2037C">
      <w:pPr>
        <w:pStyle w:val="SourceCode"/>
        <w:rPr>
          <w:rStyle w:val="VerbatimChar"/>
          <w:rFonts w:asciiTheme="minorHAnsi" w:hAnsiTheme="minorHAnsi"/>
          <w:sz w:val="24"/>
          <w:szCs w:val="28"/>
          <w:lang w:val="de-DE"/>
        </w:rPr>
      </w:pPr>
      <w:r>
        <w:rPr>
          <w:rStyle w:val="VerbatimChar"/>
          <w:rFonts w:asciiTheme="minorHAnsi" w:hAnsiTheme="minorHAnsi"/>
          <w:sz w:val="24"/>
          <w:szCs w:val="28"/>
          <w:lang w:val="de-DE"/>
        </w:rPr>
        <w:t>Die folgenden Variablen haben jeweils einen Skalenbereich von 1-4.</w:t>
      </w:r>
    </w:p>
    <w:p w14:paraId="1ABA24EC" w14:textId="69B22845" w:rsidR="006978B5" w:rsidRDefault="006978B5" w:rsidP="00C2037C">
      <w:pPr>
        <w:pStyle w:val="SourceCode"/>
        <w:rPr>
          <w:rStyle w:val="VerbatimChar"/>
          <w:rFonts w:asciiTheme="minorHAnsi" w:hAnsiTheme="minorHAnsi"/>
          <w:sz w:val="24"/>
          <w:szCs w:val="28"/>
          <w:lang w:val="de-DE"/>
        </w:rPr>
      </w:pPr>
      <w:r>
        <w:rPr>
          <w:rStyle w:val="VerbatimChar"/>
          <w:rFonts w:asciiTheme="minorHAnsi" w:hAnsiTheme="minorHAnsi"/>
          <w:sz w:val="24"/>
          <w:szCs w:val="28"/>
          <w:lang w:val="de-DE"/>
        </w:rPr>
        <w:t>Die Variablen in der Tabelle wurden zu jedem Befragungszeitpunkt erhoben: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088"/>
      </w:tblGrid>
      <w:tr w:rsidR="006978B5" w:rsidRPr="006978B5" w14:paraId="106C4681" w14:textId="77777777" w:rsidTr="00012BE6">
        <w:tc>
          <w:tcPr>
            <w:tcW w:w="7088" w:type="dxa"/>
          </w:tcPr>
          <w:p w14:paraId="4105A3DE" w14:textId="77777777" w:rsidR="006978B5" w:rsidRPr="008813E6" w:rsidRDefault="006978B5" w:rsidP="00012BE6">
            <w:pPr>
              <w:spacing w:line="276" w:lineRule="auto"/>
              <w:rPr>
                <w:b/>
                <w:bCs/>
              </w:rPr>
            </w:pPr>
            <w:r w:rsidRPr="008813E6">
              <w:rPr>
                <w:b/>
                <w:bCs/>
              </w:rPr>
              <w:t xml:space="preserve">Einflussfaktoren der Belastung durch die Corona-Pandemie </w:t>
            </w:r>
          </w:p>
        </w:tc>
      </w:tr>
      <w:tr w:rsidR="006978B5" w:rsidRPr="006978B5" w14:paraId="48413AE3" w14:textId="77777777" w:rsidTr="00012BE6">
        <w:tc>
          <w:tcPr>
            <w:tcW w:w="7088" w:type="dxa"/>
          </w:tcPr>
          <w:p w14:paraId="24D987F3" w14:textId="77777777" w:rsidR="006978B5" w:rsidRPr="00E3502F" w:rsidRDefault="006978B5" w:rsidP="00012BE6">
            <w:pPr>
              <w:spacing w:line="276" w:lineRule="auto"/>
              <w:rPr>
                <w:b/>
                <w:bCs/>
              </w:rPr>
            </w:pPr>
            <w:r w:rsidRPr="00E3502F">
              <w:t xml:space="preserve">mögliche Folgen einer Ansteckung für ihr Kind </w:t>
            </w:r>
          </w:p>
        </w:tc>
      </w:tr>
      <w:tr w:rsidR="006978B5" w:rsidRPr="006978B5" w14:paraId="17A322F4" w14:textId="77777777" w:rsidTr="00012BE6">
        <w:tc>
          <w:tcPr>
            <w:tcW w:w="7088" w:type="dxa"/>
          </w:tcPr>
          <w:p w14:paraId="097CE67E" w14:textId="77777777" w:rsidR="006978B5" w:rsidRPr="00E3502F" w:rsidRDefault="006978B5" w:rsidP="00012BE6">
            <w:pPr>
              <w:spacing w:line="276" w:lineRule="auto"/>
              <w:rPr>
                <w:b/>
                <w:bCs/>
              </w:rPr>
            </w:pPr>
            <w:r w:rsidRPr="00E3502F">
              <w:t xml:space="preserve">mögliche Folgen einer Ansteckung für Sie </w:t>
            </w:r>
          </w:p>
        </w:tc>
      </w:tr>
      <w:tr w:rsidR="006978B5" w:rsidRPr="006978B5" w14:paraId="2997D290" w14:textId="77777777" w:rsidTr="00012BE6">
        <w:tc>
          <w:tcPr>
            <w:tcW w:w="7088" w:type="dxa"/>
          </w:tcPr>
          <w:p w14:paraId="6880A070" w14:textId="77777777" w:rsidR="006978B5" w:rsidRPr="00E3502F" w:rsidRDefault="006978B5" w:rsidP="00012BE6">
            <w:pPr>
              <w:spacing w:line="276" w:lineRule="auto"/>
              <w:rPr>
                <w:b/>
                <w:bCs/>
              </w:rPr>
            </w:pPr>
            <w:r w:rsidRPr="00E3502F">
              <w:t xml:space="preserve">mögliche Folgen für die Zeit nach der Geburt (fehlende Betreuung durch eine Nachsorgehebamme, Kontaktbeschränkung) </w:t>
            </w:r>
          </w:p>
        </w:tc>
      </w:tr>
      <w:tr w:rsidR="006978B5" w:rsidRPr="006978B5" w14:paraId="6B527906" w14:textId="77777777" w:rsidTr="00012BE6">
        <w:tc>
          <w:tcPr>
            <w:tcW w:w="7088" w:type="dxa"/>
          </w:tcPr>
          <w:p w14:paraId="212D8BA2" w14:textId="77777777" w:rsidR="006978B5" w:rsidRPr="00E3502F" w:rsidRDefault="006978B5" w:rsidP="00012BE6">
            <w:pPr>
              <w:spacing w:line="276" w:lineRule="auto"/>
              <w:rPr>
                <w:b/>
                <w:bCs/>
              </w:rPr>
            </w:pPr>
            <w:r w:rsidRPr="00E3502F">
              <w:t>Trennung von Familienangehörigen nach der Geburt</w:t>
            </w:r>
          </w:p>
        </w:tc>
      </w:tr>
      <w:tr w:rsidR="006978B5" w:rsidRPr="006978B5" w14:paraId="6DBB2C69" w14:textId="77777777" w:rsidTr="00012BE6">
        <w:tc>
          <w:tcPr>
            <w:tcW w:w="7088" w:type="dxa"/>
          </w:tcPr>
          <w:p w14:paraId="55F9DDB4" w14:textId="77777777" w:rsidR="006978B5" w:rsidRPr="00E3502F" w:rsidRDefault="006978B5" w:rsidP="00012BE6">
            <w:pPr>
              <w:spacing w:line="276" w:lineRule="auto"/>
              <w:rPr>
                <w:b/>
                <w:bCs/>
              </w:rPr>
            </w:pPr>
            <w:r w:rsidRPr="00E3502F">
              <w:t>Einschränkung Ihrer Freizeitaktivitäten durch die Corona-Pandemie</w:t>
            </w:r>
          </w:p>
        </w:tc>
      </w:tr>
      <w:tr w:rsidR="006978B5" w:rsidRPr="006978B5" w14:paraId="64039EBB" w14:textId="77777777" w:rsidTr="00012BE6">
        <w:tc>
          <w:tcPr>
            <w:tcW w:w="7088" w:type="dxa"/>
          </w:tcPr>
          <w:p w14:paraId="40A3B92C" w14:textId="77777777" w:rsidR="006978B5" w:rsidRPr="00E3502F" w:rsidRDefault="006978B5" w:rsidP="00012BE6">
            <w:pPr>
              <w:spacing w:line="276" w:lineRule="auto"/>
              <w:rPr>
                <w:b/>
                <w:bCs/>
              </w:rPr>
            </w:pPr>
            <w:r w:rsidRPr="00E3502F">
              <w:t xml:space="preserve">Fehlender direkter Kontakt und Austausch mit Freunden </w:t>
            </w:r>
          </w:p>
        </w:tc>
      </w:tr>
    </w:tbl>
    <w:p w14:paraId="72BFBEBF" w14:textId="77777777" w:rsidR="006978B5" w:rsidRPr="006978B5" w:rsidRDefault="006978B5" w:rsidP="00C2037C">
      <w:pPr>
        <w:pStyle w:val="SourceCode"/>
        <w:rPr>
          <w:rStyle w:val="VerbatimChar"/>
          <w:rFonts w:asciiTheme="minorHAnsi" w:hAnsiTheme="minorHAnsi"/>
          <w:sz w:val="24"/>
          <w:szCs w:val="28"/>
          <w:lang w:val="de-DE"/>
        </w:rPr>
      </w:pPr>
    </w:p>
    <w:p w14:paraId="5DDAEC8F" w14:textId="77777777" w:rsidR="006978B5" w:rsidRDefault="006978B5" w:rsidP="00C2037C">
      <w:pPr>
        <w:pStyle w:val="SourceCode"/>
        <w:rPr>
          <w:lang w:val="de-DE"/>
        </w:rPr>
      </w:pPr>
      <w:r w:rsidRPr="006978B5"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  <w:t>Covid Belastung Schwangerschaft (Ängste für vor und nach der Geburt):</w:t>
      </w:r>
    </w:p>
    <w:p w14:paraId="44E66D1B" w14:textId="77777777" w:rsidR="006978B5" w:rsidRDefault="006978B5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Belastung während der Schwangerschaft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belastungss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Wie sehr hat sie die Corona-Pandemie in der Schwangerschaft vor der Geburt belastet?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lastRenderedPageBreak/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seh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    stark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sehr stark</w:t>
      </w:r>
      <w:r w:rsidR="00000000" w:rsidRPr="008B6F38">
        <w:rPr>
          <w:lang w:val="de-DE"/>
        </w:rPr>
        <w:br/>
      </w:r>
    </w:p>
    <w:p w14:paraId="149770CE" w14:textId="77777777" w:rsidR="006978B5" w:rsidRDefault="006978B5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6978B5">
        <w:rPr>
          <w:highlight w:val="darkGray"/>
          <w:lang w:val="de-DE"/>
        </w:rPr>
        <w:t>mögliche Folgen einer Ansteckung für ihr Kind</w:t>
      </w:r>
      <w:r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ss_ansteckung_kind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mögliche Folgen einer Ansteckung für ihr Kind vor und nach der Gebur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1374336A" w14:textId="77777777" w:rsidR="006978B5" w:rsidRDefault="006978B5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6978B5">
        <w:rPr>
          <w:highlight w:val="darkGray"/>
          <w:lang w:val="de-DE"/>
        </w:rPr>
        <w:t>mögliche Folgen einer Ansteckung für Si</w:t>
      </w:r>
      <w:r w:rsidRPr="006978B5">
        <w:rPr>
          <w:highlight w:val="darkGray"/>
          <w:lang w:val="de-DE"/>
        </w:rPr>
        <w:t>e</w:t>
      </w:r>
      <w:r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ss_ansteckung_sie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Mögliche Folgen einer Ansteckung für Sie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09451BBA" w14:textId="77777777" w:rsidR="006978B5" w:rsidRDefault="006978B5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Trennung vom Kind nach der Geburt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ss_trennung_kind_pp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Mögliche Trennung vom Kind nach der Gebur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51ED6C59" w14:textId="77777777" w:rsidR="006978B5" w:rsidRDefault="006978B5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>
        <w:rPr>
          <w:lang w:val="de-DE"/>
        </w:rPr>
        <w:t>Folgen für die Geburt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ss_Folgen_geburt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Mögliche Folgen für die Gebur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lastRenderedPageBreak/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3F5EF099" w14:textId="4BFC434A" w:rsidR="006978B5" w:rsidRDefault="006978B5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6978B5">
        <w:rPr>
          <w:highlight w:val="darkGray"/>
          <w:lang w:val="de-DE"/>
        </w:rPr>
        <w:t>mögliche Folgen für die Zeit nach der Geburt (fehlende Betreuung durch eine Nachsorgehebamme, Kontaktbeschränkung)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ss_zeit_pp_hebammen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Mögliche Folgen für die Zeit nach der Geburt (fehlende Betreuung durch eine Nachsorgehebamme, Kontaktbeschränkung)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71B7DB3E" w14:textId="543BE607" w:rsidR="006978B5" w:rsidRDefault="006978B5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6978B5">
        <w:rPr>
          <w:lang w:val="de-DE"/>
        </w:rPr>
        <w:t>T</w:t>
      </w:r>
      <w:r w:rsidRPr="006978B5">
        <w:rPr>
          <w:lang w:val="de-DE"/>
        </w:rPr>
        <w:t>rennung von Familienangehörigen</w:t>
      </w:r>
      <w:r>
        <w:rPr>
          <w:lang w:val="de-DE"/>
        </w:rPr>
        <w:t xml:space="preserve"> während der Schwangerschaft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ss_trennung_Fam_ss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Trennung von Familienangehörigen während der Schwangerschaf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26352F15" w14:textId="77777777" w:rsidR="006978B5" w:rsidRDefault="006978B5" w:rsidP="00C2037C">
      <w:pPr>
        <w:pStyle w:val="SourceCode"/>
        <w:rPr>
          <w:lang w:val="de-DE"/>
        </w:rPr>
      </w:pPr>
      <w:r>
        <w:rPr>
          <w:lang w:val="de-DE"/>
        </w:rPr>
        <w:t>„</w:t>
      </w:r>
      <w:r w:rsidRPr="006978B5">
        <w:rPr>
          <w:lang w:val="de-DE"/>
        </w:rPr>
        <w:t xml:space="preserve">Trennung vom Vater </w:t>
      </w:r>
      <w:r>
        <w:rPr>
          <w:lang w:val="de-DE"/>
        </w:rPr>
        <w:t>vor</w:t>
      </w:r>
      <w:r w:rsidRPr="006978B5">
        <w:rPr>
          <w:lang w:val="de-DE"/>
        </w:rPr>
        <w:t xml:space="preserve"> der Geburt</w:t>
      </w:r>
      <w:r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ss_trennung_partner_vor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Trennung vom Vater vor der Gebur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lastRenderedPageBreak/>
        <w:t>##      4       viel</w:t>
      </w:r>
      <w:r w:rsidR="00000000" w:rsidRPr="008B6F38">
        <w:rPr>
          <w:lang w:val="de-DE"/>
        </w:rPr>
        <w:br/>
      </w:r>
    </w:p>
    <w:p w14:paraId="11B93DF7" w14:textId="77777777" w:rsidR="006978B5" w:rsidRDefault="006978B5" w:rsidP="00C2037C">
      <w:pPr>
        <w:pStyle w:val="SourceCode"/>
        <w:rPr>
          <w:rStyle w:val="VerbatimChar"/>
          <w:lang w:val="de-DE"/>
        </w:rPr>
      </w:pPr>
      <w:r w:rsidRPr="007F729E">
        <w:rPr>
          <w:lang w:val="de-DE"/>
        </w:rPr>
        <w:t xml:space="preserve">„Trennung vom Vater </w:t>
      </w:r>
      <w:r w:rsidRPr="007F729E">
        <w:rPr>
          <w:lang w:val="de-DE"/>
        </w:rPr>
        <w:t>während</w:t>
      </w:r>
      <w:r w:rsidRPr="007F729E">
        <w:rPr>
          <w:lang w:val="de-DE"/>
        </w:rPr>
        <w:t xml:space="preserve"> der Geburt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ss_trennung_partner_während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Trennung vom Vater während der Gebur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6AA54DD9" w14:textId="77777777" w:rsidR="006978B5" w:rsidRDefault="006978B5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6978B5">
        <w:rPr>
          <w:highlight w:val="darkGray"/>
          <w:lang w:val="de-DE"/>
        </w:rPr>
        <w:t>Trennung von Familienangehörigen nach der Geburt</w:t>
      </w:r>
      <w:r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ss_trennung_Fam_nach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Trennung von Familienangehörigen nach der Gebur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0771F104" w14:textId="77777777" w:rsidR="006978B5" w:rsidRDefault="006978B5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6978B5">
        <w:rPr>
          <w:highlight w:val="darkGray"/>
          <w:lang w:val="de-DE"/>
        </w:rPr>
        <w:t>Einschränkung Ihrer Freizeitaktivitäten durch die Corona-Pandemie</w:t>
      </w:r>
      <w:r w:rsidRPr="006978B5">
        <w:rPr>
          <w:lang w:val="de-DE"/>
        </w:rPr>
        <w:t>”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ss_freizeit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Einschränkung Ihrer Freizeitaktivitäten durch die Corona-Pandemie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3F664939" w14:textId="77777777" w:rsidR="006978B5" w:rsidRDefault="006978B5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6978B5">
        <w:rPr>
          <w:highlight w:val="darkGray"/>
          <w:lang w:val="de-DE"/>
        </w:rPr>
        <w:t>Fehlender direkter Kontakt und Austausch mit Freunden</w:t>
      </w:r>
      <w:r w:rsidRPr="006978B5">
        <w:rPr>
          <w:lang w:val="de-DE"/>
        </w:rPr>
        <w:t>”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ss_kontakt_freunde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Fehlender direkter Kontakt und Austausch mit Freunden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lastRenderedPageBreak/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5F3B71D7" w14:textId="77777777" w:rsidR="006978B5" w:rsidRDefault="006978B5" w:rsidP="00C2037C">
      <w:pPr>
        <w:pStyle w:val="SourceCode"/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</w:pPr>
      <w:r w:rsidRPr="006978B5"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  <w:t xml:space="preserve">Covid Belastung </w:t>
      </w:r>
      <w:r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  <w:t>nach der Geburt:</w:t>
      </w:r>
    </w:p>
    <w:p w14:paraId="682C7B13" w14:textId="77777777" w:rsidR="00377871" w:rsidRDefault="006978B5" w:rsidP="00C2037C">
      <w:pPr>
        <w:pStyle w:val="SourceCode"/>
        <w:rPr>
          <w:rStyle w:val="VerbatimChar"/>
          <w:lang w:val="de-DE"/>
        </w:rPr>
      </w:pPr>
      <w:r w:rsidRPr="006978B5">
        <w:rPr>
          <w:rStyle w:val="VerbatimChar"/>
          <w:rFonts w:asciiTheme="minorHAnsi" w:hAnsiTheme="minorHAnsi"/>
          <w:sz w:val="24"/>
          <w:szCs w:val="28"/>
          <w:lang w:val="de-DE"/>
        </w:rPr>
        <w:t>„Belastung in den Tagen nach der Geburt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belastunggeburt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Wie sehr hat sie die Corona-Pandemie in den Tagen nach der Geburt belastet?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seh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    stark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sehr stark</w:t>
      </w:r>
      <w:r w:rsidR="00000000" w:rsidRPr="008B6F38">
        <w:rPr>
          <w:lang w:val="de-DE"/>
        </w:rPr>
        <w:br/>
      </w:r>
    </w:p>
    <w:p w14:paraId="005DD600" w14:textId="77777777" w:rsidR="00377871" w:rsidRDefault="00377871" w:rsidP="00C2037C">
      <w:pPr>
        <w:pStyle w:val="SourceCode"/>
        <w:rPr>
          <w:rStyle w:val="VerbatimChar"/>
          <w:lang w:val="de-DE"/>
        </w:rPr>
      </w:pPr>
      <w:r w:rsidRPr="00377871">
        <w:rPr>
          <w:lang w:val="de-DE"/>
        </w:rPr>
        <w:t>„</w:t>
      </w:r>
      <w:r w:rsidRPr="00377871">
        <w:rPr>
          <w:highlight w:val="darkGray"/>
          <w:lang w:val="de-DE"/>
        </w:rPr>
        <w:t>mögliche Folgen einer Ansteckung für ihr Kind</w:t>
      </w:r>
      <w:r w:rsidRPr="00377871"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geburt_ansteckung_kind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mögliche Folgen einer Ansteckung für ihr Kind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1CF95FFB" w14:textId="77777777" w:rsidR="00377871" w:rsidRDefault="00377871" w:rsidP="00C2037C">
      <w:pPr>
        <w:pStyle w:val="SourceCode"/>
        <w:rPr>
          <w:rStyle w:val="VerbatimChar"/>
          <w:lang w:val="de-DE"/>
        </w:rPr>
      </w:pPr>
      <w:r w:rsidRPr="00377871">
        <w:rPr>
          <w:lang w:val="de-DE"/>
        </w:rPr>
        <w:t>„</w:t>
      </w:r>
      <w:r w:rsidRPr="00377871">
        <w:rPr>
          <w:highlight w:val="darkGray"/>
          <w:lang w:val="de-DE"/>
        </w:rPr>
        <w:t>mögliche Folgen einer Ansteckung für Sie</w:t>
      </w:r>
      <w:r w:rsidRPr="00377871">
        <w:rPr>
          <w:lang w:val="de-DE"/>
        </w:rPr>
        <w:t>”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geburt_ansteckung_sie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mögliche Folgen einer Ansteckung für Sie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6F90A3AD" w14:textId="6B246570" w:rsidR="00377871" w:rsidRDefault="00377871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lastRenderedPageBreak/>
        <w:t>„</w:t>
      </w:r>
      <w:r w:rsidRPr="00377871">
        <w:rPr>
          <w:highlight w:val="darkGray"/>
          <w:lang w:val="de-DE"/>
        </w:rPr>
        <w:t>mögliche Folgen für die Zeit nach der Geburt (fehlende Betreuung durch eine Nachsorgehebamme, Kontaktbeschränkung)</w:t>
      </w:r>
      <w:r w:rsidRPr="00377871">
        <w:rPr>
          <w:highlight w:val="darkGray"/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geburt_zeit_nach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mögliche Folgen für die Zeit nach der Gebur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69FEA373" w14:textId="77777777" w:rsidR="00377871" w:rsidRDefault="00377871" w:rsidP="00C2037C">
      <w:pPr>
        <w:pStyle w:val="SourceCode"/>
        <w:rPr>
          <w:rStyle w:val="VerbatimChar"/>
          <w:lang w:val="de-DE"/>
        </w:rPr>
      </w:pPr>
      <w:r w:rsidRPr="007F729E">
        <w:rPr>
          <w:lang w:val="de-DE"/>
        </w:rPr>
        <w:t>„Trennung vom Vater nach der Geburt</w:t>
      </w:r>
      <w:r w:rsidRPr="007F729E"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geburt_trennung_partner_nach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Trennung vom Vater nach der Gebur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75330E52" w14:textId="77777777" w:rsidR="00377871" w:rsidRDefault="00377871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377871">
        <w:rPr>
          <w:highlight w:val="darkGray"/>
          <w:lang w:val="de-DE"/>
        </w:rPr>
        <w:t>Trennung von Familienangehörigen nach der Geburt</w:t>
      </w:r>
      <w:r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geburt_trennung_fam_nach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Trennung von Familienangehörigen nach der Gebur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7AC92A92" w14:textId="77777777" w:rsidR="00377871" w:rsidRDefault="00377871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377871">
        <w:rPr>
          <w:highlight w:val="darkGray"/>
          <w:lang w:val="de-DE"/>
        </w:rPr>
        <w:t>Einschränkung Ihrer Freizeitaktivitäten durch die Corona-Pandemie</w:t>
      </w:r>
      <w:r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geburt_freizeit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Einschränkung Ihrer Freizeitaktivitäten durch die Corona-Pandemie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lastRenderedPageBreak/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24A8047E" w14:textId="77777777" w:rsidR="00377871" w:rsidRDefault="00377871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377871">
        <w:rPr>
          <w:highlight w:val="darkGray"/>
          <w:lang w:val="de-DE"/>
        </w:rPr>
        <w:t>Fehlender direkter Kontakt und Austausch mit Freunden</w:t>
      </w:r>
      <w:r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geburt_kontakt_freunde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Fehlender direkter Kontakt und Austausch mit Freunden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5CC1226C" w14:textId="3FAB2D24" w:rsidR="00377871" w:rsidRDefault="00377871" w:rsidP="00377871">
      <w:pPr>
        <w:pStyle w:val="SourceCode"/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</w:pPr>
      <w:r w:rsidRPr="006978B5"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  <w:t>Covid Belastung</w:t>
      </w:r>
      <w:r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  <w:t xml:space="preserve"> Wochenbett</w:t>
      </w:r>
      <w:r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  <w:t>:</w:t>
      </w:r>
    </w:p>
    <w:p w14:paraId="4075ABD0" w14:textId="28FA7552" w:rsidR="00377871" w:rsidRDefault="00377871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Belastung erste Wochen nach der Geburt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belastungwochenbett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Wie sehr hat sie die Corona-Pandemie in den ersten Wochen nach der Geburt belastet?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seh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    stark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sehr stark</w:t>
      </w:r>
      <w:r w:rsidR="00000000" w:rsidRPr="008B6F38">
        <w:rPr>
          <w:lang w:val="de-DE"/>
        </w:rPr>
        <w:br/>
      </w:r>
    </w:p>
    <w:p w14:paraId="004BD8E7" w14:textId="77777777" w:rsidR="00377871" w:rsidRDefault="00377871" w:rsidP="00C2037C">
      <w:pPr>
        <w:pStyle w:val="SourceCode"/>
        <w:rPr>
          <w:rStyle w:val="VerbatimChar"/>
          <w:lang w:val="de-DE"/>
        </w:rPr>
      </w:pPr>
      <w:r w:rsidRPr="00377871">
        <w:rPr>
          <w:lang w:val="de-DE"/>
        </w:rPr>
        <w:t>„</w:t>
      </w:r>
      <w:r w:rsidRPr="00377871">
        <w:rPr>
          <w:highlight w:val="darkGray"/>
          <w:lang w:val="de-DE"/>
        </w:rPr>
        <w:t>mögliche Folgen einer Ansteckung für ihr Kind</w:t>
      </w:r>
      <w:r w:rsidRPr="00377871"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wochenbett_ansteckung_kind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mögliche Folgen einer Ansteckung für ihr Kind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771D237D" w14:textId="7A2B93E8" w:rsidR="00377871" w:rsidRPr="00377871" w:rsidRDefault="00377871" w:rsidP="00C2037C">
      <w:pPr>
        <w:pStyle w:val="SourceCode"/>
        <w:rPr>
          <w:rStyle w:val="VerbatimChar"/>
          <w:rFonts w:asciiTheme="minorHAnsi" w:hAnsiTheme="minorHAnsi"/>
          <w:sz w:val="24"/>
          <w:lang w:val="de-DE"/>
        </w:rPr>
      </w:pPr>
      <w:r w:rsidRPr="00377871">
        <w:rPr>
          <w:lang w:val="de-DE"/>
        </w:rPr>
        <w:t>„</w:t>
      </w:r>
      <w:r w:rsidRPr="00377871">
        <w:rPr>
          <w:highlight w:val="darkGray"/>
          <w:lang w:val="de-DE"/>
        </w:rPr>
        <w:t>mögliche Folgen einer Ansteckung für Sie</w:t>
      </w:r>
      <w:r w:rsidRPr="00377871">
        <w:rPr>
          <w:lang w:val="de-DE"/>
        </w:rPr>
        <w:t>”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wochenbett_ansteckung_sie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mögliche Folgen einer Ansteckung für Sie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lastRenderedPageBreak/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7ACF67D1" w14:textId="77777777" w:rsidR="00377871" w:rsidRDefault="00377871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377871">
        <w:rPr>
          <w:highlight w:val="darkGray"/>
          <w:lang w:val="de-DE"/>
        </w:rPr>
        <w:t>mögliche Folgen für die Zeit nach der Geburt (fehlende Betreuung durch eine Nachsorgehebamme, Kontaktbeschränkung)</w:t>
      </w:r>
      <w:r w:rsidRPr="00377871"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wochenbett_unterstützung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Fehlende Unterstützung in der Betreuung Ihres Kindes (durch fehlende direkte Betreuung Nachsorgehebamme)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522831DC" w14:textId="77777777" w:rsidR="00377871" w:rsidRDefault="00377871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377871">
        <w:rPr>
          <w:highlight w:val="darkGray"/>
          <w:lang w:val="de-DE"/>
        </w:rPr>
        <w:t>Trennung von Familienangehörigen nach der Geburt</w:t>
      </w:r>
      <w:r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wochenbett_trennung_fam_nach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Trennung von Familienangehörigen nach der Gebur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07737561" w14:textId="77777777" w:rsidR="00377871" w:rsidRDefault="00377871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377871">
        <w:rPr>
          <w:highlight w:val="darkGray"/>
          <w:lang w:val="de-DE"/>
        </w:rPr>
        <w:t>Einschränkung Ihrer Freizeitaktivitäten durch die Corona-Pandemie</w:t>
      </w:r>
      <w:r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wochenbett_freizeit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Einschränkung Ihrer Freizeitaktivitäten durch die Corona-Pandemie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lastRenderedPageBreak/>
        <w:t>##      4       viel</w:t>
      </w:r>
      <w:r w:rsidR="00000000" w:rsidRPr="008B6F38">
        <w:rPr>
          <w:lang w:val="de-DE"/>
        </w:rPr>
        <w:br/>
      </w:r>
    </w:p>
    <w:p w14:paraId="35DC4976" w14:textId="7F4944C9" w:rsidR="00377871" w:rsidRDefault="00377871" w:rsidP="007F729E">
      <w:pPr>
        <w:pStyle w:val="SourceCode"/>
        <w:rPr>
          <w:lang w:val="de-DE"/>
        </w:rPr>
      </w:pPr>
      <w:r>
        <w:rPr>
          <w:lang w:val="de-DE"/>
        </w:rPr>
        <w:t>„</w:t>
      </w:r>
      <w:r w:rsidRPr="00377871">
        <w:rPr>
          <w:highlight w:val="darkGray"/>
          <w:lang w:val="de-DE"/>
        </w:rPr>
        <w:t>Fehlender direkter Kontakt und Austausch mit Freunden</w:t>
      </w:r>
      <w:r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</w:t>
      </w:r>
      <w:proofErr w:type="spellStart"/>
      <w:r w:rsidR="00000000" w:rsidRPr="008B6F38">
        <w:rPr>
          <w:rStyle w:val="VerbatimChar"/>
          <w:lang w:val="de-DE"/>
        </w:rPr>
        <w:t>covid_ängstewochenbett_kontakt_freunde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Fehlender direkter Kontakt und Austausch mit Freunden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</w:p>
    <w:p w14:paraId="5F105885" w14:textId="77777777" w:rsidR="00377871" w:rsidRDefault="00377871" w:rsidP="00C2037C">
      <w:pPr>
        <w:pStyle w:val="SourceCode"/>
        <w:rPr>
          <w:lang w:val="de-DE"/>
        </w:rPr>
      </w:pPr>
    </w:p>
    <w:p w14:paraId="4280A102" w14:textId="77777777" w:rsidR="00377871" w:rsidRDefault="00377871" w:rsidP="00C2037C">
      <w:pPr>
        <w:pStyle w:val="SourceCode"/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</w:pPr>
      <w:r w:rsidRPr="006978B5"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  <w:t>Covid Belastung</w:t>
      </w:r>
      <w:r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  <w:t xml:space="preserve"> </w:t>
      </w:r>
      <w:r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  <w:t>nach 2 Monaten:</w:t>
      </w:r>
    </w:p>
    <w:p w14:paraId="14F26C07" w14:textId="77777777" w:rsidR="00377871" w:rsidRDefault="00377871" w:rsidP="00C2037C">
      <w:pPr>
        <w:pStyle w:val="SourceCode"/>
        <w:rPr>
          <w:lang w:val="de-DE"/>
        </w:rPr>
      </w:pPr>
      <w:r w:rsidRPr="00377871">
        <w:rPr>
          <w:rStyle w:val="VerbatimChar"/>
          <w:rFonts w:asciiTheme="minorHAnsi" w:hAnsiTheme="minorHAnsi"/>
          <w:sz w:val="24"/>
          <w:szCs w:val="28"/>
          <w:lang w:val="de-DE"/>
        </w:rPr>
        <w:t>„Belastung nach 2 Monaten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covid_belastung2m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Wie sehr belastet Sie die Corona-aktuell? (2Mon)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seh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    stark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sehr stark</w:t>
      </w:r>
    </w:p>
    <w:p w14:paraId="79E13A83" w14:textId="77777777" w:rsidR="00377871" w:rsidRDefault="00377871" w:rsidP="00C2037C">
      <w:pPr>
        <w:pStyle w:val="SourceCode"/>
        <w:rPr>
          <w:lang w:val="de-DE"/>
        </w:rPr>
      </w:pPr>
    </w:p>
    <w:p w14:paraId="105D42B7" w14:textId="77777777" w:rsidR="00377871" w:rsidRDefault="00377871" w:rsidP="00C2037C">
      <w:pPr>
        <w:pStyle w:val="SourceCode"/>
        <w:rPr>
          <w:rStyle w:val="VerbatimChar"/>
          <w:lang w:val="de-DE"/>
        </w:rPr>
      </w:pPr>
      <w:r w:rsidRPr="00377871">
        <w:rPr>
          <w:lang w:val="de-DE"/>
        </w:rPr>
        <w:t>„</w:t>
      </w:r>
      <w:r w:rsidRPr="00377871">
        <w:rPr>
          <w:highlight w:val="darkGray"/>
          <w:lang w:val="de-DE"/>
        </w:rPr>
        <w:t>mögliche Folgen einer Ansteckung für ihr Kind</w:t>
      </w:r>
      <w:r>
        <w:rPr>
          <w:lang w:val="de-DE"/>
        </w:rPr>
        <w:t>“</w:t>
      </w:r>
      <w:r w:rsidR="00000000" w:rsidRPr="008B6F38">
        <w:rPr>
          <w:rStyle w:val="VerbatimChar"/>
          <w:lang w:val="de-DE"/>
        </w:rPr>
        <w:t xml:space="preserve">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covid_ängste2m_ansteckung_kind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mögliche Folgen einer Ansteckung für ihr Kind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513757B6" w14:textId="77777777" w:rsidR="00377871" w:rsidRDefault="00377871" w:rsidP="00C2037C">
      <w:pPr>
        <w:pStyle w:val="SourceCode"/>
        <w:rPr>
          <w:rStyle w:val="VerbatimChar"/>
          <w:lang w:val="de-DE"/>
        </w:rPr>
      </w:pPr>
      <w:r w:rsidRPr="00377871">
        <w:rPr>
          <w:lang w:val="de-DE"/>
        </w:rPr>
        <w:t>„</w:t>
      </w:r>
      <w:r w:rsidRPr="00377871">
        <w:rPr>
          <w:highlight w:val="darkGray"/>
          <w:lang w:val="de-DE"/>
        </w:rPr>
        <w:t>mögliche Folgen einer Ansteckung für Sie</w:t>
      </w:r>
      <w:r>
        <w:rPr>
          <w:lang w:val="de-DE"/>
        </w:rPr>
        <w:t>“</w:t>
      </w:r>
      <w:r w:rsidR="00000000" w:rsidRPr="008B6F38">
        <w:rPr>
          <w:rStyle w:val="VerbatimChar"/>
          <w:lang w:val="de-DE"/>
        </w:rPr>
        <w:t xml:space="preserve">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covid_ängste2m_ansteckung_sie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mögliche Folgen einer Ansteckung für Sie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lastRenderedPageBreak/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3FB74E2A" w14:textId="77777777" w:rsidR="00377871" w:rsidRDefault="00377871" w:rsidP="00C2037C">
      <w:pPr>
        <w:pStyle w:val="SourceCode"/>
        <w:rPr>
          <w:rStyle w:val="VerbatimChar"/>
          <w:lang w:val="de-DE"/>
        </w:rPr>
      </w:pPr>
      <w:r>
        <w:rPr>
          <w:highlight w:val="darkGray"/>
          <w:lang w:val="de-DE"/>
        </w:rPr>
        <w:t>„</w:t>
      </w:r>
      <w:r w:rsidRPr="00377871">
        <w:rPr>
          <w:highlight w:val="darkGray"/>
          <w:lang w:val="de-DE"/>
        </w:rPr>
        <w:t>mögliche Folgen für die Zeit nach der Geburt (fehlende Betreuung durch eine Nachsorgehebamme, Kontaktbeschränkung)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covid_ängste2m_unterstützun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Fehlende Unterstützung in der Betreuung Ihres Kindes (durch fehlende direkte Betreuung Nachsorgehebamme)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4EF55E22" w14:textId="77777777" w:rsidR="00377871" w:rsidRDefault="00377871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377871">
        <w:rPr>
          <w:highlight w:val="darkGray"/>
          <w:lang w:val="de-DE"/>
        </w:rPr>
        <w:t>Trennung von Familienangehörigen nach der Geburt</w:t>
      </w:r>
      <w:r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covid_ängste2m_trennung_fam_nach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Trennung von Familienangehörigen nach der Gebur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63B7FDDD" w14:textId="77777777" w:rsidR="00377871" w:rsidRDefault="00377871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377871">
        <w:rPr>
          <w:highlight w:val="darkGray"/>
          <w:lang w:val="de-DE"/>
        </w:rPr>
        <w:t>Einschränkung Ihrer Freizeitaktivitäten durch die Corona-Pandemie</w:t>
      </w:r>
      <w:r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covid_ängste2m_freizei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Einschränkung Ihrer Freizeitaktivitäten durch die Corona-Pandemie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1B561817" w14:textId="10F9C3C7" w:rsidR="007F729E" w:rsidRDefault="007F729E" w:rsidP="007F729E">
      <w:pPr>
        <w:pStyle w:val="SourceCode"/>
        <w:rPr>
          <w:lang w:val="de-DE"/>
        </w:rPr>
      </w:pPr>
      <w:r w:rsidRPr="007F729E">
        <w:rPr>
          <w:lang w:val="de-DE"/>
        </w:rPr>
        <w:lastRenderedPageBreak/>
        <w:t>„</w:t>
      </w:r>
      <w:r w:rsidRPr="007F729E">
        <w:rPr>
          <w:highlight w:val="darkGray"/>
          <w:lang w:val="de-DE"/>
        </w:rPr>
        <w:t>Fehlender direkter Kontakt und Austausch mit Freunden</w:t>
      </w:r>
      <w:r w:rsidRPr="007F729E"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covid_ängste2m_kontakt_freunde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Fehlender direkter Kontakt und Austausch mit Freunden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50E6F0CA" w14:textId="55852433" w:rsidR="007F729E" w:rsidRDefault="007F729E" w:rsidP="007F729E">
      <w:pPr>
        <w:pStyle w:val="SourceCode"/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</w:pPr>
      <w:r w:rsidRPr="006978B5"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  <w:t>Covid Belastung</w:t>
      </w:r>
      <w:r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  <w:t xml:space="preserve"> </w:t>
      </w:r>
      <w:r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  <w:t xml:space="preserve">von 2 bis 6 </w:t>
      </w:r>
      <w:r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  <w:t>Monaten:</w:t>
      </w:r>
    </w:p>
    <w:p w14:paraId="773ABD9A" w14:textId="77777777" w:rsidR="007F729E" w:rsidRDefault="007F729E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Belastung 2 bis 6 Monate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covid_belastung2bis6m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Wie sehr hat sie die Corona-Pandemie von 2. bis zum 6. Monat belastet?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seh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    stark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sehr stark</w:t>
      </w:r>
      <w:r w:rsidR="00000000" w:rsidRPr="008B6F38">
        <w:rPr>
          <w:lang w:val="de-DE"/>
        </w:rPr>
        <w:br/>
      </w:r>
    </w:p>
    <w:p w14:paraId="3B65A9FD" w14:textId="77777777" w:rsidR="007F729E" w:rsidRDefault="007F729E" w:rsidP="00C2037C">
      <w:pPr>
        <w:pStyle w:val="SourceCode"/>
        <w:rPr>
          <w:rStyle w:val="VerbatimChar"/>
          <w:lang w:val="de-DE"/>
        </w:rPr>
      </w:pPr>
      <w:r w:rsidRPr="007F729E">
        <w:rPr>
          <w:lang w:val="de-DE"/>
        </w:rPr>
        <w:t>„</w:t>
      </w:r>
      <w:r w:rsidRPr="00377871">
        <w:rPr>
          <w:highlight w:val="darkGray"/>
          <w:lang w:val="de-DE"/>
        </w:rPr>
        <w:t>mögliche Folgen einer Ansteckung für ihr Kind</w:t>
      </w:r>
      <w:r w:rsidRPr="00377871"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covidängste2bis6m_ansteckung_kind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6]&gt;: mögliche Folgen einer Ansteckung für ihr Kind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1.0 2.0 2.3 3.0 4.0 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7137FF5A" w14:textId="77777777" w:rsidR="007F729E" w:rsidRDefault="007F729E" w:rsidP="00C2037C">
      <w:pPr>
        <w:pStyle w:val="SourceCode"/>
        <w:rPr>
          <w:rStyle w:val="VerbatimChar"/>
          <w:lang w:val="de-DE"/>
        </w:rPr>
      </w:pPr>
      <w:r w:rsidRPr="00377871">
        <w:rPr>
          <w:lang w:val="de-DE"/>
        </w:rPr>
        <w:t>„</w:t>
      </w:r>
      <w:r w:rsidRPr="00377871">
        <w:rPr>
          <w:highlight w:val="darkGray"/>
          <w:lang w:val="de-DE"/>
        </w:rPr>
        <w:t>mögliche Folgen einer Ansteckung für Sie</w:t>
      </w:r>
      <w:r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covidängste2bis6m_ansteckung_sie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6]&gt;: mögliche Folgen einer Ansteckung für Sie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1.0 1.2 2.0 3.0 4.0 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lastRenderedPageBreak/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056CF04E" w14:textId="77777777" w:rsidR="007F729E" w:rsidRDefault="007F729E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377871">
        <w:rPr>
          <w:highlight w:val="darkGray"/>
          <w:lang w:val="de-DE"/>
        </w:rPr>
        <w:t>mögliche Folgen für die Zeit nach der Geburt (fehlende Betreuung durch eine Nachsorgehebamme, Kontaktbeschränkung)</w:t>
      </w:r>
      <w:r w:rsidRPr="007F729E"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covidängste2bis6m_unterstützun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Fehlende Unterstützung in der Betreuung Ihres Kindes (durch fehlende direkte Betreuung Nachsorgehebamme)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5C381587" w14:textId="77777777" w:rsidR="007F729E" w:rsidRDefault="007F729E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377871">
        <w:rPr>
          <w:highlight w:val="darkGray"/>
          <w:lang w:val="de-DE"/>
        </w:rPr>
        <w:t>Trennung von Familienangehörigen nach der Geburt</w:t>
      </w:r>
      <w:r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covidängste2bis6m_trennung_fam_nach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6]&gt;: Trennung von Familienangehörigen nach der Gebur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1.0 2.0 2.3 3.0 4.0 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0633353A" w14:textId="77777777" w:rsidR="007F729E" w:rsidRDefault="007F729E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377871">
        <w:rPr>
          <w:highlight w:val="darkGray"/>
          <w:lang w:val="de-DE"/>
        </w:rPr>
        <w:t>Einschränkung Ihrer Freizeitaktivitäten durch die Corona-Pandemie</w:t>
      </w:r>
      <w:r>
        <w:rPr>
          <w:lang w:val="de-DE"/>
        </w:rPr>
        <w:t>“</w:t>
      </w:r>
      <w:r w:rsidR="00000000" w:rsidRPr="008B6F38">
        <w:rPr>
          <w:rStyle w:val="VerbatimChar"/>
          <w:lang w:val="de-DE"/>
        </w:rPr>
        <w:t xml:space="preserve">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covidängste2bis6m_freizei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6]&gt;: Einschränkung Ihrer Freizeitaktivitäten durch die Corona-Pandemie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1.0 2.0 2.3 3.0 4.0 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4CA27F48" w14:textId="77777777" w:rsidR="007F729E" w:rsidRDefault="007F729E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377871">
        <w:rPr>
          <w:highlight w:val="darkGray"/>
          <w:lang w:val="de-DE"/>
        </w:rPr>
        <w:t>Fehlender direkter Kontakt und Austausch mit Freunden</w:t>
      </w:r>
      <w:r>
        <w:rPr>
          <w:lang w:val="de-DE"/>
        </w:rPr>
        <w:t>“</w:t>
      </w:r>
      <w:r w:rsidR="00000000" w:rsidRPr="008B6F38">
        <w:rPr>
          <w:rStyle w:val="VerbatimChar"/>
          <w:lang w:val="de-DE"/>
        </w:rPr>
        <w:t xml:space="preserve">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covidängste2bis6m_kontakt_freunde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lastRenderedPageBreak/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Fehlender direkter Kontakt und Austausch mit Freunden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1E2BCA66" w14:textId="59B550DB" w:rsidR="007F729E" w:rsidRDefault="007F729E" w:rsidP="007F729E">
      <w:pPr>
        <w:pStyle w:val="SourceCode"/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</w:pPr>
      <w:r w:rsidRPr="006978B5"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  <w:t>Covid Belastung</w:t>
      </w:r>
      <w:r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  <w:t xml:space="preserve"> nach </w:t>
      </w:r>
      <w:r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  <w:t>6</w:t>
      </w:r>
      <w:r>
        <w:rPr>
          <w:rStyle w:val="VerbatimChar"/>
          <w:rFonts w:asciiTheme="minorHAnsi" w:hAnsiTheme="minorHAnsi"/>
          <w:b/>
          <w:bCs/>
          <w:sz w:val="24"/>
          <w:szCs w:val="28"/>
          <w:lang w:val="de-DE"/>
        </w:rPr>
        <w:t xml:space="preserve"> Monaten:</w:t>
      </w:r>
    </w:p>
    <w:p w14:paraId="6AB1490F" w14:textId="77777777" w:rsidR="007F729E" w:rsidRDefault="007F729E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Belastung nach 6 Monaten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covid_belastung6m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6]&gt;: Wie sehr belastet sie die Corona-Pandemie aktuell? (6Mon)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1.0 2.0 2.3 3.0 4.0 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seh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    stark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sehr stark</w:t>
      </w:r>
      <w:r w:rsidR="00000000" w:rsidRPr="008B6F38">
        <w:rPr>
          <w:lang w:val="de-DE"/>
        </w:rPr>
        <w:br/>
      </w:r>
    </w:p>
    <w:p w14:paraId="70E4D2CA" w14:textId="77777777" w:rsidR="007F729E" w:rsidRDefault="007F729E" w:rsidP="00C2037C">
      <w:pPr>
        <w:pStyle w:val="SourceCode"/>
        <w:rPr>
          <w:rStyle w:val="VerbatimChar"/>
          <w:lang w:val="de-DE"/>
        </w:rPr>
      </w:pPr>
      <w:r w:rsidRPr="007F729E">
        <w:rPr>
          <w:rStyle w:val="VerbatimChar"/>
          <w:rFonts w:asciiTheme="minorHAnsi" w:hAnsiTheme="minorHAnsi"/>
          <w:sz w:val="24"/>
          <w:lang w:val="de-DE"/>
        </w:rPr>
        <w:t>„Infektionsverlauf“</w:t>
      </w:r>
      <w:r w:rsidR="00000000" w:rsidRPr="008B6F38">
        <w:rPr>
          <w:rStyle w:val="VerbatimChar"/>
          <w:lang w:val="de-DE"/>
        </w:rPr>
        <w:t xml:space="preserve">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covidängste6m_Infektionsverlauf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die aktuelle Tendenz des Infektionsverlaufes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03F7F36A" w14:textId="77777777" w:rsidR="007F729E" w:rsidRDefault="007F729E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377871">
        <w:rPr>
          <w:highlight w:val="darkGray"/>
          <w:lang w:val="de-DE"/>
        </w:rPr>
        <w:t>mögliche Folgen einer Ansteckung für ihr Kind</w:t>
      </w:r>
      <w:r w:rsidRPr="00377871"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covidängste6m_ansteckung_kind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6]&gt;: mögliche Folgen einer Ansteckung für ihr Kind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1.0 2.0 2.3 3.0 4.0 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lastRenderedPageBreak/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3CF6D438" w14:textId="77777777" w:rsidR="007F729E" w:rsidRDefault="007F729E" w:rsidP="00C2037C">
      <w:pPr>
        <w:pStyle w:val="SourceCode"/>
        <w:rPr>
          <w:lang w:val="de-DE"/>
        </w:rPr>
      </w:pPr>
      <w:r w:rsidRPr="007F729E">
        <w:rPr>
          <w:lang w:val="de-DE"/>
        </w:rPr>
        <w:t>„</w:t>
      </w:r>
      <w:r w:rsidRPr="00377871">
        <w:rPr>
          <w:highlight w:val="darkGray"/>
          <w:lang w:val="de-DE"/>
        </w:rPr>
        <w:t>mögliche Folgen einer Ansteckung für Sie</w:t>
      </w:r>
      <w:r w:rsidRPr="00377871">
        <w:rPr>
          <w:lang w:val="de-DE"/>
        </w:rPr>
        <w:t>”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covidängste6m_ansteckung_sie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6]&gt;: mögliche Folgen einer Ansteckung für Sie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1.0 1.2 2.0 3.0 4.0 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5C0AD561" w14:textId="77777777" w:rsidR="007F729E" w:rsidRDefault="007F729E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377871">
        <w:rPr>
          <w:highlight w:val="darkGray"/>
          <w:lang w:val="de-DE"/>
        </w:rPr>
        <w:t>mögliche Folgen für die Zeit nach der Geburt (fehlende Betreuung durch eine Nachsorgehebamme, Kontaktbeschränkung)</w:t>
      </w:r>
      <w:r w:rsidRPr="007F729E"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covidängste6m_unterstützun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Fehlende Unterstützung in der Betreuung Ihres Kindes (durch fehlende direkte Betreuung Nachsorgehebamme)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39A3B305" w14:textId="77777777" w:rsidR="007F729E" w:rsidRDefault="007F729E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377871">
        <w:rPr>
          <w:highlight w:val="darkGray"/>
          <w:lang w:val="de-DE"/>
        </w:rPr>
        <w:t>Trennung von Familienangehörigen nach der Geburt</w:t>
      </w:r>
      <w:r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covidängste6m_trennung_fam_nach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6]&gt;: Trennung von Familienangehörigen nach der Gebur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1.0 2.0 2.3 3.0 4.0 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2A62CCA8" w14:textId="77777777" w:rsidR="007F729E" w:rsidRDefault="007F729E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377871">
        <w:rPr>
          <w:highlight w:val="darkGray"/>
          <w:lang w:val="de-DE"/>
        </w:rPr>
        <w:t>Einschränkung Ihrer Freizeitaktivitäten durch die Corona-Pandemie</w:t>
      </w:r>
      <w:r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covidängste6m_freizeit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6]&gt;: Einschränkung Ihrer Freizeitaktivitäten durch die Corona-Pandemie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1.0 2.0 2.3 3.0 4.0 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lastRenderedPageBreak/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6150EF67" w14:textId="77777777" w:rsidR="007F729E" w:rsidRDefault="007F729E" w:rsidP="00C2037C">
      <w:pPr>
        <w:pStyle w:val="SourceCode"/>
        <w:rPr>
          <w:rStyle w:val="VerbatimChar"/>
          <w:lang w:val="de-DE"/>
        </w:rPr>
      </w:pPr>
      <w:r>
        <w:rPr>
          <w:lang w:val="de-DE"/>
        </w:rPr>
        <w:t>„</w:t>
      </w:r>
      <w:r w:rsidRPr="00377871">
        <w:rPr>
          <w:highlight w:val="darkGray"/>
          <w:lang w:val="de-DE"/>
        </w:rPr>
        <w:t>Fehlender direkter Kontakt und Austausch mit Freunden</w:t>
      </w:r>
      <w:r>
        <w:rPr>
          <w:lang w:val="de-DE"/>
        </w:rPr>
        <w:t>“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$covidängste6m_kontakt_freunde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&lt;</w:t>
      </w:r>
      <w:proofErr w:type="spellStart"/>
      <w:r w:rsidR="00000000" w:rsidRPr="008B6F38">
        <w:rPr>
          <w:rStyle w:val="VerbatimChar"/>
          <w:lang w:val="de-DE"/>
        </w:rPr>
        <w:t>labelled</w:t>
      </w:r>
      <w:proofErr w:type="spellEnd"/>
      <w:r w:rsidR="00000000" w:rsidRPr="008B6F38">
        <w:rPr>
          <w:rStyle w:val="VerbatimChar"/>
          <w:lang w:val="de-DE"/>
        </w:rPr>
        <w:t>&lt;double&gt;[5]&gt;: Fehlender direkter Kontakt und Austausch mit Freunden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[1]  1  2  3  4 NA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Labels: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 xml:space="preserve">##  </w:t>
      </w:r>
      <w:proofErr w:type="spellStart"/>
      <w:r w:rsidR="00000000" w:rsidRPr="008B6F38">
        <w:rPr>
          <w:rStyle w:val="VerbatimChar"/>
          <w:lang w:val="de-DE"/>
        </w:rPr>
        <w:t>value</w:t>
      </w:r>
      <w:proofErr w:type="spellEnd"/>
      <w:r w:rsidR="00000000" w:rsidRPr="008B6F38">
        <w:rPr>
          <w:rStyle w:val="VerbatimChar"/>
          <w:lang w:val="de-DE"/>
        </w:rPr>
        <w:t xml:space="preserve">      </w:t>
      </w:r>
      <w:proofErr w:type="spellStart"/>
      <w:r w:rsidR="00000000" w:rsidRPr="008B6F38">
        <w:rPr>
          <w:rStyle w:val="VerbatimChar"/>
          <w:lang w:val="de-DE"/>
        </w:rPr>
        <w:t>label</w:t>
      </w:r>
      <w:proofErr w:type="spellEnd"/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1     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2 eher wenig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3  eher viel</w:t>
      </w:r>
      <w:r w:rsidR="00000000" w:rsidRPr="008B6F38">
        <w:rPr>
          <w:lang w:val="de-DE"/>
        </w:rPr>
        <w:br/>
      </w:r>
      <w:r w:rsidR="00000000" w:rsidRPr="008B6F38">
        <w:rPr>
          <w:rStyle w:val="VerbatimChar"/>
          <w:lang w:val="de-DE"/>
        </w:rPr>
        <w:t>##      4       viel</w:t>
      </w:r>
      <w:r w:rsidR="00000000" w:rsidRPr="008B6F38">
        <w:rPr>
          <w:lang w:val="de-DE"/>
        </w:rPr>
        <w:br/>
      </w:r>
    </w:p>
    <w:p w14:paraId="2333D999" w14:textId="77777777" w:rsidR="007F729E" w:rsidRPr="007F729E" w:rsidRDefault="007F729E" w:rsidP="00C2037C">
      <w:pPr>
        <w:pStyle w:val="SourceCode"/>
        <w:rPr>
          <w:rStyle w:val="VerbatimChar"/>
          <w:rFonts w:asciiTheme="minorHAnsi" w:hAnsiTheme="minorHAnsi"/>
          <w:sz w:val="24"/>
          <w:lang w:val="de-DE"/>
        </w:rPr>
      </w:pPr>
      <w:r w:rsidRPr="007F729E">
        <w:rPr>
          <w:rStyle w:val="VerbatimChar"/>
          <w:rFonts w:asciiTheme="minorHAnsi" w:hAnsiTheme="minorHAnsi"/>
          <w:sz w:val="24"/>
          <w:highlight w:val="yellow"/>
          <w:lang w:val="de-DE"/>
        </w:rPr>
        <w:t>Anmerkung:</w:t>
      </w:r>
    </w:p>
    <w:p w14:paraId="73FE9B70" w14:textId="62F84A4C" w:rsidR="007F729E" w:rsidRDefault="007F729E" w:rsidP="00C2037C">
      <w:pPr>
        <w:pStyle w:val="SourceCode"/>
        <w:rPr>
          <w:lang w:val="de-DE"/>
        </w:rPr>
      </w:pPr>
      <w:r>
        <w:rPr>
          <w:lang w:val="de-DE"/>
        </w:rPr>
        <w:t>Aus den 6 Variablen, die zu jedem Erhebungszeitpunkt erfasst wurden (siehe Tabelle am Anfang des Abschnitts zu Corona Belastung) und den Belastungs-Variablen, die auch zu jenem Zeitpunkt erhoben wurden (</w:t>
      </w:r>
      <w:r>
        <w:rPr>
          <w:lang w:val="de-DE"/>
        </w:rPr>
        <w:t>„Belastung während der Schwangerschaft“, „</w:t>
      </w:r>
      <w:r w:rsidRPr="006978B5">
        <w:rPr>
          <w:rStyle w:val="VerbatimChar"/>
          <w:rFonts w:asciiTheme="minorHAnsi" w:hAnsiTheme="minorHAnsi"/>
          <w:sz w:val="24"/>
          <w:szCs w:val="28"/>
          <w:lang w:val="de-DE"/>
        </w:rPr>
        <w:t>Belastung in den Tagen nach der Geburt“</w:t>
      </w:r>
      <w:r>
        <w:rPr>
          <w:rStyle w:val="VerbatimChar"/>
          <w:lang w:val="de-DE"/>
        </w:rPr>
        <w:t xml:space="preserve">, </w:t>
      </w:r>
      <w:r>
        <w:rPr>
          <w:lang w:val="de-DE"/>
        </w:rPr>
        <w:t xml:space="preserve">„Belastung erste Wochen nach der Geburt“, </w:t>
      </w:r>
      <w:r w:rsidRPr="00377871">
        <w:rPr>
          <w:rStyle w:val="VerbatimChar"/>
          <w:rFonts w:asciiTheme="minorHAnsi" w:hAnsiTheme="minorHAnsi"/>
          <w:sz w:val="24"/>
          <w:szCs w:val="28"/>
          <w:lang w:val="de-DE"/>
        </w:rPr>
        <w:t>„Belastung nach 2 Monaten“</w:t>
      </w:r>
      <w:r>
        <w:rPr>
          <w:rStyle w:val="VerbatimChar"/>
          <w:lang w:val="de-DE"/>
        </w:rPr>
        <w:t xml:space="preserve">, </w:t>
      </w:r>
      <w:r>
        <w:rPr>
          <w:lang w:val="de-DE"/>
        </w:rPr>
        <w:t>„Belastung 2 bis 6 Monate“, „Belastung nach 6 Monaten“</w:t>
      </w:r>
      <w:r>
        <w:rPr>
          <w:lang w:val="de-DE"/>
        </w:rPr>
        <w:t>), könnte man eine Summe für jeden Zeitpunkt bilden, um einen Übersicht über den Verlauf zu verschaffen.</w:t>
      </w:r>
    </w:p>
    <w:p w14:paraId="6A473C4B" w14:textId="77777777" w:rsidR="007F729E" w:rsidRDefault="007F729E" w:rsidP="00C2037C">
      <w:pPr>
        <w:pStyle w:val="SourceCode"/>
        <w:rPr>
          <w:lang w:val="de-DE"/>
        </w:rPr>
      </w:pPr>
    </w:p>
    <w:p w14:paraId="0C26D0AD" w14:textId="352B8E21" w:rsidR="007F729E" w:rsidRPr="007F729E" w:rsidRDefault="007F729E" w:rsidP="00C2037C">
      <w:pPr>
        <w:pStyle w:val="SourceCode"/>
        <w:rPr>
          <w:b/>
          <w:bCs/>
          <w:u w:val="single"/>
          <w:lang w:val="de-DE"/>
        </w:rPr>
      </w:pPr>
      <w:r w:rsidRPr="007F729E">
        <w:rPr>
          <w:b/>
          <w:bCs/>
          <w:highlight w:val="yellow"/>
          <w:u w:val="single"/>
          <w:lang w:val="de-DE"/>
        </w:rPr>
        <w:t>Demographie:</w:t>
      </w:r>
    </w:p>
    <w:p w14:paraId="1B1064E0" w14:textId="3485CD6E" w:rsidR="00DC1532" w:rsidRPr="007F729E" w:rsidRDefault="00000000" w:rsidP="00C2037C">
      <w:pPr>
        <w:pStyle w:val="SourceCode"/>
        <w:rPr>
          <w:lang w:val="de-DE"/>
        </w:rPr>
      </w:pP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$Alter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[1] 19 24 25 26 27 28 29 30 31 32 33 34 35 36 37 38 39 40 41 48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$Beziehungsstatus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&lt;</w:t>
      </w:r>
      <w:proofErr w:type="spellStart"/>
      <w:r w:rsidRPr="008B6F38">
        <w:rPr>
          <w:rStyle w:val="VerbatimChar"/>
          <w:lang w:val="de-DE"/>
        </w:rPr>
        <w:t>labelled</w:t>
      </w:r>
      <w:proofErr w:type="spellEnd"/>
      <w:r w:rsidRPr="008B6F38">
        <w:rPr>
          <w:rStyle w:val="VerbatimChar"/>
          <w:lang w:val="de-DE"/>
        </w:rPr>
        <w:t>&lt;double&gt;[3]&gt;: Beziehungsstatus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[1] 1 2 3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Labels: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value</w:t>
      </w:r>
      <w:proofErr w:type="spellEnd"/>
      <w:r w:rsidRPr="008B6F38">
        <w:rPr>
          <w:rStyle w:val="VerbatimChar"/>
          <w:lang w:val="de-DE"/>
        </w:rPr>
        <w:t xml:space="preserve">       </w:t>
      </w:r>
      <w:proofErr w:type="spellStart"/>
      <w:r w:rsidRPr="008B6F38">
        <w:rPr>
          <w:rStyle w:val="VerbatimChar"/>
          <w:lang w:val="de-DE"/>
        </w:rPr>
        <w:t>label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    1       ledig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    2 verheiratet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    3  geschieden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lastRenderedPageBreak/>
        <w:t xml:space="preserve">##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$Schulabschluss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&lt;</w:t>
      </w:r>
      <w:proofErr w:type="spellStart"/>
      <w:r w:rsidRPr="008B6F38">
        <w:rPr>
          <w:rStyle w:val="VerbatimChar"/>
          <w:lang w:val="de-DE"/>
        </w:rPr>
        <w:t>labelled</w:t>
      </w:r>
      <w:proofErr w:type="spellEnd"/>
      <w:r w:rsidRPr="008B6F38">
        <w:rPr>
          <w:rStyle w:val="VerbatimChar"/>
          <w:lang w:val="de-DE"/>
        </w:rPr>
        <w:t>&lt;double&gt;[4]&gt;: Schulabschluss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[1] 1 2 3 4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Labels: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value</w:t>
      </w:r>
      <w:proofErr w:type="spellEnd"/>
      <w:r w:rsidRPr="008B6F38">
        <w:rPr>
          <w:rStyle w:val="VerbatimChar"/>
          <w:lang w:val="de-DE"/>
        </w:rPr>
        <w:t xml:space="preserve">                              </w:t>
      </w:r>
      <w:proofErr w:type="spellStart"/>
      <w:r w:rsidRPr="008B6F38">
        <w:rPr>
          <w:rStyle w:val="VerbatimChar"/>
          <w:lang w:val="de-DE"/>
        </w:rPr>
        <w:t>label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    1                             keiner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    2 qualifizierter Hauptschulabschluss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    3                     mittlere Reife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    4                       Fach-/Abitur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$Nationalität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[1] 1 2 3 4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$Geschwister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[1] 0 1 2 3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$Gravidität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[1] 1 2 3 4 5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$Parität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[1] 1 2 3 4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$Aborte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[1] 0 1 2 3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$Geburtsdatum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&lt;</w:t>
      </w:r>
      <w:proofErr w:type="spellStart"/>
      <w:r w:rsidRPr="008B6F38">
        <w:rPr>
          <w:rStyle w:val="VerbatimChar"/>
          <w:lang w:val="de-DE"/>
        </w:rPr>
        <w:t>labelled</w:t>
      </w:r>
      <w:proofErr w:type="spellEnd"/>
      <w:r w:rsidRPr="008B6F38">
        <w:rPr>
          <w:rStyle w:val="VerbatimChar"/>
          <w:lang w:val="de-DE"/>
        </w:rPr>
        <w:t>&lt;double&gt;[8]&gt;: Geburtsdatum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[1]  3  4  5  6  7  8  9 10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Labels: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value</w:t>
      </w:r>
      <w:proofErr w:type="spellEnd"/>
      <w:r w:rsidRPr="008B6F38">
        <w:rPr>
          <w:rStyle w:val="VerbatimChar"/>
          <w:lang w:val="de-DE"/>
        </w:rPr>
        <w:t xml:space="preserve">     </w:t>
      </w:r>
      <w:proofErr w:type="spellStart"/>
      <w:r w:rsidRPr="008B6F38">
        <w:rPr>
          <w:rStyle w:val="VerbatimChar"/>
          <w:lang w:val="de-DE"/>
        </w:rPr>
        <w:t>label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    3      März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    4     April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    5       Mai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    6      Juni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    7      Juli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    8    August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    9 September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   10   Oktober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$</w:t>
      </w:r>
      <w:proofErr w:type="spellStart"/>
      <w:r w:rsidRPr="008B6F38">
        <w:rPr>
          <w:rStyle w:val="VerbatimChar"/>
          <w:lang w:val="de-DE"/>
        </w:rPr>
        <w:t>Geburtsprotokoll_Komplikationen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&lt;</w:t>
      </w:r>
      <w:proofErr w:type="spellStart"/>
      <w:r w:rsidRPr="008B6F38">
        <w:rPr>
          <w:rStyle w:val="VerbatimChar"/>
          <w:lang w:val="de-DE"/>
        </w:rPr>
        <w:t>labelled</w:t>
      </w:r>
      <w:proofErr w:type="spellEnd"/>
      <w:r w:rsidRPr="008B6F38">
        <w:rPr>
          <w:rStyle w:val="VerbatimChar"/>
          <w:lang w:val="de-DE"/>
        </w:rPr>
        <w:t>&lt;double&gt;[2]&gt;: Komplikationen nach Geburtsprotokoll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[1] 0 1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Labels: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value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    0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    1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lastRenderedPageBreak/>
        <w:t xml:space="preserve">##                                                                                                                                </w:t>
      </w:r>
      <w:proofErr w:type="spellStart"/>
      <w:r w:rsidRPr="008B6F38">
        <w:rPr>
          <w:rStyle w:val="VerbatimChar"/>
          <w:lang w:val="de-DE"/>
        </w:rPr>
        <w:t>label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                                                                                                                               nein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ja (suspektes/</w:t>
      </w:r>
      <w:proofErr w:type="spellStart"/>
      <w:r w:rsidRPr="008B6F38">
        <w:rPr>
          <w:rStyle w:val="VerbatimChar"/>
          <w:lang w:val="de-DE"/>
        </w:rPr>
        <w:t>path</w:t>
      </w:r>
      <w:proofErr w:type="spellEnd"/>
      <w:r w:rsidRPr="008B6F38">
        <w:rPr>
          <w:rStyle w:val="VerbatimChar"/>
          <w:lang w:val="de-DE"/>
        </w:rPr>
        <w:t xml:space="preserve">. CTG grünes Fruchtwasser einfache NSU um den Hals protrahierte AP/EP Geburtsstillstand EP / AP Fieber </w:t>
      </w:r>
      <w:proofErr w:type="spellStart"/>
      <w:r w:rsidRPr="008B6F38">
        <w:rPr>
          <w:rStyle w:val="VerbatimChar"/>
          <w:lang w:val="de-DE"/>
        </w:rPr>
        <w:t>sub</w:t>
      </w:r>
      <w:proofErr w:type="spellEnd"/>
      <w:r w:rsidRPr="008B6F38">
        <w:rPr>
          <w:rStyle w:val="VerbatimChar"/>
          <w:lang w:val="de-DE"/>
        </w:rPr>
        <w:t xml:space="preserve"> </w:t>
      </w:r>
      <w:proofErr w:type="spellStart"/>
      <w:r w:rsidRPr="008B6F38">
        <w:rPr>
          <w:rStyle w:val="VerbatimChar"/>
          <w:lang w:val="de-DE"/>
        </w:rPr>
        <w:t>partu</w:t>
      </w:r>
      <w:proofErr w:type="spellEnd"/>
      <w:r w:rsidRPr="008B6F38">
        <w:rPr>
          <w:rStyle w:val="VerbatimChar"/>
          <w:lang w:val="de-DE"/>
        </w:rPr>
        <w:t>)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$vaginal_</w:t>
      </w:r>
      <w:proofErr w:type="spellStart"/>
      <w:r w:rsidRPr="008B6F38">
        <w:rPr>
          <w:rStyle w:val="VerbatimChar"/>
          <w:lang w:val="de-DE"/>
        </w:rPr>
        <w:t>vs</w:t>
      </w:r>
      <w:proofErr w:type="spellEnd"/>
      <w:r w:rsidRPr="008B6F38">
        <w:rPr>
          <w:rStyle w:val="VerbatimChar"/>
          <w:lang w:val="de-DE"/>
        </w:rPr>
        <w:t>._</w:t>
      </w:r>
      <w:proofErr w:type="spellStart"/>
      <w:r w:rsidRPr="008B6F38">
        <w:rPr>
          <w:rStyle w:val="VerbatimChar"/>
          <w:lang w:val="de-DE"/>
        </w:rPr>
        <w:t>sectio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&lt;</w:t>
      </w:r>
      <w:proofErr w:type="spellStart"/>
      <w:r w:rsidRPr="008B6F38">
        <w:rPr>
          <w:rStyle w:val="VerbatimChar"/>
          <w:lang w:val="de-DE"/>
        </w:rPr>
        <w:t>labelled</w:t>
      </w:r>
      <w:proofErr w:type="spellEnd"/>
      <w:r w:rsidRPr="008B6F38">
        <w:rPr>
          <w:rStyle w:val="VerbatimChar"/>
          <w:lang w:val="de-DE"/>
        </w:rPr>
        <w:t xml:space="preserve">&lt;double&gt;[2]&gt;: vaginal vs. </w:t>
      </w:r>
      <w:proofErr w:type="spellStart"/>
      <w:r w:rsidRPr="008B6F38">
        <w:rPr>
          <w:rStyle w:val="VerbatimChar"/>
          <w:lang w:val="de-DE"/>
        </w:rPr>
        <w:t>sectio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[1] 1 2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Labels: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value</w:t>
      </w:r>
      <w:proofErr w:type="spellEnd"/>
      <w:r w:rsidRPr="008B6F38">
        <w:rPr>
          <w:rStyle w:val="VerbatimChar"/>
          <w:lang w:val="de-DE"/>
        </w:rPr>
        <w:t xml:space="preserve">   </w:t>
      </w:r>
      <w:proofErr w:type="spellStart"/>
      <w:r w:rsidRPr="008B6F38">
        <w:rPr>
          <w:rStyle w:val="VerbatimChar"/>
          <w:lang w:val="de-DE"/>
        </w:rPr>
        <w:t>label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    1 vaginal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2  </w:t>
      </w:r>
      <w:proofErr w:type="spellStart"/>
      <w:r w:rsidRPr="008B6F38">
        <w:rPr>
          <w:rStyle w:val="VerbatimChar"/>
          <w:lang w:val="de-DE"/>
        </w:rPr>
        <w:t>sectio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$</w:t>
      </w:r>
      <w:proofErr w:type="spellStart"/>
      <w:r w:rsidRPr="008B6F38">
        <w:rPr>
          <w:rStyle w:val="VerbatimChar"/>
          <w:lang w:val="de-DE"/>
        </w:rPr>
        <w:t>prospektiv_retrospektiv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&lt;</w:t>
      </w:r>
      <w:proofErr w:type="spellStart"/>
      <w:r w:rsidRPr="008B6F38">
        <w:rPr>
          <w:rStyle w:val="VerbatimChar"/>
          <w:lang w:val="de-DE"/>
        </w:rPr>
        <w:t>labelled</w:t>
      </w:r>
      <w:proofErr w:type="spellEnd"/>
      <w:r w:rsidRPr="008B6F38">
        <w:rPr>
          <w:rStyle w:val="VerbatimChar"/>
          <w:lang w:val="de-DE"/>
        </w:rPr>
        <w:t xml:space="preserve">&lt;double&gt;[2]&gt;: Prospektiv oder </w:t>
      </w:r>
      <w:proofErr w:type="spellStart"/>
      <w:r w:rsidRPr="008B6F38">
        <w:rPr>
          <w:rStyle w:val="VerbatimChar"/>
          <w:lang w:val="de-DE"/>
        </w:rPr>
        <w:t>retrspektiv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[1] 1 2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Labels: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value</w:t>
      </w:r>
      <w:proofErr w:type="spellEnd"/>
      <w:r w:rsidRPr="008B6F38">
        <w:rPr>
          <w:rStyle w:val="VerbatimChar"/>
          <w:lang w:val="de-DE"/>
        </w:rPr>
        <w:t xml:space="preserve">        </w:t>
      </w:r>
      <w:proofErr w:type="spellStart"/>
      <w:r w:rsidRPr="008B6F38">
        <w:rPr>
          <w:rStyle w:val="VerbatimChar"/>
          <w:lang w:val="de-DE"/>
        </w:rPr>
        <w:t>label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    1   prospektiv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    2 retrospektiv</w:t>
      </w:r>
    </w:p>
    <w:p w14:paraId="5EFAAFB4" w14:textId="77777777" w:rsidR="00DC1532" w:rsidRPr="008B6F38" w:rsidRDefault="00000000">
      <w:pPr>
        <w:pStyle w:val="FirstParagraph"/>
        <w:rPr>
          <w:lang w:val="de-DE"/>
        </w:rPr>
      </w:pPr>
      <w:r w:rsidRPr="008B6F38">
        <w:rPr>
          <w:lang w:val="de-DE"/>
        </w:rPr>
        <w:t>Dann verschaffe ich mich einen Überblick über die Verteilung der Daten:</w:t>
      </w:r>
    </w:p>
    <w:p w14:paraId="52336D6C" w14:textId="77777777" w:rsidR="00DC1532" w:rsidRPr="008B6F38" w:rsidRDefault="00000000">
      <w:pPr>
        <w:pStyle w:val="SourceCode"/>
        <w:rPr>
          <w:lang w:val="de-DE"/>
        </w:rPr>
      </w:pPr>
      <w:proofErr w:type="spellStart"/>
      <w:r w:rsidRPr="008B6F38">
        <w:rPr>
          <w:rStyle w:val="FunctionTok"/>
          <w:lang w:val="de-DE"/>
        </w:rPr>
        <w:t>summary</w:t>
      </w:r>
      <w:proofErr w:type="spellEnd"/>
      <w:r w:rsidRPr="008B6F38">
        <w:rPr>
          <w:rStyle w:val="NormalTok"/>
          <w:lang w:val="de-DE"/>
        </w:rPr>
        <w:t>(</w:t>
      </w:r>
      <w:proofErr w:type="spellStart"/>
      <w:r w:rsidRPr="008B6F38">
        <w:rPr>
          <w:rStyle w:val="NormalTok"/>
          <w:lang w:val="de-DE"/>
        </w:rPr>
        <w:t>Projekt_Praxis</w:t>
      </w:r>
      <w:proofErr w:type="spellEnd"/>
      <w:r w:rsidRPr="008B6F38">
        <w:rPr>
          <w:rStyle w:val="NormalTok"/>
          <w:lang w:val="de-DE"/>
        </w:rPr>
        <w:t>)</w:t>
      </w:r>
    </w:p>
    <w:p w14:paraId="19F9AAB1" w14:textId="77777777" w:rsidR="00DC1532" w:rsidRDefault="00000000">
      <w:pPr>
        <w:pStyle w:val="SourceCode"/>
      </w:pPr>
      <w:r w:rsidRPr="008B6F38">
        <w:rPr>
          <w:rStyle w:val="VerbatimChar"/>
          <w:lang w:val="de-DE"/>
        </w:rPr>
        <w:t xml:space="preserve">##  Patientennummer     Stress_sum_1    Stress_sum_2    Stress_sum_3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Length:122         Min.   : 7.00   Min.   : 7.00   Min.   : 7.000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Class :</w:t>
      </w:r>
      <w:proofErr w:type="spellStart"/>
      <w:r w:rsidRPr="008B6F38">
        <w:rPr>
          <w:rStyle w:val="VerbatimChar"/>
          <w:lang w:val="de-DE"/>
        </w:rPr>
        <w:t>character</w:t>
      </w:r>
      <w:proofErr w:type="spellEnd"/>
      <w:r w:rsidRPr="008B6F38">
        <w:rPr>
          <w:rStyle w:val="VerbatimChar"/>
          <w:lang w:val="de-DE"/>
        </w:rPr>
        <w:t xml:space="preserve">   1st Qu.: 8.00   1st Qu.: 9.00   1st Qu.: 7.000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Mode  :</w:t>
      </w:r>
      <w:proofErr w:type="spellStart"/>
      <w:r w:rsidRPr="008B6F38">
        <w:rPr>
          <w:rStyle w:val="VerbatimChar"/>
          <w:lang w:val="de-DE"/>
        </w:rPr>
        <w:t>character</w:t>
      </w:r>
      <w:proofErr w:type="spellEnd"/>
      <w:r w:rsidRPr="008B6F38">
        <w:rPr>
          <w:rStyle w:val="VerbatimChar"/>
          <w:lang w:val="de-DE"/>
        </w:rPr>
        <w:t xml:space="preserve">   Median :11.00   Median :12.00   Median : 7.000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Mean   :12.07   Mean   :12.38   Mean   : 8.393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3rd Qu.:14.00   3rd Qu.:14.75   3rd Qu.: 8.750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Max.   :35.00   Max.   :29.00   Max.   :34.000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Aktuelle_Stressbelastung_sum</w:t>
      </w:r>
      <w:proofErr w:type="spellEnd"/>
      <w:r w:rsidRPr="008B6F38">
        <w:rPr>
          <w:rStyle w:val="VerbatimChar"/>
          <w:lang w:val="de-DE"/>
        </w:rPr>
        <w:t xml:space="preserve"> </w:t>
      </w:r>
      <w:proofErr w:type="spellStart"/>
      <w:r w:rsidRPr="008B6F38">
        <w:rPr>
          <w:rStyle w:val="VerbatimChar"/>
          <w:lang w:val="de-DE"/>
        </w:rPr>
        <w:t>SCI_positiv_sum</w:t>
      </w:r>
      <w:proofErr w:type="spellEnd"/>
      <w:r w:rsidRPr="008B6F38">
        <w:rPr>
          <w:rStyle w:val="VerbatimChar"/>
          <w:lang w:val="de-DE"/>
        </w:rPr>
        <w:t xml:space="preserve"> </w:t>
      </w:r>
      <w:proofErr w:type="spellStart"/>
      <w:r w:rsidRPr="008B6F38">
        <w:rPr>
          <w:rStyle w:val="VerbatimChar"/>
          <w:lang w:val="de-DE"/>
        </w:rPr>
        <w:t>SCI_aktiv_sum</w:t>
      </w:r>
      <w:proofErr w:type="spellEnd"/>
      <w:r w:rsidRPr="008B6F38">
        <w:rPr>
          <w:rStyle w:val="VerbatimChar"/>
          <w:lang w:val="de-DE"/>
        </w:rPr>
        <w:t xml:space="preserve">   </w:t>
      </w:r>
      <w:proofErr w:type="spellStart"/>
      <w:r w:rsidRPr="008B6F38">
        <w:rPr>
          <w:rStyle w:val="VerbatimChar"/>
          <w:lang w:val="de-DE"/>
        </w:rPr>
        <w:t>SCI_support_sum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21.00                Min.   : 4.00   Min.   : 4.00   Min.   : 6.00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25.00                1st Qu.: 9.00   1st Qu.:10.00   1st Qu.:13.00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30.00                Median :10.00   Median :11.00   Median :15.00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32.83                Mean   :10.11   Mean   :11.12   Mean   :13.93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37.00                3rd Qu.:12.00   3rd Qu.:13.00   3rd Qu.:16.00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79.00                Max.   :16.00   Max.   :16.00   Max.   </w:t>
      </w:r>
      <w:r w:rsidRPr="008B6F38">
        <w:rPr>
          <w:rStyle w:val="VerbatimChar"/>
          <w:lang w:val="de-DE"/>
        </w:rPr>
        <w:lastRenderedPageBreak/>
        <w:t xml:space="preserve">:16.00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      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SCI_glaube_sum</w:t>
      </w:r>
      <w:proofErr w:type="spellEnd"/>
      <w:r w:rsidRPr="008B6F38">
        <w:rPr>
          <w:rStyle w:val="VerbatimChar"/>
          <w:lang w:val="de-DE"/>
        </w:rPr>
        <w:t xml:space="preserve">    </w:t>
      </w:r>
      <w:proofErr w:type="spellStart"/>
      <w:r w:rsidRPr="008B6F38">
        <w:rPr>
          <w:rStyle w:val="VerbatimChar"/>
          <w:lang w:val="de-DE"/>
        </w:rPr>
        <w:t>SCI_alk_sum</w:t>
      </w:r>
      <w:proofErr w:type="spellEnd"/>
      <w:r w:rsidRPr="008B6F38">
        <w:rPr>
          <w:rStyle w:val="VerbatimChar"/>
          <w:lang w:val="de-DE"/>
        </w:rPr>
        <w:t xml:space="preserve">     </w:t>
      </w:r>
      <w:proofErr w:type="spellStart"/>
      <w:r w:rsidRPr="008B6F38">
        <w:rPr>
          <w:rStyle w:val="VerbatimChar"/>
          <w:lang w:val="de-DE"/>
        </w:rPr>
        <w:t>Adaptive_Stressbewältigung_sum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 4.000   Min.   : 4.000   Min.   :27.0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 6.000   1st Qu.: 6.250   1st Qu.:40.0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 7.000   Median : 7.000   Median :43.0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 8.221   Mean   : 7.057   Mean   :43.6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10.000   3rd Qu.: 7.000   3rd Qu.:47.0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16.000   Max.   :14.000   Max.   :74.0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</w:t>
      </w:r>
      <w:proofErr w:type="spellStart"/>
      <w:r w:rsidRPr="008B6F38">
        <w:rPr>
          <w:rStyle w:val="VerbatimChar"/>
          <w:lang w:val="de-DE"/>
        </w:rPr>
        <w:t>SCI_Profile</w:t>
      </w:r>
      <w:proofErr w:type="spellEnd"/>
      <w:r w:rsidRPr="008B6F38">
        <w:rPr>
          <w:rStyle w:val="VerbatimChar"/>
          <w:lang w:val="de-DE"/>
        </w:rPr>
        <w:t xml:space="preserve">    </w:t>
      </w:r>
      <w:proofErr w:type="spellStart"/>
      <w:r w:rsidRPr="008B6F38">
        <w:rPr>
          <w:rStyle w:val="VerbatimChar"/>
          <w:lang w:val="de-DE"/>
        </w:rPr>
        <w:t>präpartal_Ängste_allgemein_Skala</w:t>
      </w:r>
      <w:proofErr w:type="spellEnd"/>
      <w:r w:rsidRPr="008B6F38">
        <w:rPr>
          <w:rStyle w:val="VerbatimChar"/>
          <w:lang w:val="de-DE"/>
        </w:rPr>
        <w:t xml:space="preserve"> präpartal_Ängste_1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Min.   : 1.000                   Min.   :1.000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2.000   1st Qu.: 4.000                   1st Qu.:2.000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2.500   Median : 6.000                   Median :3.000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2.508   Mean   : 5.663                   Mean   :2.895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3.750   3rd Qu.: 7.000                   3rd Qu.:4.000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Max.   :10.000                   Max.   :4.000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7 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7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präpartal_Ängste_2 präpartal_Ängste_3 präpartal_Ängste_4 präpartal_Ängste_5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Min.   :1.000      Min.   :1.000      Min.   :1.000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2.000      1st Qu.:1.000      1st Qu.:1.000      1st Qu.:1.000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3.000      Median :2.000      Median :1.000      Median :2.000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2.516      Mean   :2.126      Mean   :1.851      Mean   :2.221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3.000      3rd Qu.:3.000      3rd Qu.:3.000      3rd Qu.:3.000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Max.   :4.000      Max.   :4.000      Max.   :4.000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7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7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8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7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präpartal_Ängste_6 präpartal_Ängste_7 präpartal_Ängste_8 präpartal_Ängste_9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          Min.   :1.000      Min.   :1.000      Min.   :1.000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1          1st Qu.:3.000      1st Qu.:2.000      1st Qu.:1.000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2          Median :4.000      Median :3.000      Median :2.000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2          Mean   :3.326      Mean   :2.811      Mean   :1.979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3          3rd Qu.:4.000      3rd Qu.:4.000      3rd Qu.:3.000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          Max.   :4.000      Max.   :4.000      Max.   :4.000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7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7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7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7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präpartal_Ängste_10 präpartal_Ängste_11 präpartal_Ängste_12 </w:t>
      </w:r>
      <w:proofErr w:type="spellStart"/>
      <w:r w:rsidRPr="008B6F38">
        <w:rPr>
          <w:rStyle w:val="VerbatimChar"/>
          <w:lang w:val="de-DE"/>
        </w:rPr>
        <w:t>EPDS_sum_präpartal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Min.   :1.000       Min.   :1.000       Min.   : 0.0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1.000       1st Qu.:2.000       1st Qu.:1.000       1st Qu.: 4.0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2.000       Median :3.000       Median :2.000       Median : 8.0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2.021       Mean   :2.926       Mean   :2.379       Mean   : 7.5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3.000       3rd Qu.:4.000       3rd Qu.:4.000       3rd Qu.:11.0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Max.   :4.000       Max.   :4.000       Max.   :20.0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7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7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7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8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EPDS_in_Kategorien_präpartal</w:t>
      </w:r>
      <w:proofErr w:type="spellEnd"/>
      <w:r w:rsidRPr="008B6F38">
        <w:rPr>
          <w:rStyle w:val="VerbatimChar"/>
          <w:lang w:val="de-DE"/>
        </w:rPr>
        <w:t xml:space="preserve"> EPDS_sum_postpartal_1m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Min.   : 0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1.000                1st Qu.: 3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1.000                Median : 6.5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1.511                Mean   : 7.202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lastRenderedPageBreak/>
        <w:t xml:space="preserve">##  3rd Qu.:2.000                3rd Qu.:11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3.000                Max.   :20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8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38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EDPS_in_Kategorien_postpartal_1m EPDS_sum_postpartal_2m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    Min.   : 0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1.000                    1st Qu.: 3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1.000                    Median : 6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1.429                    Mean   : 6.973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2.000                    3rd Qu.: 9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3.000                    Max.   :23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38 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2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EDPS_in_Kategorien_postpartal_2m EPDS_sum_postpartal_6m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    Min.   : 0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1.000                    1st Qu.: 4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1.000                    Median : 6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1.409                    Mean   : 6.869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1.000                    3rd Qu.: 9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3.000                    Max.   :23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2 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3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EPDS_in_Kategorien_postpartal_6m postpartal_3d_Befinden_1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    Min.   :2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1.000                    1st Qu.:3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1.000                    Median :3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1.384                    Mean   :3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1.000                    3rd Qu.:3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3.000                    Max.   :4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3 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35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postpartal_3d_Gesundheitszustand_1 postpartal_3d_Gesundheitszustand_2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      Min.   :1.000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2.000                      1st Qu.:2.000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2.000                      Median :3.000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2.253                      Mean   :2.655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3.000                      3rd Qu.:3.000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               Max.   :4.000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35   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35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postpartal_3d_Gesundheitszustand_3 postpartal_3d_Schmerzen_1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      Min.   :1.000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2.000                      1st Qu.:1.000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2.000                      Median :2.000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2.425                      Mean   :1.943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3.000                      3rd Qu.:2.500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               Max.   :4.000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35   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35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BSF_präpartal_Müdigkeit_sumof2 BSF_präpartal_Engagement_sumof2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 2.000                 Min.   : 2.000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 4.000                 1st Qu.: 4.000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 4.000                 Median : 6.000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 4.705                 Mean   : 5.863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 6.000                 3rd Qu.: 7.000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10.000                 Max.   :10.000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lastRenderedPageBreak/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7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7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BSF_präpartal_Ängstlichkeit_sumof4 BSF_präpartal_Ärger_sumof2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 4.000                     Min.   :2.000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 6.000                     1st Qu.:2.000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 7.000                     Median :2.000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 7.821                     Mean   :2.453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 9.000                     3rd Qu.:2.000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20.000                     Max.   :9.000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7   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7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BSF_präpartal_Teilnahmslosigkeit_sumof2 BSF_präpartal_GehobeneStimmung_sumof2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2.000                           Min.   : 2.000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2.000                           1st Qu.: 4.000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2.000                           Median : 5.000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2.621                           Mean   : 5.663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3.000                           3rd Qu.: 7.000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6.000                           Max.   :10.000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7        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7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BSF_postpartal_3d_Müdigkeit_sumof2_A BSF_postpartal_3d_Engagement_sumof2_A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 2.000                       Min.   : 2.000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 4.000                       1st Qu.: 4.000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 5.000                       Median : 6.000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 5.221                       Mean   : 5.895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 6.750                       3rd Qu.: 8.000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10.000                       Max.   :10.000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36     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36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BSF_postpartal_3d_Ängstlichkeit_sumof4_A BSF_postpartal_3d_Ärger_sumof2_A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 4.00                            Min.   :2.000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 5.00                            1st Qu.:2.000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 6.00                            Median :2.000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 7.00                            Mean   :2.151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 8.75                            3rd Qu.:2.000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20.00                            Max.   :7.000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36         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36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BSF_postpartal_3d_Teilnahmslosigkeit_sumof2_A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2.000     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2.000     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2.000     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2.419     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3.000     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6.000     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36        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BSF_postpartal_3d_GehobeneStimmung_sumof2_A </w:t>
      </w:r>
      <w:proofErr w:type="spellStart"/>
      <w:r w:rsidRPr="008B6F38">
        <w:rPr>
          <w:rStyle w:val="VerbatimChar"/>
          <w:lang w:val="de-DE"/>
        </w:rPr>
        <w:t>covid_belastungss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 2.000                              Min.   :1.00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 5.000                              1st Qu.:2.00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 6.000                              Median :2.00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 6.442                              Mean   :2.33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 8.000                              3rd Qu.:3.00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10.000                              Max.   :4.00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lastRenderedPageBreak/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36            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covid_ängstess_ansteckung_kind</w:t>
      </w:r>
      <w:proofErr w:type="spellEnd"/>
      <w:r w:rsidRPr="008B6F38">
        <w:rPr>
          <w:rStyle w:val="VerbatimChar"/>
          <w:lang w:val="de-DE"/>
        </w:rPr>
        <w:t xml:space="preserve"> </w:t>
      </w:r>
      <w:proofErr w:type="spellStart"/>
      <w:r w:rsidRPr="008B6F38">
        <w:rPr>
          <w:rStyle w:val="VerbatimChar"/>
          <w:lang w:val="de-DE"/>
        </w:rPr>
        <w:t>covid_ängstess_ansteckung_sie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  Min.   :1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2.000                  1st Qu.:1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2.000                  Median :2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2.422                  Mean   :2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3.000                  3rd Qu.:3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           Max.   :4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covid_ängstess_trennung_kind_pp</w:t>
      </w:r>
      <w:proofErr w:type="spellEnd"/>
      <w:r w:rsidRPr="008B6F38">
        <w:rPr>
          <w:rStyle w:val="VerbatimChar"/>
          <w:lang w:val="de-DE"/>
        </w:rPr>
        <w:t xml:space="preserve"> </w:t>
      </w:r>
      <w:proofErr w:type="spellStart"/>
      <w:r w:rsidRPr="008B6F38">
        <w:rPr>
          <w:rStyle w:val="VerbatimChar"/>
          <w:lang w:val="de-DE"/>
        </w:rPr>
        <w:t>covid_ängstess_Folgen_geburt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   Min.   :1.000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1.000                   1st Qu.:2.000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2.000                   Median :3.000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2.468                   Mean   :2.574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4.000                   3rd Qu.:3.250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            Max.   :4.000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4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covid_ängstess_zeit_pp_hebammen</w:t>
      </w:r>
      <w:proofErr w:type="spellEnd"/>
      <w:r w:rsidRPr="008B6F38">
        <w:rPr>
          <w:rStyle w:val="VerbatimChar"/>
          <w:lang w:val="de-DE"/>
        </w:rPr>
        <w:t xml:space="preserve"> </w:t>
      </w:r>
      <w:proofErr w:type="spellStart"/>
      <w:r w:rsidRPr="008B6F38">
        <w:rPr>
          <w:rStyle w:val="VerbatimChar"/>
          <w:lang w:val="de-DE"/>
        </w:rPr>
        <w:t>covid_ängstess_trennung_Fam_ss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   Min.   :1.00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1.000                   1st Qu.:1.00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2.000                   Median :2.00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2.147                   Mean   :2.22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3.000                   3rd Qu.:3.00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            Max.   :4.00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covid_ängstess_trennung_partner_vor</w:t>
      </w:r>
      <w:proofErr w:type="spellEnd"/>
      <w:r w:rsidRPr="008B6F38">
        <w:rPr>
          <w:rStyle w:val="VerbatimChar"/>
          <w:lang w:val="de-DE"/>
        </w:rPr>
        <w:t xml:space="preserve"> </w:t>
      </w:r>
      <w:proofErr w:type="spellStart"/>
      <w:r w:rsidRPr="008B6F38">
        <w:rPr>
          <w:rStyle w:val="VerbatimChar"/>
          <w:lang w:val="de-DE"/>
        </w:rPr>
        <w:t>covid_ängstess_trennung_partner_während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       Min.   :1.000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2.000                       1st Qu.:2.000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2.000                       Median :3.000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2.486                       Mean   :3.073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4.000                       3rd Qu.:4.000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                Max.   :4.000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covid_ängstess_trennung_Fam_nach</w:t>
      </w:r>
      <w:proofErr w:type="spellEnd"/>
      <w:r w:rsidRPr="008B6F38">
        <w:rPr>
          <w:rStyle w:val="VerbatimChar"/>
          <w:lang w:val="de-DE"/>
        </w:rPr>
        <w:t xml:space="preserve"> </w:t>
      </w:r>
      <w:proofErr w:type="spellStart"/>
      <w:r w:rsidRPr="008B6F38">
        <w:rPr>
          <w:rStyle w:val="VerbatimChar"/>
          <w:lang w:val="de-DE"/>
        </w:rPr>
        <w:t>covid_ängstess_freizeit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    Min.   :1.00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2.000                    1st Qu.:1.00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3.000                    Median :2.00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2.523                    Mean   :2.45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3.000                    3rd Qu.:4.00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             Max.   :4.00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covid_ängstess_kontakt_freunde</w:t>
      </w:r>
      <w:proofErr w:type="spellEnd"/>
      <w:r w:rsidRPr="008B6F38">
        <w:rPr>
          <w:rStyle w:val="VerbatimChar"/>
          <w:lang w:val="de-DE"/>
        </w:rPr>
        <w:t xml:space="preserve"> </w:t>
      </w:r>
      <w:proofErr w:type="spellStart"/>
      <w:r w:rsidRPr="008B6F38">
        <w:rPr>
          <w:rStyle w:val="VerbatimChar"/>
          <w:lang w:val="de-DE"/>
        </w:rPr>
        <w:t>covid_belastunggeburt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  Min.   :1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2.000                  1st Qu.:1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2.000                  Median :2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2.459                  Mean   :2.073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3.000                  3rd Qu.:3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           Max.   :4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lastRenderedPageBreak/>
        <w:t xml:space="preserve">##  </w:t>
      </w:r>
      <w:proofErr w:type="spellStart"/>
      <w:r w:rsidRPr="008B6F38">
        <w:rPr>
          <w:rStyle w:val="VerbatimChar"/>
          <w:lang w:val="de-DE"/>
        </w:rPr>
        <w:t>covid_ängstegeburt_ansteckung_kind</w:t>
      </w:r>
      <w:proofErr w:type="spellEnd"/>
      <w:r w:rsidRPr="008B6F38">
        <w:rPr>
          <w:rStyle w:val="VerbatimChar"/>
          <w:lang w:val="de-DE"/>
        </w:rPr>
        <w:t xml:space="preserve"> </w:t>
      </w:r>
      <w:proofErr w:type="spellStart"/>
      <w:r w:rsidRPr="008B6F38">
        <w:rPr>
          <w:rStyle w:val="VerbatimChar"/>
          <w:lang w:val="de-DE"/>
        </w:rPr>
        <w:t>covid_ängstegeburt_ansteckung_sie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      Min.   :1.000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1.000                      1st Qu.:1.000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2.000                      Median :1.000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1.927                      Mean   :1.661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2.000                      3rd Qu.:2.000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               Max.   :4.000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covid_ängstegeburt_zeit_nach</w:t>
      </w:r>
      <w:proofErr w:type="spellEnd"/>
      <w:r w:rsidRPr="008B6F38">
        <w:rPr>
          <w:rStyle w:val="VerbatimChar"/>
          <w:lang w:val="de-DE"/>
        </w:rPr>
        <w:t xml:space="preserve"> </w:t>
      </w:r>
      <w:proofErr w:type="spellStart"/>
      <w:r w:rsidRPr="008B6F38">
        <w:rPr>
          <w:rStyle w:val="VerbatimChar"/>
          <w:lang w:val="de-DE"/>
        </w:rPr>
        <w:t>covid_ängstegeburt_trennung_partner_nach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Min.   :1.00 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1.000                1st Qu.:1.00 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2.000                Median :3.00 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1.945                Mean   :2.56 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2.000                3rd Qu.:4.00 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         Max.   :4.00 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covid_ängstegeburt_trennung_fam_nach</w:t>
      </w:r>
      <w:proofErr w:type="spellEnd"/>
      <w:r w:rsidRPr="008B6F38">
        <w:rPr>
          <w:rStyle w:val="VerbatimChar"/>
          <w:lang w:val="de-DE"/>
        </w:rPr>
        <w:t xml:space="preserve"> </w:t>
      </w:r>
      <w:proofErr w:type="spellStart"/>
      <w:r w:rsidRPr="008B6F38">
        <w:rPr>
          <w:rStyle w:val="VerbatimChar"/>
          <w:lang w:val="de-DE"/>
        </w:rPr>
        <w:t>covid_ängstegeburt_freizeit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        Min.   :1.000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1.000                        1st Qu.:1.000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2.000                        Median :1.000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2.376                        Mean   :1.633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3.000                        3rd Qu.:2.000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                 Max.   :4.000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covid_ängstegeburt_kontakt_freunde</w:t>
      </w:r>
      <w:proofErr w:type="spellEnd"/>
      <w:r w:rsidRPr="008B6F38">
        <w:rPr>
          <w:rStyle w:val="VerbatimChar"/>
          <w:lang w:val="de-DE"/>
        </w:rPr>
        <w:t xml:space="preserve"> </w:t>
      </w:r>
      <w:proofErr w:type="spellStart"/>
      <w:r w:rsidRPr="008B6F38">
        <w:rPr>
          <w:rStyle w:val="VerbatimChar"/>
          <w:lang w:val="de-DE"/>
        </w:rPr>
        <w:t>covid_belastungwochenbett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                          Min.   :1.000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1                          1st Qu.:1.000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2                          Median :2.000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2                          Mean   :2.009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3                          3rd Qu.:2.250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                          Max.   :4.000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4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covid_ängstewochenbett_ansteckung_kind</w:t>
      </w:r>
      <w:proofErr w:type="spellEnd"/>
      <w:r w:rsidRPr="008B6F38">
        <w:rPr>
          <w:rStyle w:val="VerbatimChar"/>
          <w:lang w:val="de-DE"/>
        </w:rPr>
        <w:t xml:space="preserve"> </w:t>
      </w:r>
      <w:proofErr w:type="spellStart"/>
      <w:r w:rsidRPr="008B6F38">
        <w:rPr>
          <w:rStyle w:val="VerbatimChar"/>
          <w:lang w:val="de-DE"/>
        </w:rPr>
        <w:t>covid_ängstewochenbett_ansteckung_sie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          Min.   :1.000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1.000                          1st Qu.:1.000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2.000                          Median :1.000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1.908                          Mean   :1.734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2.000                          3rd Qu.:2.000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                   Max.   :4.000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covid_ängstewochenbett_unterstützung</w:t>
      </w:r>
      <w:proofErr w:type="spellEnd"/>
      <w:r w:rsidRPr="008B6F38">
        <w:rPr>
          <w:rStyle w:val="VerbatimChar"/>
          <w:lang w:val="de-DE"/>
        </w:rPr>
        <w:t xml:space="preserve"> </w:t>
      </w:r>
      <w:proofErr w:type="spellStart"/>
      <w:r w:rsidRPr="008B6F38">
        <w:rPr>
          <w:rStyle w:val="VerbatimChar"/>
          <w:lang w:val="de-DE"/>
        </w:rPr>
        <w:t>covid_ängstewochenbett_trennung_fam_nach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        Min.   :1.000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1.000                        1st Qu.:1.000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1.000                        Median :2.000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1.679                        Mean   :2.229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2.000                        3rd Qu.:3.000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                 Max.   :4.000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lastRenderedPageBreak/>
        <w:t xml:space="preserve">##  </w:t>
      </w:r>
      <w:proofErr w:type="spellStart"/>
      <w:r w:rsidRPr="008B6F38">
        <w:rPr>
          <w:rStyle w:val="VerbatimChar"/>
          <w:lang w:val="de-DE"/>
        </w:rPr>
        <w:t>covid_ängstewochenbett_freizeit</w:t>
      </w:r>
      <w:proofErr w:type="spellEnd"/>
      <w:r w:rsidRPr="008B6F38">
        <w:rPr>
          <w:rStyle w:val="VerbatimChar"/>
          <w:lang w:val="de-DE"/>
        </w:rPr>
        <w:t xml:space="preserve"> </w:t>
      </w:r>
      <w:proofErr w:type="spellStart"/>
      <w:r w:rsidRPr="008B6F38">
        <w:rPr>
          <w:rStyle w:val="VerbatimChar"/>
          <w:lang w:val="de-DE"/>
        </w:rPr>
        <w:t>covid_ängstewochenbett_kontakt_freunde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   Min.   :1.000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1.000                   1st Qu.:1.000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1.000                   Median :2.000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1.798                   Mean   :2.073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2.000                   3rd Qu.:3.000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            Max.   :4.000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covid_belastung2m covid_ängste2m_ansteckung_kind covid_ängste2m_ansteckung_sie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Min.   :1.000                  Min.   :1.000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1.000     1st Qu.:1.000                  1st Qu.:1.000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2.000     Median :2.000                  Median :2.000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1.982     Mean   :1.991                  Mean   :1.752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2.000     3rd Qu.:3.000                  3rd Qu.:2.000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Max.   :4.000                  Max.   :4.000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covid_ängste2m_unterstützung covid_ängste2m_trennung_fam_nach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Min.   :1.000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1.000                1st Qu.:1.000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1.000                Median :2.000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1.477                Mean   :1.862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2.000                3rd Qu.:2.000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         Max.   :4.000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covid_ängste2m_freizeit covid_ängste2m_kontakt_freunde covid_belastung2bis6m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Min.   :1.000                  Min.   :1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1.000           1st Qu.:1.000                  1st Qu.:2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2.000           Median :1.000                  Median :2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1.862           Mean   :1.835                  Mean   :2.439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3.000           3rd Qu.:3.000                  3rd Qu.:3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    Max.   :4.000                  Max.   :4.000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13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4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covidängste2bis6m_ansteckung_kind covidängste2bis6m_ansteckung_sie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     Min.   :1.000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1.000                     1st Qu.:1.000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2.000                     Median :2.000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2.238                     Mean   :2.073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3.000                     3rd Qu.:3.000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              Max.   :4.000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4  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4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covidängste2bis6m_unterstützung covidängste2bis6m_trennung_fam_nach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   Min.   :1.000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1.000                   1st Qu.:1.000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1.000                   Median :3.000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1.592                   Mean   :2.483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2.000                   3rd Qu.:3.000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            Max.   :4.000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4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4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lastRenderedPageBreak/>
        <w:t>##  covidängste2bis6m_freizeit covidängste2bis6m_kontakt_freunde covid_belastung6m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Min.   :1.000                     Min.   :1.000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2.000              1st Qu.:2.000                     1st Qu.:2.000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3.000              Median :3.000                     Median :3.000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2.677              Mean   :2.837                     Mean   :2.585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4.000              3rd Qu.:4.000                     3rd Qu.:3.000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       Max.   :4.000                     Max.   :4.000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4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4  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4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covidängste6m_Infektionsverlauf covidängste6m_ansteckung_kind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   Min.   :1.00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2.000                   1st Qu.:2.00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2.000                   Median :2.00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2.327                   Mean   :2.33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3.000                   3rd Qu.:3.00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            Max.   :4.00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4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4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covidängste6m_ansteckung_sie covidängste6m_unterstützung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Min.   :1.000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1.000                1st Qu.:1.000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2.000                Median :1.000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2.114                Mean   :1.561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3.000                3rd Qu.:2.000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         Max.   :4.000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4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4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covidängste6m_trennung_fam_nach covidängste6m_freizeit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   Min.   :1.000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2.000                   1st Qu.:2.000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3.000                   Median :3.000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2.632                   Mean   :2.626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3.000                   3rd Qu.:3.000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            Max.   :4.000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5                    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4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covidängste6m_kontakt_freunde     Alter       Beziehungsstatus Schulabschluss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              Min.   :19.00   Min.   :1.000    Min.   :1.000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2.000                 1st Qu.:31.00   1st Qu.:2.000    1st Qu.:3.000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3.000                 Median :33.00   Median :2.000    Median :4.000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2.776                 Mean   :33.17   Mean   :1.811    Mean   :3.582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4.000                 3rd Qu.:36.75   3rd Qu.:2.000    3rd </w:t>
      </w:r>
      <w:r w:rsidRPr="008B6F38">
        <w:rPr>
          <w:rStyle w:val="VerbatimChar"/>
          <w:lang w:val="de-DE"/>
        </w:rPr>
        <w:lastRenderedPageBreak/>
        <w:t xml:space="preserve">Qu.:4.000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              Max.   :48.00   Max.   :3.000    Max.   :4.000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</w:t>
      </w:r>
      <w:proofErr w:type="spellStart"/>
      <w:r w:rsidRPr="008B6F38">
        <w:rPr>
          <w:rStyle w:val="VerbatimChar"/>
          <w:lang w:val="de-DE"/>
        </w:rPr>
        <w:t>NA's</w:t>
      </w:r>
      <w:proofErr w:type="spellEnd"/>
      <w:r w:rsidRPr="008B6F38">
        <w:rPr>
          <w:rStyle w:val="VerbatimChar"/>
          <w:lang w:val="de-DE"/>
        </w:rPr>
        <w:t xml:space="preserve">   :24                                         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Nationalität    Geschwister       Gravidität       Parität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1.000   Min.   :0.0000   Min.   :1.000   Min.   :1.000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1.000   1st Qu.:0.0000   1st Qu.:1.000   1st Qu.:1.000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dian :1.000   Median :1.0000   Median :2.000   Median :2.000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ean   :1.615   Mean   :0.6721   Mean   :1.918   Mean   :1.639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3rd Qu.:1.000   3rd Qu.:1.0000   3rd Qu.:2.000   3rd Qu.:2.000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ax.   :4.000   Max.   :3.0000   Max.   :5.000   Max.   :4.000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   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Aborte        Geburtsdatum    </w:t>
      </w:r>
      <w:proofErr w:type="spellStart"/>
      <w:r w:rsidRPr="008B6F38">
        <w:rPr>
          <w:rStyle w:val="VerbatimChar"/>
          <w:lang w:val="de-DE"/>
        </w:rPr>
        <w:t>Geburtsprotokoll_Komplikationen</w:t>
      </w:r>
      <w:proofErr w:type="spellEnd"/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Min.   :0.0000   Min.   : 3.000   Min.   :0.000                 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1st Qu.:0.0000   1st Qu.: 4.000   1st Qu.:0.000                  </w:t>
      </w:r>
      <w:r w:rsidRPr="008B6F38">
        <w:br/>
      </w:r>
      <w:r w:rsidRPr="008B6F38">
        <w:rPr>
          <w:rStyle w:val="VerbatimChar"/>
        </w:rPr>
        <w:t xml:space="preserve">##  Median :0.0000   Median : 6.000   Median :0.000                  </w:t>
      </w:r>
      <w:r w:rsidRPr="008B6F38">
        <w:br/>
      </w:r>
      <w:r w:rsidRPr="008B6F38">
        <w:rPr>
          <w:rStyle w:val="VerbatimChar"/>
        </w:rPr>
        <w:t xml:space="preserve">##  Mean   :0.2377   Mean   : 5.852   Mean   :0.377                  </w:t>
      </w:r>
      <w:r w:rsidRPr="008B6F38">
        <w:br/>
      </w:r>
      <w:r w:rsidRPr="008B6F38">
        <w:rPr>
          <w:rStyle w:val="VerbatimChar"/>
        </w:rPr>
        <w:t xml:space="preserve">##  3rd Qu.:0.0000   3rd Qu.: 7.000   3rd Qu.:1.000                  </w:t>
      </w:r>
      <w:r w:rsidRPr="008B6F38">
        <w:br/>
      </w:r>
      <w:r w:rsidRPr="008B6F38">
        <w:rPr>
          <w:rStyle w:val="VerbatimChar"/>
        </w:rPr>
        <w:t xml:space="preserve">##  Max.   :3.0000   Max.   :10.000   Max.   :1.000                  </w:t>
      </w:r>
      <w:r w:rsidRPr="008B6F38">
        <w:br/>
      </w:r>
      <w:r w:rsidRPr="008B6F38">
        <w:rPr>
          <w:rStyle w:val="VerbatimChar"/>
        </w:rPr>
        <w:t xml:space="preserve">##                                                                   </w:t>
      </w:r>
      <w:r w:rsidRPr="008B6F38">
        <w:br/>
      </w:r>
      <w:r w:rsidRPr="008B6F38">
        <w:rPr>
          <w:rStyle w:val="VerbatimChar"/>
        </w:rPr>
        <w:t>##  vaginal_vs._</w:t>
      </w:r>
      <w:proofErr w:type="spellStart"/>
      <w:r w:rsidRPr="008B6F38">
        <w:rPr>
          <w:rStyle w:val="VerbatimChar"/>
        </w:rPr>
        <w:t>sectio</w:t>
      </w:r>
      <w:proofErr w:type="spellEnd"/>
      <w:r w:rsidRPr="008B6F38">
        <w:rPr>
          <w:rStyle w:val="VerbatimChar"/>
        </w:rPr>
        <w:t xml:space="preserve"> </w:t>
      </w:r>
      <w:proofErr w:type="spellStart"/>
      <w:r w:rsidRPr="008B6F38">
        <w:rPr>
          <w:rStyle w:val="VerbatimChar"/>
        </w:rPr>
        <w:t>prospektiv_retrospektiv</w:t>
      </w:r>
      <w:proofErr w:type="spellEnd"/>
      <w:r w:rsidRPr="008B6F38">
        <w:br/>
      </w:r>
      <w:r w:rsidRPr="008B6F38">
        <w:rPr>
          <w:rStyle w:val="VerbatimChar"/>
        </w:rPr>
        <w:t xml:space="preserve">##  Min.   :1.000      Min.   :1.000          </w:t>
      </w:r>
      <w:r w:rsidRPr="008B6F38">
        <w:br/>
      </w:r>
      <w:r w:rsidRPr="008B6F38">
        <w:rPr>
          <w:rStyle w:val="VerbatimChar"/>
        </w:rPr>
        <w:t xml:space="preserve">##  1st Qu.:1.000      1st Qu.:1.000          </w:t>
      </w:r>
      <w:r w:rsidRPr="008B6F38">
        <w:br/>
      </w:r>
      <w:r>
        <w:rPr>
          <w:rStyle w:val="VerbatimChar"/>
        </w:rPr>
        <w:t xml:space="preserve">##  Median :1.000      Median :1.000          </w:t>
      </w:r>
      <w:r>
        <w:br/>
      </w:r>
      <w:r>
        <w:rPr>
          <w:rStyle w:val="VerbatimChar"/>
        </w:rPr>
        <w:t xml:space="preserve">##  Mean   :1.402      Mean   :1.221          </w:t>
      </w:r>
      <w:r>
        <w:br/>
      </w:r>
      <w:r>
        <w:rPr>
          <w:rStyle w:val="VerbatimChar"/>
        </w:rPr>
        <w:t xml:space="preserve">##  3rd Qu.:2.000      3rd Qu.:1.000          </w:t>
      </w:r>
      <w:r>
        <w:br/>
      </w:r>
      <w:r>
        <w:rPr>
          <w:rStyle w:val="VerbatimChar"/>
        </w:rPr>
        <w:t xml:space="preserve">##  Max.   :2.000      Max.   :2.000          </w:t>
      </w:r>
      <w:r>
        <w:br/>
      </w:r>
      <w:r>
        <w:rPr>
          <w:rStyle w:val="VerbatimChar"/>
        </w:rPr>
        <w:t xml:space="preserve">## </w:t>
      </w:r>
    </w:p>
    <w:p w14:paraId="1A1615B4" w14:textId="77777777" w:rsidR="00DC1532" w:rsidRPr="008B6F38" w:rsidRDefault="00000000">
      <w:pPr>
        <w:pStyle w:val="FirstParagraph"/>
        <w:rPr>
          <w:lang w:val="de-DE"/>
        </w:rPr>
      </w:pPr>
      <w:r w:rsidRPr="008B6F38">
        <w:rPr>
          <w:lang w:val="de-DE"/>
        </w:rPr>
        <w:t xml:space="preserve">Im </w:t>
      </w:r>
      <w:proofErr w:type="spellStart"/>
      <w:r w:rsidRPr="008B6F38">
        <w:rPr>
          <w:lang w:val="de-DE"/>
        </w:rPr>
        <w:t>folgenden</w:t>
      </w:r>
      <w:proofErr w:type="spellEnd"/>
      <w:r w:rsidRPr="008B6F38">
        <w:rPr>
          <w:lang w:val="de-DE"/>
        </w:rPr>
        <w:t xml:space="preserve"> schaue ich, wieviel ‘NA’ Werte in den verschiedenen Variablen auftreten:</w:t>
      </w:r>
    </w:p>
    <w:p w14:paraId="5C4B6637" w14:textId="77777777" w:rsidR="00DC1532" w:rsidRPr="008B6F38" w:rsidRDefault="00000000">
      <w:pPr>
        <w:pStyle w:val="SourceCode"/>
        <w:rPr>
          <w:lang w:val="de-DE"/>
        </w:rPr>
      </w:pPr>
      <w:proofErr w:type="spellStart"/>
      <w:r w:rsidRPr="008B6F38">
        <w:rPr>
          <w:rStyle w:val="FunctionTok"/>
          <w:lang w:val="de-DE"/>
        </w:rPr>
        <w:t>colSums</w:t>
      </w:r>
      <w:proofErr w:type="spellEnd"/>
      <w:r w:rsidRPr="008B6F38">
        <w:rPr>
          <w:rStyle w:val="NormalTok"/>
          <w:lang w:val="de-DE"/>
        </w:rPr>
        <w:t>(</w:t>
      </w:r>
      <w:r w:rsidRPr="008B6F38">
        <w:rPr>
          <w:rStyle w:val="FunctionTok"/>
          <w:lang w:val="de-DE"/>
        </w:rPr>
        <w:t>is.na</w:t>
      </w:r>
      <w:r w:rsidRPr="008B6F38">
        <w:rPr>
          <w:rStyle w:val="NormalTok"/>
          <w:lang w:val="de-DE"/>
        </w:rPr>
        <w:t>(</w:t>
      </w:r>
      <w:proofErr w:type="spellStart"/>
      <w:r w:rsidRPr="008B6F38">
        <w:rPr>
          <w:rStyle w:val="NormalTok"/>
          <w:lang w:val="de-DE"/>
        </w:rPr>
        <w:t>Projekt_Praxis</w:t>
      </w:r>
      <w:proofErr w:type="spellEnd"/>
      <w:r w:rsidRPr="008B6F38">
        <w:rPr>
          <w:rStyle w:val="NormalTok"/>
          <w:lang w:val="de-DE"/>
        </w:rPr>
        <w:t>))</w:t>
      </w:r>
    </w:p>
    <w:p w14:paraId="539D454A" w14:textId="77777777" w:rsidR="00DC1532" w:rsidRPr="008B6F38" w:rsidRDefault="00000000">
      <w:pPr>
        <w:pStyle w:val="SourceCode"/>
        <w:rPr>
          <w:lang w:val="de-DE"/>
        </w:rPr>
      </w:pPr>
      <w:r w:rsidRPr="008B6F38">
        <w:rPr>
          <w:rStyle w:val="VerbatimChar"/>
          <w:lang w:val="de-DE"/>
        </w:rPr>
        <w:t xml:space="preserve">##                               Patientennummer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Stress_sum_1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Stress_sum_2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Stress_sum_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</w:t>
      </w:r>
      <w:proofErr w:type="spellStart"/>
      <w:r w:rsidRPr="008B6F38">
        <w:rPr>
          <w:rStyle w:val="VerbatimChar"/>
          <w:lang w:val="de-DE"/>
        </w:rPr>
        <w:t>Aktuelle_Stressbelastung_sum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</w:t>
      </w:r>
      <w:proofErr w:type="spellStart"/>
      <w:r w:rsidRPr="008B6F38">
        <w:rPr>
          <w:rStyle w:val="VerbatimChar"/>
          <w:lang w:val="de-DE"/>
        </w:rPr>
        <w:t>SCI_positiv_sum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</w:t>
      </w:r>
      <w:proofErr w:type="spellStart"/>
      <w:r w:rsidRPr="008B6F38">
        <w:rPr>
          <w:rStyle w:val="VerbatimChar"/>
          <w:lang w:val="de-DE"/>
        </w:rPr>
        <w:t>SCI_aktiv_sum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</w:t>
      </w:r>
      <w:proofErr w:type="spellStart"/>
      <w:r w:rsidRPr="008B6F38">
        <w:rPr>
          <w:rStyle w:val="VerbatimChar"/>
          <w:lang w:val="de-DE"/>
        </w:rPr>
        <w:t>SCI_support_sum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</w:t>
      </w:r>
      <w:proofErr w:type="spellStart"/>
      <w:r w:rsidRPr="008B6F38">
        <w:rPr>
          <w:rStyle w:val="VerbatimChar"/>
          <w:lang w:val="de-DE"/>
        </w:rPr>
        <w:t>SCI_glaube_sum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lastRenderedPageBreak/>
        <w:t xml:space="preserve">##                                             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</w:t>
      </w:r>
      <w:proofErr w:type="spellStart"/>
      <w:r w:rsidRPr="008B6F38">
        <w:rPr>
          <w:rStyle w:val="VerbatimChar"/>
          <w:lang w:val="de-DE"/>
        </w:rPr>
        <w:t>SCI_alk_sum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</w:t>
      </w:r>
      <w:proofErr w:type="spellStart"/>
      <w:r w:rsidRPr="008B6F38">
        <w:rPr>
          <w:rStyle w:val="VerbatimChar"/>
          <w:lang w:val="de-DE"/>
        </w:rPr>
        <w:t>Adaptive_Stressbewältigung_sum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</w:t>
      </w:r>
      <w:proofErr w:type="spellStart"/>
      <w:r w:rsidRPr="008B6F38">
        <w:rPr>
          <w:rStyle w:val="VerbatimChar"/>
          <w:lang w:val="de-DE"/>
        </w:rPr>
        <w:t>SCI_Profile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</w:t>
      </w:r>
      <w:proofErr w:type="spellStart"/>
      <w:r w:rsidRPr="008B6F38">
        <w:rPr>
          <w:rStyle w:val="VerbatimChar"/>
          <w:lang w:val="de-DE"/>
        </w:rPr>
        <w:t>präpartal_Ängste_allgemein_Skala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7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präpartal_Ängste_1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7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präpartal_Ängste_2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7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präpartal_Ängste_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7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präpartal_Ängste_4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8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präpartal_Ängste_5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7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präpartal_Ängste_6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7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präpartal_Ängste_7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7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präpartal_Ängste_8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7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präpartal_Ängste_9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7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präpartal_Ängste_1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7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präpartal_Ängste_11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7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präpartal_Ängste_12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7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</w:t>
      </w:r>
      <w:proofErr w:type="spellStart"/>
      <w:r w:rsidRPr="008B6F38">
        <w:rPr>
          <w:rStyle w:val="VerbatimChar"/>
          <w:lang w:val="de-DE"/>
        </w:rPr>
        <w:t>EPDS_sum_präpartal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8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</w:t>
      </w:r>
      <w:proofErr w:type="spellStart"/>
      <w:r w:rsidRPr="008B6F38">
        <w:rPr>
          <w:rStyle w:val="VerbatimChar"/>
          <w:lang w:val="de-DE"/>
        </w:rPr>
        <w:t>EPDS_in_Kategorien_präpartal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8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EPDS_sum_postpartal_1m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38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EDPS_in_Kategorien_postpartal_1m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38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EPDS_sum_postpartal_2m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2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EDPS_in_Kategorien_postpartal_2m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2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EPDS_sum_postpartal_6m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EPDS_in_Kategorien_postpartal_6m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postpartal_3d_Befinden_1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lastRenderedPageBreak/>
        <w:t xml:space="preserve">##                                            35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postpartal_3d_Gesundheitszustand_1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35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postpartal_3d_Gesundheitszustand_2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35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postpartal_3d_Gesundheitszustand_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35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postpartal_3d_Schmerzen_1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35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BSF_präpartal_Müdigkeit_sumof2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7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BSF_präpartal_Engagement_sumof2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7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BSF_präpartal_Ängstlichkeit_sumof4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7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BSF_präpartal_Ärger_sumof2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7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BSF_präpartal_Teilnahmslosigkeit_sumof2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7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BSF_präpartal_GehobeneStimmung_sumof2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7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BSF_postpartal_3d_Müdigkeit_sumof2_A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36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BSF_postpartal_3d_Engagement_sumof2_A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36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BSF_postpartal_3d_Ängstlichkeit_sumof4_A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36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BSF_postpartal_3d_Ärger_sumof2_A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36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BSF_postpartal_3d_Teilnahmslosigkeit_sumof2_A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36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BSF_postpartal_3d_GehobeneStimmung_sumof2_A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36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</w:t>
      </w:r>
      <w:proofErr w:type="spellStart"/>
      <w:r w:rsidRPr="008B6F38">
        <w:rPr>
          <w:rStyle w:val="VerbatimChar"/>
          <w:lang w:val="de-DE"/>
        </w:rPr>
        <w:t>covid_belastungss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</w:t>
      </w:r>
      <w:proofErr w:type="spellStart"/>
      <w:r w:rsidRPr="008B6F38">
        <w:rPr>
          <w:rStyle w:val="VerbatimChar"/>
          <w:lang w:val="de-DE"/>
        </w:rPr>
        <w:t>covid_ängstess_ansteckung_kind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</w:t>
      </w:r>
      <w:proofErr w:type="spellStart"/>
      <w:r w:rsidRPr="008B6F38">
        <w:rPr>
          <w:rStyle w:val="VerbatimChar"/>
          <w:lang w:val="de-DE"/>
        </w:rPr>
        <w:t>covid_ängstess_ansteckung_sie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</w:t>
      </w:r>
      <w:proofErr w:type="spellStart"/>
      <w:r w:rsidRPr="008B6F38">
        <w:rPr>
          <w:rStyle w:val="VerbatimChar"/>
          <w:lang w:val="de-DE"/>
        </w:rPr>
        <w:t>covid_ängstess_trennung_kind_pp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</w:t>
      </w:r>
      <w:proofErr w:type="spellStart"/>
      <w:r w:rsidRPr="008B6F38">
        <w:rPr>
          <w:rStyle w:val="VerbatimChar"/>
          <w:lang w:val="de-DE"/>
        </w:rPr>
        <w:t>covid_ängstess_Folgen_geburt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4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</w:t>
      </w:r>
      <w:proofErr w:type="spellStart"/>
      <w:r w:rsidRPr="008B6F38">
        <w:rPr>
          <w:rStyle w:val="VerbatimChar"/>
          <w:lang w:val="de-DE"/>
        </w:rPr>
        <w:t>covid_ängstess_zeit_pp_hebammen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</w:t>
      </w:r>
      <w:proofErr w:type="spellStart"/>
      <w:r w:rsidRPr="008B6F38">
        <w:rPr>
          <w:rStyle w:val="VerbatimChar"/>
          <w:lang w:val="de-DE"/>
        </w:rPr>
        <w:t>covid_ängstess_trennung_Fam_ss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</w:t>
      </w:r>
      <w:proofErr w:type="spellStart"/>
      <w:r w:rsidRPr="008B6F38">
        <w:rPr>
          <w:rStyle w:val="VerbatimChar"/>
          <w:lang w:val="de-DE"/>
        </w:rPr>
        <w:t>covid_ängstess_trennung_partner_vor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</w:t>
      </w:r>
      <w:proofErr w:type="spellStart"/>
      <w:r w:rsidRPr="008B6F38">
        <w:rPr>
          <w:rStyle w:val="VerbatimChar"/>
          <w:lang w:val="de-DE"/>
        </w:rPr>
        <w:t>covid_ängstess_trennung_partner_während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lastRenderedPageBreak/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</w:t>
      </w:r>
      <w:proofErr w:type="spellStart"/>
      <w:r w:rsidRPr="008B6F38">
        <w:rPr>
          <w:rStyle w:val="VerbatimChar"/>
          <w:lang w:val="de-DE"/>
        </w:rPr>
        <w:t>covid_ängstess_trennung_Fam_nach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</w:t>
      </w:r>
      <w:proofErr w:type="spellStart"/>
      <w:r w:rsidRPr="008B6F38">
        <w:rPr>
          <w:rStyle w:val="VerbatimChar"/>
          <w:lang w:val="de-DE"/>
        </w:rPr>
        <w:t>covid_ängstess_freizeit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</w:t>
      </w:r>
      <w:proofErr w:type="spellStart"/>
      <w:r w:rsidRPr="008B6F38">
        <w:rPr>
          <w:rStyle w:val="VerbatimChar"/>
          <w:lang w:val="de-DE"/>
        </w:rPr>
        <w:t>covid_ängstess_kontakt_freunde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</w:t>
      </w:r>
      <w:proofErr w:type="spellStart"/>
      <w:r w:rsidRPr="008B6F38">
        <w:rPr>
          <w:rStyle w:val="VerbatimChar"/>
          <w:lang w:val="de-DE"/>
        </w:rPr>
        <w:t>covid_belastunggeburt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</w:t>
      </w:r>
      <w:proofErr w:type="spellStart"/>
      <w:r w:rsidRPr="008B6F38">
        <w:rPr>
          <w:rStyle w:val="VerbatimChar"/>
          <w:lang w:val="de-DE"/>
        </w:rPr>
        <w:t>covid_ängstegeburt_ansteckung_kind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</w:t>
      </w:r>
      <w:proofErr w:type="spellStart"/>
      <w:r w:rsidRPr="008B6F38">
        <w:rPr>
          <w:rStyle w:val="VerbatimChar"/>
          <w:lang w:val="de-DE"/>
        </w:rPr>
        <w:t>covid_ängstegeburt_ansteckung_sie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</w:t>
      </w:r>
      <w:proofErr w:type="spellStart"/>
      <w:r w:rsidRPr="008B6F38">
        <w:rPr>
          <w:rStyle w:val="VerbatimChar"/>
          <w:lang w:val="de-DE"/>
        </w:rPr>
        <w:t>covid_ängstegeburt_zeit_nach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</w:t>
      </w:r>
      <w:proofErr w:type="spellStart"/>
      <w:r w:rsidRPr="008B6F38">
        <w:rPr>
          <w:rStyle w:val="VerbatimChar"/>
          <w:lang w:val="de-DE"/>
        </w:rPr>
        <w:t>covid_ängstegeburt_trennung_partner_nach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</w:t>
      </w:r>
      <w:proofErr w:type="spellStart"/>
      <w:r w:rsidRPr="008B6F38">
        <w:rPr>
          <w:rStyle w:val="VerbatimChar"/>
          <w:lang w:val="de-DE"/>
        </w:rPr>
        <w:t>covid_ängstegeburt_trennung_fam_nach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</w:t>
      </w:r>
      <w:proofErr w:type="spellStart"/>
      <w:r w:rsidRPr="008B6F38">
        <w:rPr>
          <w:rStyle w:val="VerbatimChar"/>
          <w:lang w:val="de-DE"/>
        </w:rPr>
        <w:t>covid_ängstegeburt_freizeit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</w:t>
      </w:r>
      <w:proofErr w:type="spellStart"/>
      <w:r w:rsidRPr="008B6F38">
        <w:rPr>
          <w:rStyle w:val="VerbatimChar"/>
          <w:lang w:val="de-DE"/>
        </w:rPr>
        <w:t>covid_ängstegeburt_kontakt_freunde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</w:t>
      </w:r>
      <w:proofErr w:type="spellStart"/>
      <w:r w:rsidRPr="008B6F38">
        <w:rPr>
          <w:rStyle w:val="VerbatimChar"/>
          <w:lang w:val="de-DE"/>
        </w:rPr>
        <w:t>covid_belastungwochenbett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4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</w:t>
      </w:r>
      <w:proofErr w:type="spellStart"/>
      <w:r w:rsidRPr="008B6F38">
        <w:rPr>
          <w:rStyle w:val="VerbatimChar"/>
          <w:lang w:val="de-DE"/>
        </w:rPr>
        <w:t>covid_ängstewochenbett_ansteckung_kind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</w:t>
      </w:r>
      <w:proofErr w:type="spellStart"/>
      <w:r w:rsidRPr="008B6F38">
        <w:rPr>
          <w:rStyle w:val="VerbatimChar"/>
          <w:lang w:val="de-DE"/>
        </w:rPr>
        <w:t>covid_ängstewochenbett_ansteckung_sie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</w:t>
      </w:r>
      <w:proofErr w:type="spellStart"/>
      <w:r w:rsidRPr="008B6F38">
        <w:rPr>
          <w:rStyle w:val="VerbatimChar"/>
          <w:lang w:val="de-DE"/>
        </w:rPr>
        <w:t>covid_ängstewochenbett_unterstützung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</w:t>
      </w:r>
      <w:proofErr w:type="spellStart"/>
      <w:r w:rsidRPr="008B6F38">
        <w:rPr>
          <w:rStyle w:val="VerbatimChar"/>
          <w:lang w:val="de-DE"/>
        </w:rPr>
        <w:t>covid_ängstewochenbett_trennung_fam_nach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</w:t>
      </w:r>
      <w:proofErr w:type="spellStart"/>
      <w:r w:rsidRPr="008B6F38">
        <w:rPr>
          <w:rStyle w:val="VerbatimChar"/>
          <w:lang w:val="de-DE"/>
        </w:rPr>
        <w:t>covid_ängstewochenbett_freizeit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</w:t>
      </w:r>
      <w:proofErr w:type="spellStart"/>
      <w:r w:rsidRPr="008B6F38">
        <w:rPr>
          <w:rStyle w:val="VerbatimChar"/>
          <w:lang w:val="de-DE"/>
        </w:rPr>
        <w:t>covid_ängstewochenbett_kontakt_freunde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covid_belastung2m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covid_ängste2m_ansteckung_kind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covid_ängste2m_ansteckung_sie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covid_ängste2m_unterstützung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covid_ängste2m_trennung_fam_nach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covid_ängste2m_freizeit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covid_ängste2m_kontakt_freunde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lastRenderedPageBreak/>
        <w:t xml:space="preserve">##                                            13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covid_belastung2bis6m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4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covidängste2bis6m_ansteckung_kind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4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covidängste2bis6m_ansteckung_sie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4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covidängste2bis6m_unterstützung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4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covidängste2bis6m_trennung_fam_nach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4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covidängste2bis6m_freizeit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4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covidängste2bis6m_kontakt_freunde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4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covid_belastung6m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4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covidängste6m_Infektionsverlauf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4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covidängste6m_ansteckung_kind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4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covidängste6m_ansteckung_sie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4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covidängste6m_unterstützung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4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covidängste6m_trennung_fam_nach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5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covidängste6m_freizeit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4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covidängste6m_kontakt_freunde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24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Alter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Beziehungsstatus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Schulabschluss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Nationalität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Geschwister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Gravidität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Parität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Aborte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Geburtsdatum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</w:t>
      </w:r>
      <w:proofErr w:type="spellStart"/>
      <w:r w:rsidRPr="008B6F38">
        <w:rPr>
          <w:rStyle w:val="VerbatimChar"/>
          <w:lang w:val="de-DE"/>
        </w:rPr>
        <w:t>Geburtsprotokoll_Komplikationen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lastRenderedPageBreak/>
        <w:t xml:space="preserve">##                                             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                          vaginal_</w:t>
      </w:r>
      <w:proofErr w:type="spellStart"/>
      <w:r w:rsidRPr="008B6F38">
        <w:rPr>
          <w:rStyle w:val="VerbatimChar"/>
          <w:lang w:val="de-DE"/>
        </w:rPr>
        <w:t>vs</w:t>
      </w:r>
      <w:proofErr w:type="spellEnd"/>
      <w:r w:rsidRPr="008B6F38">
        <w:rPr>
          <w:rStyle w:val="VerbatimChar"/>
          <w:lang w:val="de-DE"/>
        </w:rPr>
        <w:t>._</w:t>
      </w:r>
      <w:proofErr w:type="spellStart"/>
      <w:r w:rsidRPr="008B6F38">
        <w:rPr>
          <w:rStyle w:val="VerbatimChar"/>
          <w:lang w:val="de-DE"/>
        </w:rPr>
        <w:t>sectio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                      0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 xml:space="preserve">##                       </w:t>
      </w:r>
      <w:proofErr w:type="spellStart"/>
      <w:r w:rsidRPr="008B6F38">
        <w:rPr>
          <w:rStyle w:val="VerbatimChar"/>
          <w:lang w:val="de-DE"/>
        </w:rPr>
        <w:t>prospektiv_retrospektiv</w:t>
      </w:r>
      <w:proofErr w:type="spellEnd"/>
      <w:r w:rsidRPr="008B6F38">
        <w:rPr>
          <w:rStyle w:val="VerbatimChar"/>
          <w:lang w:val="de-DE"/>
        </w:rPr>
        <w:t xml:space="preserve"> </w:t>
      </w:r>
      <w:r w:rsidRPr="008B6F38">
        <w:rPr>
          <w:lang w:val="de-DE"/>
        </w:rPr>
        <w:br/>
      </w:r>
      <w:r w:rsidRPr="008B6F38">
        <w:rPr>
          <w:rStyle w:val="VerbatimChar"/>
          <w:lang w:val="de-DE"/>
        </w:rPr>
        <w:t>##                                             0</w:t>
      </w:r>
    </w:p>
    <w:p w14:paraId="537804A5" w14:textId="22D42E84" w:rsidR="00DC1532" w:rsidRPr="008B6F38" w:rsidRDefault="00000000">
      <w:pPr>
        <w:pStyle w:val="FirstParagraph"/>
        <w:rPr>
          <w:lang w:val="de-DE"/>
        </w:rPr>
      </w:pPr>
      <w:r w:rsidRPr="008B6F38">
        <w:rPr>
          <w:lang w:val="de-DE"/>
        </w:rPr>
        <w:t>Bei den Retrospektiv Befragten fehlen die Werte für alle Variablem im Zusammenhang mit ‘</w:t>
      </w:r>
      <w:proofErr w:type="spellStart"/>
      <w:r w:rsidRPr="008B6F38">
        <w:rPr>
          <w:lang w:val="de-DE"/>
        </w:rPr>
        <w:t>Präpartalen</w:t>
      </w:r>
      <w:proofErr w:type="spellEnd"/>
      <w:r w:rsidRPr="008B6F38">
        <w:rPr>
          <w:lang w:val="de-DE"/>
        </w:rPr>
        <w:t xml:space="preserve"> Ängsten’</w:t>
      </w:r>
      <w:r w:rsidR="007F729E">
        <w:rPr>
          <w:lang w:val="de-DE"/>
        </w:rPr>
        <w:t xml:space="preserve"> sowie </w:t>
      </w:r>
      <w:r w:rsidRPr="008B6F38">
        <w:rPr>
          <w:lang w:val="de-DE"/>
        </w:rPr>
        <w:t xml:space="preserve">‘Postpartale Gesundheitszustand’. Bei den restlichen Daten wird davon </w:t>
      </w:r>
      <w:proofErr w:type="spellStart"/>
      <w:r w:rsidRPr="008B6F38">
        <w:rPr>
          <w:lang w:val="de-DE"/>
        </w:rPr>
        <w:t>ausgegeangen</w:t>
      </w:r>
      <w:proofErr w:type="spellEnd"/>
      <w:r w:rsidRPr="008B6F38">
        <w:rPr>
          <w:lang w:val="de-DE"/>
        </w:rPr>
        <w:t>, dass keine systematisches fehlen von Daten auftritt.</w:t>
      </w:r>
    </w:p>
    <w:p w14:paraId="3E5702D6" w14:textId="77777777" w:rsidR="00DC1532" w:rsidRPr="008B6F38" w:rsidRDefault="00000000">
      <w:pPr>
        <w:pStyle w:val="BodyText"/>
        <w:rPr>
          <w:lang w:val="de-DE"/>
        </w:rPr>
      </w:pPr>
      <w:r w:rsidRPr="008B6F38">
        <w:rPr>
          <w:lang w:val="de-DE"/>
        </w:rPr>
        <w:t>Jetzt teile ich den Datensatz auf in zwei Unterkategorien: Prospektiv Befragte und Retrospektiv Befragte</w:t>
      </w:r>
    </w:p>
    <w:p w14:paraId="2B149DDD" w14:textId="77777777" w:rsidR="00DC1532" w:rsidRPr="008B6F38" w:rsidRDefault="00000000">
      <w:pPr>
        <w:pStyle w:val="SourceCode"/>
        <w:rPr>
          <w:lang w:val="de-DE"/>
        </w:rPr>
      </w:pPr>
      <w:proofErr w:type="spellStart"/>
      <w:r w:rsidRPr="008B6F38">
        <w:rPr>
          <w:rStyle w:val="NormalTok"/>
          <w:lang w:val="de-DE"/>
        </w:rPr>
        <w:t>daten_pro</w:t>
      </w:r>
      <w:proofErr w:type="spellEnd"/>
      <w:r w:rsidRPr="008B6F38">
        <w:rPr>
          <w:rStyle w:val="NormalTok"/>
          <w:lang w:val="de-DE"/>
        </w:rPr>
        <w:t xml:space="preserve"> </w:t>
      </w:r>
      <w:r w:rsidRPr="008B6F38">
        <w:rPr>
          <w:rStyle w:val="OtherTok"/>
          <w:lang w:val="de-DE"/>
        </w:rPr>
        <w:t>&lt;-</w:t>
      </w:r>
      <w:r w:rsidRPr="008B6F38">
        <w:rPr>
          <w:rStyle w:val="NormalTok"/>
          <w:lang w:val="de-DE"/>
        </w:rPr>
        <w:t xml:space="preserve"> </w:t>
      </w:r>
      <w:proofErr w:type="spellStart"/>
      <w:r w:rsidRPr="008B6F38">
        <w:rPr>
          <w:rStyle w:val="NormalTok"/>
          <w:lang w:val="de-DE"/>
        </w:rPr>
        <w:t>Projekt_Praxis</w:t>
      </w:r>
      <w:proofErr w:type="spellEnd"/>
      <w:r w:rsidRPr="008B6F38">
        <w:rPr>
          <w:rStyle w:val="NormalTok"/>
          <w:lang w:val="de-DE"/>
        </w:rPr>
        <w:t>[</w:t>
      </w:r>
      <w:proofErr w:type="spellStart"/>
      <w:r w:rsidRPr="008B6F38">
        <w:rPr>
          <w:rStyle w:val="FunctionTok"/>
          <w:lang w:val="de-DE"/>
        </w:rPr>
        <w:t>grepl</w:t>
      </w:r>
      <w:proofErr w:type="spellEnd"/>
      <w:r w:rsidRPr="008B6F38">
        <w:rPr>
          <w:rStyle w:val="NormalTok"/>
          <w:lang w:val="de-DE"/>
        </w:rPr>
        <w:t>(</w:t>
      </w:r>
      <w:r w:rsidRPr="008B6F38">
        <w:rPr>
          <w:rStyle w:val="StringTok"/>
          <w:lang w:val="de-DE"/>
        </w:rPr>
        <w:t>'Pat'</w:t>
      </w:r>
      <w:r w:rsidRPr="008B6F38">
        <w:rPr>
          <w:rStyle w:val="NormalTok"/>
          <w:lang w:val="de-DE"/>
        </w:rPr>
        <w:t xml:space="preserve">, </w:t>
      </w:r>
      <w:proofErr w:type="spellStart"/>
      <w:r w:rsidRPr="008B6F38">
        <w:rPr>
          <w:rStyle w:val="NormalTok"/>
          <w:lang w:val="de-DE"/>
        </w:rPr>
        <w:t>Projekt_Praxis</w:t>
      </w:r>
      <w:r w:rsidRPr="008B6F38">
        <w:rPr>
          <w:rStyle w:val="SpecialCharTok"/>
          <w:lang w:val="de-DE"/>
        </w:rPr>
        <w:t>$</w:t>
      </w:r>
      <w:r w:rsidRPr="008B6F38">
        <w:rPr>
          <w:rStyle w:val="NormalTok"/>
          <w:lang w:val="de-DE"/>
        </w:rPr>
        <w:t>Patientennummer</w:t>
      </w:r>
      <w:proofErr w:type="spellEnd"/>
      <w:r w:rsidRPr="008B6F38">
        <w:rPr>
          <w:rStyle w:val="NormalTok"/>
          <w:lang w:val="de-DE"/>
        </w:rPr>
        <w:t>),]</w:t>
      </w:r>
      <w:r w:rsidRPr="008B6F38">
        <w:rPr>
          <w:lang w:val="de-DE"/>
        </w:rPr>
        <w:br/>
      </w:r>
      <w:proofErr w:type="spellStart"/>
      <w:r w:rsidRPr="008B6F38">
        <w:rPr>
          <w:rStyle w:val="NormalTok"/>
          <w:lang w:val="de-DE"/>
        </w:rPr>
        <w:t>daten_retro</w:t>
      </w:r>
      <w:proofErr w:type="spellEnd"/>
      <w:r w:rsidRPr="008B6F38">
        <w:rPr>
          <w:rStyle w:val="NormalTok"/>
          <w:lang w:val="de-DE"/>
        </w:rPr>
        <w:t xml:space="preserve"> </w:t>
      </w:r>
      <w:r w:rsidRPr="008B6F38">
        <w:rPr>
          <w:rStyle w:val="OtherTok"/>
          <w:lang w:val="de-DE"/>
        </w:rPr>
        <w:t>&lt;-</w:t>
      </w:r>
      <w:r w:rsidRPr="008B6F38">
        <w:rPr>
          <w:rStyle w:val="NormalTok"/>
          <w:lang w:val="de-DE"/>
        </w:rPr>
        <w:t xml:space="preserve"> </w:t>
      </w:r>
      <w:proofErr w:type="spellStart"/>
      <w:r w:rsidRPr="008B6F38">
        <w:rPr>
          <w:rStyle w:val="NormalTok"/>
          <w:lang w:val="de-DE"/>
        </w:rPr>
        <w:t>Projekt_Praxis</w:t>
      </w:r>
      <w:proofErr w:type="spellEnd"/>
      <w:r w:rsidRPr="008B6F38">
        <w:rPr>
          <w:rStyle w:val="NormalTok"/>
          <w:lang w:val="de-DE"/>
        </w:rPr>
        <w:t>[</w:t>
      </w:r>
      <w:proofErr w:type="spellStart"/>
      <w:r w:rsidRPr="008B6F38">
        <w:rPr>
          <w:rStyle w:val="FunctionTok"/>
          <w:lang w:val="de-DE"/>
        </w:rPr>
        <w:t>grepl</w:t>
      </w:r>
      <w:proofErr w:type="spellEnd"/>
      <w:r w:rsidRPr="008B6F38">
        <w:rPr>
          <w:rStyle w:val="NormalTok"/>
          <w:lang w:val="de-DE"/>
        </w:rPr>
        <w:t>(</w:t>
      </w:r>
      <w:r w:rsidRPr="008B6F38">
        <w:rPr>
          <w:rStyle w:val="StringTok"/>
          <w:lang w:val="de-DE"/>
        </w:rPr>
        <w:t>'Retro'</w:t>
      </w:r>
      <w:r w:rsidRPr="008B6F38">
        <w:rPr>
          <w:rStyle w:val="NormalTok"/>
          <w:lang w:val="de-DE"/>
        </w:rPr>
        <w:t xml:space="preserve">, </w:t>
      </w:r>
      <w:proofErr w:type="spellStart"/>
      <w:r w:rsidRPr="008B6F38">
        <w:rPr>
          <w:rStyle w:val="NormalTok"/>
          <w:lang w:val="de-DE"/>
        </w:rPr>
        <w:t>Projekt_Praxis</w:t>
      </w:r>
      <w:r w:rsidRPr="008B6F38">
        <w:rPr>
          <w:rStyle w:val="SpecialCharTok"/>
          <w:lang w:val="de-DE"/>
        </w:rPr>
        <w:t>$</w:t>
      </w:r>
      <w:r w:rsidRPr="008B6F38">
        <w:rPr>
          <w:rStyle w:val="NormalTok"/>
          <w:lang w:val="de-DE"/>
        </w:rPr>
        <w:t>Patientennummer</w:t>
      </w:r>
      <w:proofErr w:type="spellEnd"/>
      <w:r w:rsidRPr="008B6F38">
        <w:rPr>
          <w:rStyle w:val="NormalTok"/>
          <w:lang w:val="de-DE"/>
        </w:rPr>
        <w:t>),]</w:t>
      </w:r>
    </w:p>
    <w:sectPr w:rsidR="00DC1532" w:rsidRPr="008B6F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05C01" w14:textId="77777777" w:rsidR="006E1094" w:rsidRDefault="006E1094">
      <w:pPr>
        <w:spacing w:after="0"/>
      </w:pPr>
      <w:r>
        <w:separator/>
      </w:r>
    </w:p>
  </w:endnote>
  <w:endnote w:type="continuationSeparator" w:id="0">
    <w:p w14:paraId="10DE14BE" w14:textId="77777777" w:rsidR="006E1094" w:rsidRDefault="006E10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83831" w14:textId="77777777" w:rsidR="006E1094" w:rsidRDefault="006E1094">
      <w:r>
        <w:separator/>
      </w:r>
    </w:p>
  </w:footnote>
  <w:footnote w:type="continuationSeparator" w:id="0">
    <w:p w14:paraId="56C00A1F" w14:textId="77777777" w:rsidR="006E1094" w:rsidRDefault="006E10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2BAE8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080966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C1532"/>
    <w:rsid w:val="00377871"/>
    <w:rsid w:val="006978B5"/>
    <w:rsid w:val="006E1094"/>
    <w:rsid w:val="007F729E"/>
    <w:rsid w:val="008B6F38"/>
    <w:rsid w:val="00C2037C"/>
    <w:rsid w:val="00DC15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60007648"/>
  <w15:docId w15:val="{ABE1499E-E1B3-F54B-B98D-9221841D3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uiPriority w:val="59"/>
    <w:rsid w:val="006978B5"/>
    <w:pPr>
      <w:spacing w:after="0"/>
    </w:pPr>
    <w:rPr>
      <w:rFonts w:ascii="Times New Roman" w:eastAsia="Times New Roman" w:hAnsi="Times New Roman" w:cs="Times New Roman"/>
      <w:sz w:val="20"/>
      <w:szCs w:val="20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41</Pages>
  <Words>10378</Words>
  <Characters>60195</Characters>
  <Application>Microsoft Office Word</Application>
  <DocSecurity>0</DocSecurity>
  <Lines>3762</Lines>
  <Paragraphs>2822</Paragraphs>
  <ScaleCrop>false</ScaleCrop>
  <Company/>
  <LinksUpToDate>false</LinksUpToDate>
  <CharactersWithSpaces>67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n_Praep</dc:title>
  <dc:creator>Helena Veit</dc:creator>
  <cp:keywords/>
  <cp:lastModifiedBy>Veit, Helena</cp:lastModifiedBy>
  <cp:revision>6</cp:revision>
  <dcterms:created xsi:type="dcterms:W3CDTF">2022-11-15T10:14:00Z</dcterms:created>
  <dcterms:modified xsi:type="dcterms:W3CDTF">2022-11-15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5</vt:lpwstr>
  </property>
  <property fmtid="{D5CDD505-2E9C-101B-9397-08002B2CF9AE}" pid="3" name="output">
    <vt:lpwstr>word_document</vt:lpwstr>
  </property>
</Properties>
</file>